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1" w:author="Jack Watts"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2" w:author="Jack Watts" w:date="2021-04-09T21:45:00Z"/>
        </w:rPr>
      </w:pPr>
    </w:p>
    <w:p w14:paraId="64D892EB" w14:textId="77777777" w:rsidR="006B146D" w:rsidRDefault="006B146D" w:rsidP="004D42AE">
      <w:pPr>
        <w:rPr>
          <w:ins w:id="3" w:author="Jack Watts"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4" w:author="Jack Watts" w:date="2021-04-09T21:45:00Z"/>
        </w:rPr>
      </w:pPr>
    </w:p>
    <w:p w14:paraId="12A497A7" w14:textId="77777777" w:rsidR="006B146D" w:rsidRDefault="006B146D" w:rsidP="004D42AE">
      <w:pPr>
        <w:rPr>
          <w:ins w:id="5" w:author="Jack Watts"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6" w:author="Jack Watts" w:date="2021-04-09T21:48:00Z"/>
        </w:rPr>
      </w:pPr>
    </w:p>
    <w:p w14:paraId="54168974" w14:textId="516CE0C9" w:rsidR="0089703A" w:rsidRDefault="0089703A">
      <w:pPr>
        <w:rPr>
          <w:rStyle w:val="IntenseReference"/>
        </w:rPr>
      </w:pPr>
      <w:del w:id="7" w:author="Jack Watts"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8"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9" w:author="Jack Watts" w:date="2021-04-09T21:45:00Z"/>
          <w:b/>
          <w:bCs/>
          <w:color w:val="4F81BD" w:themeColor="accent1"/>
        </w:rPr>
      </w:pPr>
    </w:p>
    <w:p w14:paraId="3F34FE4C" w14:textId="3042F227" w:rsidR="004D42AE" w:rsidRPr="0094443E" w:rsidRDefault="0094443E" w:rsidP="004D42AE">
      <w:pPr>
        <w:rPr>
          <w:ins w:id="10" w:author="Jack Watts" w:date="2021-04-09T21:36:00Z"/>
          <w:b/>
          <w:bCs/>
          <w:color w:val="4F81BD" w:themeColor="accent1"/>
          <w:rPrChange w:id="11" w:author="Jack Watts" w:date="2021-04-09T21:37:00Z">
            <w:rPr>
              <w:ins w:id="12" w:author="Jack Watts" w:date="2021-04-09T21:36:00Z"/>
            </w:rPr>
          </w:rPrChange>
        </w:rPr>
      </w:pPr>
      <w:ins w:id="13" w:author="Jack Watts" w:date="2021-04-09T21:36:00Z">
        <w:r w:rsidRPr="0094443E">
          <w:rPr>
            <w:b/>
            <w:bCs/>
            <w:color w:val="4F81BD" w:themeColor="accent1"/>
            <w:rPrChange w:id="14" w:author="Jack Watts" w:date="2021-04-09T21:37:00Z">
              <w:rPr/>
            </w:rPrChange>
          </w:rPr>
          <w:t>Manufacturing</w:t>
        </w:r>
      </w:ins>
    </w:p>
    <w:p w14:paraId="2319C475" w14:textId="7AE920F7" w:rsidR="0094443E" w:rsidRDefault="0094443E" w:rsidP="004D42AE">
      <w:ins w:id="15" w:author="Jack Watts" w:date="2021-04-09T21:37:00Z">
        <w:r>
          <w:t>M</w:t>
        </w:r>
        <w:r w:rsidRPr="0094443E">
          <w:t xml:space="preserve">anufacturing as a term </w:t>
        </w:r>
        <w:r>
          <w:t xml:space="preserve">is used </w:t>
        </w:r>
        <w:r w:rsidRPr="0094443E">
          <w:t xml:space="preserve">to describe the activity of building a </w:t>
        </w:r>
        <w:r>
          <w:t>C</w:t>
        </w:r>
        <w:r w:rsidRPr="0094443E">
          <w:t>omposition which may include track file creation and</w:t>
        </w:r>
        <w:r>
          <w:t>/or</w:t>
        </w:r>
        <w:r w:rsidRPr="0094443E">
          <w:t xml:space="preserve"> repurposing</w:t>
        </w:r>
        <w:r>
          <w:t>.</w:t>
        </w:r>
      </w:ins>
    </w:p>
    <w:p w14:paraId="3E5870C2" w14:textId="77777777" w:rsidR="006B146D" w:rsidRDefault="006B146D" w:rsidP="004D42AE">
      <w:pPr>
        <w:rPr>
          <w:ins w:id="16" w:author="Jack Watts"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17" w:author="Jack Watts" w:date="2021-04-09T21:45:00Z"/>
        </w:rPr>
      </w:pPr>
    </w:p>
    <w:p w14:paraId="5424F391" w14:textId="29FF3C2A" w:rsidR="0089703A" w:rsidDel="006B146D" w:rsidRDefault="0089703A">
      <w:pPr>
        <w:rPr>
          <w:del w:id="18" w:author="Jack Watts" w:date="2021-04-09T21:45:00Z"/>
          <w:rStyle w:val="IntenseReference"/>
        </w:rPr>
      </w:pPr>
      <w:del w:id="19" w:author="Jack Watts" w:date="2021-04-09T21:45:00Z">
        <w:r w:rsidDel="006B146D">
          <w:rPr>
            <w:rStyle w:val="IntenseReference"/>
          </w:rPr>
          <w:br w:type="page"/>
        </w:r>
      </w:del>
    </w:p>
    <w:p w14:paraId="72F357BF" w14:textId="77777777" w:rsidR="006B146D" w:rsidRDefault="006B146D" w:rsidP="004D42AE">
      <w:pPr>
        <w:rPr>
          <w:ins w:id="20" w:author="Jack Watts" w:date="2021-04-09T21:45:00Z"/>
          <w:rStyle w:val="IntenseReference"/>
        </w:rPr>
      </w:pPr>
    </w:p>
    <w:p w14:paraId="4A75C198" w14:textId="77777777" w:rsidR="003D414A" w:rsidRDefault="003D414A">
      <w:pPr>
        <w:rPr>
          <w:ins w:id="21" w:author="Jack Watts" w:date="2021-04-09T21:48:00Z"/>
          <w:rStyle w:val="IntenseReference"/>
        </w:rPr>
      </w:pPr>
      <w:ins w:id="22" w:author="Jack Watts"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23" w:author="Jack Watts" w:date="2021-04-09T21:36:00Z"/>
        </w:rPr>
      </w:pPr>
      <w:r>
        <w:t>Is a synonym of Supplemental Package.</w:t>
      </w:r>
    </w:p>
    <w:p w14:paraId="0002E689" w14:textId="77777777" w:rsidR="006B146D" w:rsidRDefault="006B146D" w:rsidP="004D42AE">
      <w:pPr>
        <w:rPr>
          <w:ins w:id="24" w:author="Jack Watts" w:date="2021-04-09T21:45:00Z"/>
          <w:b/>
          <w:bCs/>
          <w:color w:val="4F81BD" w:themeColor="accent1"/>
        </w:rPr>
      </w:pPr>
    </w:p>
    <w:p w14:paraId="305492E3" w14:textId="61EA992B" w:rsidR="0094443E" w:rsidRPr="0094443E" w:rsidRDefault="0094443E" w:rsidP="004D42AE">
      <w:pPr>
        <w:rPr>
          <w:ins w:id="25" w:author="Jack Watts" w:date="2021-04-09T21:36:00Z"/>
          <w:b/>
          <w:bCs/>
          <w:color w:val="4F81BD" w:themeColor="accent1"/>
          <w:rPrChange w:id="26" w:author="Jack Watts" w:date="2021-04-09T21:36:00Z">
            <w:rPr>
              <w:ins w:id="27" w:author="Jack Watts" w:date="2021-04-09T21:36:00Z"/>
            </w:rPr>
          </w:rPrChange>
        </w:rPr>
      </w:pPr>
      <w:ins w:id="28" w:author="Jack Watts" w:date="2021-04-09T21:36:00Z">
        <w:r w:rsidRPr="0094443E">
          <w:rPr>
            <w:b/>
            <w:bCs/>
            <w:color w:val="4F81BD" w:themeColor="accent1"/>
            <w:rPrChange w:id="29" w:author="Jack Watts" w:date="2021-04-09T21:36:00Z">
              <w:rPr/>
            </w:rPrChange>
          </w:rPr>
          <w:t>Mastering</w:t>
        </w:r>
      </w:ins>
    </w:p>
    <w:p w14:paraId="52177D7D" w14:textId="27373250" w:rsidR="0094443E" w:rsidRDefault="0094443E" w:rsidP="004D42AE">
      <w:ins w:id="30" w:author="Jack Watts" w:date="2021-04-09T21:36:00Z">
        <w:r>
          <w:t>Assumes the same meaning as Manufacturing.</w:t>
        </w:r>
      </w:ins>
    </w:p>
    <w:p w14:paraId="221F68AB" w14:textId="77777777" w:rsidR="006B146D" w:rsidRDefault="006B146D" w:rsidP="004D42AE">
      <w:pPr>
        <w:rPr>
          <w:ins w:id="31" w:author="Jack Watts"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32" w:author="Jack Watts"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33" w:author="Jack Watts" w:date="2021-04-09T20:42:00Z"/>
        </w:rPr>
      </w:pPr>
    </w:p>
    <w:p w14:paraId="0CC47BFB" w14:textId="6E4EBBB3" w:rsidR="00136F93" w:rsidRDefault="00136F93">
      <w:pPr>
        <w:pStyle w:val="Heading1"/>
        <w:pPrChange w:id="34" w:author="Jack Watts" w:date="2021-04-09T20:42:00Z">
          <w:pPr/>
        </w:pPrChange>
      </w:pPr>
      <w:ins w:id="35" w:author="Jack Watts" w:date="2021-04-09T20:42:00Z">
        <w:r>
          <w:t>Section 6.0 Use Cases</w:t>
        </w:r>
      </w:ins>
    </w:p>
    <w:p w14:paraId="21D55708" w14:textId="77777777" w:rsidR="00136F93" w:rsidRPr="00136F93" w:rsidRDefault="00136F93">
      <w:pPr>
        <w:rPr>
          <w:ins w:id="36" w:author="Jack Watts" w:date="2021-04-09T20:42:00Z"/>
          <w:rFonts w:ascii="Times New Roman" w:hAnsi="Times New Roman" w:cs="Times New Roman"/>
          <w:sz w:val="24"/>
          <w:szCs w:val="24"/>
          <w:lang w:eastAsia="en-GB"/>
        </w:rPr>
        <w:pPrChange w:id="37" w:author="Jack Watts" w:date="2021-04-09T20:42:00Z">
          <w:pPr>
            <w:widowControl/>
            <w:spacing w:before="0" w:line="240" w:lineRule="auto"/>
          </w:pPr>
        </w:pPrChange>
      </w:pPr>
      <w:ins w:id="38"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39" w:author="Jack Watts" w:date="2021-04-09T20:46:00Z"/>
          <w:lang w:eastAsia="en-GB"/>
        </w:rPr>
      </w:pPr>
      <w:ins w:id="40" w:author="Jack Watts" w:date="2021-04-09T20:42:00Z">
        <w:r w:rsidRPr="00136F93">
          <w:rPr>
            <w:lang w:eastAsia="en-GB"/>
          </w:rPr>
          <w:t>NOTE: IMF can be machine driven through the use of Application Programming Interfaces</w:t>
        </w:r>
      </w:ins>
      <w:ins w:id="41" w:author="Jack Watts" w:date="2021-04-09T20:43:00Z">
        <w:r>
          <w:rPr>
            <w:rStyle w:val="EndnoteReference"/>
            <w:lang w:eastAsia="en-GB"/>
          </w:rPr>
          <w:endnoteReference w:id="3"/>
        </w:r>
      </w:ins>
      <w:ins w:id="45" w:author="Jack Watts" w:date="2021-04-09T20:42:00Z">
        <w:r w:rsidRPr="00136F93">
          <w:rPr>
            <w:lang w:eastAsia="en-GB"/>
          </w:rPr>
          <w:t xml:space="preserve"> (APIs) and Media Asset Management Systems</w:t>
        </w:r>
      </w:ins>
      <w:ins w:id="46" w:author="Jack Watts" w:date="2021-04-09T20:44:00Z">
        <w:r>
          <w:rPr>
            <w:rStyle w:val="EndnoteReference"/>
            <w:lang w:eastAsia="en-GB"/>
          </w:rPr>
          <w:endnoteReference w:id="4"/>
        </w:r>
      </w:ins>
      <w:ins w:id="49"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pPr>
        <w:pStyle w:val="Heading2"/>
        <w:pPrChange w:id="50" w:author="Jack Watts" w:date="2021-04-09T20:46:00Z">
          <w:pPr/>
        </w:pPrChange>
      </w:pPr>
      <w:ins w:id="51" w:author="Jack Watts" w:date="2021-04-09T20:46:00Z">
        <w:r>
          <w:lastRenderedPageBreak/>
          <w:t>Handling Supplemental Files a</w:t>
        </w:r>
      </w:ins>
      <w:ins w:id="52" w:author="Jack Watts" w:date="2021-04-09T20:47:00Z">
        <w:r>
          <w:t>t Rest</w:t>
        </w:r>
      </w:ins>
    </w:p>
    <w:p w14:paraId="073A52E3" w14:textId="77777777" w:rsidR="00B532EE" w:rsidRDefault="00B532EE" w:rsidP="00B532EE">
      <w:pPr>
        <w:rPr>
          <w:ins w:id="53" w:author="Jack Watts" w:date="2021-04-09T20:47:00Z"/>
        </w:rPr>
      </w:pPr>
      <w:ins w:id="54" w:author="Jack Watts"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55" w:author="Jack Watts" w:date="2021-04-09T20:51:00Z"/>
        </w:rPr>
      </w:pPr>
      <w:ins w:id="56"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57" w:author="Jack Watts" w:date="2021-04-09T20:51:00Z">
          <w:pPr/>
        </w:pPrChange>
      </w:pPr>
      <w:ins w:id="58" w:author="Jack Watts" w:date="2021-04-09T20:51:00Z">
        <w:r>
          <w:t>CPL Revisions</w:t>
        </w:r>
      </w:ins>
    </w:p>
    <w:p w14:paraId="337CBAB6" w14:textId="7EE244B2" w:rsidR="000E081A" w:rsidRDefault="002E17C8" w:rsidP="004D42AE">
      <w:pPr>
        <w:rPr>
          <w:ins w:id="59" w:author="Jack Watts" w:date="2021-04-09T20:52:00Z"/>
        </w:rPr>
      </w:pPr>
      <w:ins w:id="60"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61" w:author="Jack Watts" w:date="2021-04-09T20:52:00Z">
          <w:pPr/>
        </w:pPrChange>
      </w:pPr>
      <w:ins w:id="62" w:author="Jack Watts" w:date="2021-04-09T20:52:00Z">
        <w:r>
          <w:t>CPL Metadata Changes</w:t>
        </w:r>
      </w:ins>
    </w:p>
    <w:p w14:paraId="67C60A8E" w14:textId="77777777" w:rsidR="002E17C8" w:rsidRPr="002E17C8" w:rsidRDefault="002E17C8">
      <w:pPr>
        <w:pStyle w:val="Heading3"/>
        <w:numPr>
          <w:ilvl w:val="0"/>
          <w:numId w:val="0"/>
        </w:numPr>
        <w:rPr>
          <w:ins w:id="63" w:author="Jack Watts" w:date="2021-04-09T20:53:00Z"/>
          <w:rFonts w:ascii="Calibri" w:eastAsia="Calibri" w:hAnsi="Calibri" w:cs="Calibri"/>
          <w:b w:val="0"/>
          <w:color w:val="auto"/>
        </w:rPr>
        <w:pPrChange w:id="64" w:author="Jack Watts" w:date="2021-04-09T20:53:00Z">
          <w:pPr>
            <w:pStyle w:val="Heading3"/>
          </w:pPr>
        </w:pPrChange>
      </w:pPr>
      <w:ins w:id="65"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66" w:author="Jack Watts"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Change w:id="74" w:author="Jack Watts" w:date="2021-04-09T21:46:00Z">
          <w:pPr/>
        </w:pPrChange>
      </w:pPr>
      <w:ins w:id="75"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r w:rsidRPr="00263D98">
          <w:rPr>
            <w:rFonts w:ascii="Courier New" w:hAnsi="Courier New" w:cs="Courier New"/>
            <w:rPrChange w:id="76" w:author="Jack Watts [2]" w:date="2021-04-12T20:23:00Z">
              <w:rPr/>
            </w:rPrChange>
          </w:rPr>
          <w:t>IssueDate</w:t>
        </w:r>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77" w:author="Jack Watts" w:date="2021-04-09T21:00:00Z"/>
          <w:rFonts w:ascii="Times New Roman" w:eastAsia="Times New Roman" w:hAnsi="Times New Roman" w:cs="Times New Roman"/>
          <w:sz w:val="24"/>
          <w:szCs w:val="24"/>
          <w:lang w:val="en-GB" w:eastAsia="en-GB"/>
        </w:rPr>
      </w:pPr>
      <w:ins w:id="78"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79" w:author="Jack Watts" w:date="2021-04-09T21:00:00Z"/>
          <w:rFonts w:ascii="Times New Roman" w:eastAsia="Times New Roman" w:hAnsi="Times New Roman" w:cs="Times New Roman"/>
          <w:sz w:val="24"/>
          <w:szCs w:val="24"/>
          <w:lang w:val="en-GB" w:eastAsia="en-GB"/>
        </w:rPr>
      </w:pPr>
    </w:p>
    <w:tbl>
      <w:tblPr>
        <w:tblW w:w="10774" w:type="dxa"/>
        <w:tblInd w:w="-719" w:type="dxa"/>
        <w:tblCellMar>
          <w:top w:w="15" w:type="dxa"/>
          <w:left w:w="15" w:type="dxa"/>
          <w:bottom w:w="15" w:type="dxa"/>
          <w:right w:w="15" w:type="dxa"/>
        </w:tblCellMar>
        <w:tblLook w:val="04A0" w:firstRow="1" w:lastRow="0" w:firstColumn="1" w:lastColumn="0" w:noHBand="0" w:noVBand="1"/>
        <w:tblPrChange w:id="80" w:author="Jack Watts [2]" w:date="2021-04-12T20:28:00Z">
          <w:tblPr>
            <w:tblW w:w="14459" w:type="dxa"/>
            <w:tblInd w:w="-719" w:type="dxa"/>
            <w:tblCellMar>
              <w:top w:w="15" w:type="dxa"/>
              <w:left w:w="15" w:type="dxa"/>
              <w:bottom w:w="15" w:type="dxa"/>
              <w:right w:w="15" w:type="dxa"/>
            </w:tblCellMar>
            <w:tblLook w:val="04A0" w:firstRow="1" w:lastRow="0" w:firstColumn="1" w:lastColumn="0" w:noHBand="0" w:noVBand="1"/>
          </w:tblPr>
        </w:tblPrChange>
      </w:tblPr>
      <w:tblGrid>
        <w:gridCol w:w="2152"/>
        <w:gridCol w:w="965"/>
        <w:gridCol w:w="779"/>
        <w:gridCol w:w="2293"/>
        <w:gridCol w:w="4585"/>
        <w:tblGridChange w:id="81">
          <w:tblGrid>
            <w:gridCol w:w="2182"/>
            <w:gridCol w:w="867"/>
            <w:gridCol w:w="939"/>
            <w:gridCol w:w="1997"/>
            <w:gridCol w:w="5421"/>
          </w:tblGrid>
        </w:tblGridChange>
      </w:tblGrid>
      <w:tr w:rsidR="005E119E" w:rsidRPr="006B3567" w14:paraId="26B245E6" w14:textId="77777777" w:rsidTr="005E119E">
        <w:trPr>
          <w:ins w:id="8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3"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5E119E" w:rsidRPr="005E119E" w:rsidRDefault="005E119E" w:rsidP="006B3567">
            <w:pPr>
              <w:widowControl/>
              <w:spacing w:before="0" w:line="240" w:lineRule="auto"/>
              <w:rPr>
                <w:ins w:id="84" w:author="Jack Watts" w:date="2021-04-09T21:00:00Z"/>
                <w:rFonts w:eastAsia="Times New Roman"/>
                <w:sz w:val="20"/>
                <w:szCs w:val="20"/>
                <w:lang w:val="en-GB" w:eastAsia="en-GB"/>
                <w:rPrChange w:id="85" w:author="Jack Watts [2]" w:date="2021-04-12T20:29:00Z">
                  <w:rPr>
                    <w:ins w:id="86" w:author="Jack Watts" w:date="2021-04-09T21:00:00Z"/>
                    <w:rFonts w:ascii="Times New Roman" w:eastAsia="Times New Roman" w:hAnsi="Times New Roman" w:cs="Times New Roman"/>
                    <w:sz w:val="24"/>
                    <w:szCs w:val="24"/>
                    <w:lang w:val="en-GB" w:eastAsia="en-GB"/>
                  </w:rPr>
                </w:rPrChange>
              </w:rPr>
            </w:pPr>
            <w:ins w:id="87" w:author="Jack Watts" w:date="2021-04-09T21:00:00Z">
              <w:r w:rsidRPr="005E119E">
                <w:rPr>
                  <w:rFonts w:eastAsia="Times New Roman"/>
                  <w:b/>
                  <w:bCs/>
                  <w:color w:val="000000"/>
                  <w:sz w:val="20"/>
                  <w:szCs w:val="20"/>
                  <w:lang w:val="en-GB" w:eastAsia="en-GB"/>
                  <w:rPrChange w:id="88" w:author="Jack Watts [2]" w:date="2021-04-12T20:29:00Z">
                    <w:rPr>
                      <w:rFonts w:ascii="Arial" w:eastAsia="Times New Roman" w:hAnsi="Arial" w:cs="Arial"/>
                      <w:b/>
                      <w:bCs/>
                      <w:color w:val="000000"/>
                      <w:sz w:val="16"/>
                      <w:szCs w:val="16"/>
                      <w:lang w:val="en-GB" w:eastAsia="en-GB"/>
                    </w:rPr>
                  </w:rPrChange>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9"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5E119E" w:rsidRPr="005E119E" w:rsidRDefault="005E119E" w:rsidP="006B3567">
            <w:pPr>
              <w:widowControl/>
              <w:spacing w:before="0" w:line="240" w:lineRule="auto"/>
              <w:jc w:val="center"/>
              <w:rPr>
                <w:ins w:id="90" w:author="Jack Watts" w:date="2021-04-09T21:00:00Z"/>
                <w:rFonts w:eastAsia="Times New Roman"/>
                <w:sz w:val="20"/>
                <w:szCs w:val="20"/>
                <w:lang w:val="en-GB" w:eastAsia="en-GB"/>
                <w:rPrChange w:id="91" w:author="Jack Watts [2]" w:date="2021-04-12T20:29:00Z">
                  <w:rPr>
                    <w:ins w:id="92" w:author="Jack Watts" w:date="2021-04-09T21:00:00Z"/>
                    <w:rFonts w:ascii="Times New Roman" w:eastAsia="Times New Roman" w:hAnsi="Times New Roman" w:cs="Times New Roman"/>
                    <w:sz w:val="24"/>
                    <w:szCs w:val="24"/>
                    <w:lang w:val="en-GB" w:eastAsia="en-GB"/>
                  </w:rPr>
                </w:rPrChange>
              </w:rPr>
            </w:pPr>
            <w:ins w:id="93" w:author="Jack Watts" w:date="2021-04-09T21:00:00Z">
              <w:r w:rsidRPr="005E119E">
                <w:rPr>
                  <w:rFonts w:eastAsia="Times New Roman"/>
                  <w:b/>
                  <w:bCs/>
                  <w:color w:val="000000"/>
                  <w:sz w:val="20"/>
                  <w:szCs w:val="20"/>
                  <w:lang w:val="en-GB" w:eastAsia="en-GB"/>
                  <w:rPrChange w:id="94" w:author="Jack Watts [2]" w:date="2021-04-12T20:29:00Z">
                    <w:rPr>
                      <w:rFonts w:ascii="Arial" w:eastAsia="Times New Roman" w:hAnsi="Arial" w:cs="Arial"/>
                      <w:b/>
                      <w:bCs/>
                      <w:color w:val="000000"/>
                      <w:sz w:val="16"/>
                      <w:szCs w:val="16"/>
                      <w:lang w:val="en-GB" w:eastAsia="en-GB"/>
                    </w:rPr>
                  </w:rPrChange>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5"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5E119E" w:rsidRPr="005E119E" w:rsidRDefault="005E119E" w:rsidP="006B3567">
            <w:pPr>
              <w:widowControl/>
              <w:spacing w:before="0" w:line="240" w:lineRule="auto"/>
              <w:jc w:val="center"/>
              <w:rPr>
                <w:ins w:id="96" w:author="Jack Watts" w:date="2021-04-09T21:00:00Z"/>
                <w:rFonts w:eastAsia="Times New Roman"/>
                <w:sz w:val="20"/>
                <w:szCs w:val="20"/>
                <w:lang w:val="en-GB" w:eastAsia="en-GB"/>
                <w:rPrChange w:id="97" w:author="Jack Watts [2]" w:date="2021-04-12T20:29:00Z">
                  <w:rPr>
                    <w:ins w:id="98" w:author="Jack Watts" w:date="2021-04-09T21:00:00Z"/>
                    <w:rFonts w:ascii="Times New Roman" w:eastAsia="Times New Roman" w:hAnsi="Times New Roman" w:cs="Times New Roman"/>
                    <w:sz w:val="24"/>
                    <w:szCs w:val="24"/>
                    <w:lang w:val="en-GB" w:eastAsia="en-GB"/>
                  </w:rPr>
                </w:rPrChange>
              </w:rPr>
            </w:pPr>
            <w:ins w:id="99" w:author="Jack Watts" w:date="2021-04-09T21:00:00Z">
              <w:r w:rsidRPr="005E119E">
                <w:rPr>
                  <w:rFonts w:eastAsia="Times New Roman"/>
                  <w:b/>
                  <w:bCs/>
                  <w:color w:val="000000"/>
                  <w:sz w:val="20"/>
                  <w:szCs w:val="20"/>
                  <w:lang w:val="en-GB" w:eastAsia="en-GB"/>
                  <w:rPrChange w:id="100" w:author="Jack Watts [2]" w:date="2021-04-12T20:29:00Z">
                    <w:rPr>
                      <w:rFonts w:ascii="Arial" w:eastAsia="Times New Roman" w:hAnsi="Arial" w:cs="Arial"/>
                      <w:b/>
                      <w:bCs/>
                      <w:color w:val="000000"/>
                      <w:sz w:val="16"/>
                      <w:szCs w:val="16"/>
                      <w:lang w:val="en-GB" w:eastAsia="en-GB"/>
                    </w:rPr>
                  </w:rPrChange>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1"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5E119E" w:rsidRPr="005E119E" w:rsidRDefault="005E119E" w:rsidP="006B3567">
            <w:pPr>
              <w:widowControl/>
              <w:spacing w:before="0" w:line="240" w:lineRule="auto"/>
              <w:rPr>
                <w:ins w:id="102" w:author="Jack Watts" w:date="2021-04-09T21:00:00Z"/>
                <w:rFonts w:eastAsia="Times New Roman"/>
                <w:sz w:val="20"/>
                <w:szCs w:val="20"/>
                <w:lang w:val="en-GB" w:eastAsia="en-GB"/>
                <w:rPrChange w:id="103" w:author="Jack Watts [2]" w:date="2021-04-12T20:29:00Z">
                  <w:rPr>
                    <w:ins w:id="104" w:author="Jack Watts" w:date="2021-04-09T21:00:00Z"/>
                    <w:rFonts w:ascii="Times New Roman" w:eastAsia="Times New Roman" w:hAnsi="Times New Roman" w:cs="Times New Roman"/>
                    <w:sz w:val="24"/>
                    <w:szCs w:val="24"/>
                    <w:lang w:val="en-GB" w:eastAsia="en-GB"/>
                  </w:rPr>
                </w:rPrChange>
              </w:rPr>
            </w:pPr>
            <w:ins w:id="105" w:author="Jack Watts" w:date="2021-04-09T21:00:00Z">
              <w:r w:rsidRPr="005E119E">
                <w:rPr>
                  <w:rFonts w:eastAsia="Times New Roman"/>
                  <w:b/>
                  <w:bCs/>
                  <w:color w:val="000000"/>
                  <w:sz w:val="20"/>
                  <w:szCs w:val="20"/>
                  <w:lang w:val="en-GB" w:eastAsia="en-GB"/>
                  <w:rPrChange w:id="106" w:author="Jack Watts [2]" w:date="2021-04-12T20:29:00Z">
                    <w:rPr>
                      <w:rFonts w:ascii="Arial" w:eastAsia="Times New Roman" w:hAnsi="Arial" w:cs="Arial"/>
                      <w:b/>
                      <w:bCs/>
                      <w:color w:val="000000"/>
                      <w:sz w:val="16"/>
                      <w:szCs w:val="16"/>
                      <w:lang w:val="en-GB" w:eastAsia="en-GB"/>
                    </w:rPr>
                  </w:rPrChange>
                </w:rPr>
                <w:t>Parent Elemen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7"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5E119E" w:rsidRPr="005E119E" w:rsidRDefault="005E119E" w:rsidP="006B3567">
            <w:pPr>
              <w:widowControl/>
              <w:spacing w:before="0" w:line="240" w:lineRule="auto"/>
              <w:jc w:val="center"/>
              <w:rPr>
                <w:ins w:id="108" w:author="Jack Watts" w:date="2021-04-09T21:00:00Z"/>
                <w:rFonts w:eastAsia="Times New Roman"/>
                <w:sz w:val="20"/>
                <w:szCs w:val="20"/>
                <w:lang w:val="en-GB" w:eastAsia="en-GB"/>
                <w:rPrChange w:id="109" w:author="Jack Watts [2]" w:date="2021-04-12T20:29:00Z">
                  <w:rPr>
                    <w:ins w:id="110" w:author="Jack Watts" w:date="2021-04-09T21:00:00Z"/>
                    <w:rFonts w:ascii="Times New Roman" w:eastAsia="Times New Roman" w:hAnsi="Times New Roman" w:cs="Times New Roman"/>
                    <w:sz w:val="24"/>
                    <w:szCs w:val="24"/>
                    <w:lang w:val="en-GB" w:eastAsia="en-GB"/>
                  </w:rPr>
                </w:rPrChange>
              </w:rPr>
            </w:pPr>
            <w:ins w:id="111" w:author="Jack Watts" w:date="2021-04-09T21:00:00Z">
              <w:r w:rsidRPr="005E119E">
                <w:rPr>
                  <w:rFonts w:eastAsia="Times New Roman"/>
                  <w:b/>
                  <w:bCs/>
                  <w:color w:val="000000"/>
                  <w:sz w:val="20"/>
                  <w:szCs w:val="20"/>
                  <w:lang w:val="en-GB" w:eastAsia="en-GB"/>
                  <w:rPrChange w:id="112" w:author="Jack Watts [2]" w:date="2021-04-12T20:29:00Z">
                    <w:rPr>
                      <w:rFonts w:ascii="Arial" w:eastAsia="Times New Roman" w:hAnsi="Arial" w:cs="Arial"/>
                      <w:b/>
                      <w:bCs/>
                      <w:color w:val="000000"/>
                      <w:sz w:val="16"/>
                      <w:szCs w:val="16"/>
                      <w:lang w:val="en-GB" w:eastAsia="en-GB"/>
                    </w:rPr>
                  </w:rPrChange>
                </w:rPr>
                <w:t>Issue</w:t>
              </w:r>
            </w:ins>
          </w:p>
        </w:tc>
      </w:tr>
      <w:tr w:rsidR="005E119E" w:rsidRPr="006B3567" w14:paraId="33E3F08B" w14:textId="77777777" w:rsidTr="005E119E">
        <w:trPr>
          <w:ins w:id="11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5E119E" w:rsidRPr="005E119E" w:rsidRDefault="005E119E" w:rsidP="006B3567">
            <w:pPr>
              <w:widowControl/>
              <w:spacing w:before="0" w:line="240" w:lineRule="auto"/>
              <w:rPr>
                <w:ins w:id="115" w:author="Jack Watts" w:date="2021-04-09T21:00:00Z"/>
                <w:rFonts w:eastAsia="Times New Roman"/>
                <w:sz w:val="20"/>
                <w:szCs w:val="20"/>
                <w:lang w:val="en-GB" w:eastAsia="en-GB"/>
                <w:rPrChange w:id="116" w:author="Jack Watts [2]" w:date="2021-04-12T20:29:00Z">
                  <w:rPr>
                    <w:ins w:id="117" w:author="Jack Watts" w:date="2021-04-09T21:00:00Z"/>
                    <w:rFonts w:ascii="Times New Roman" w:eastAsia="Times New Roman" w:hAnsi="Times New Roman" w:cs="Times New Roman"/>
                    <w:sz w:val="24"/>
                    <w:szCs w:val="24"/>
                    <w:lang w:val="en-GB" w:eastAsia="en-GB"/>
                  </w:rPr>
                </w:rPrChange>
              </w:rPr>
            </w:pPr>
            <w:ins w:id="118" w:author="Jack Watts" w:date="2021-04-09T21:00:00Z">
              <w:r w:rsidRPr="005E119E">
                <w:rPr>
                  <w:rFonts w:eastAsia="Times New Roman"/>
                  <w:color w:val="000000"/>
                  <w:sz w:val="20"/>
                  <w:szCs w:val="20"/>
                  <w:lang w:val="en-GB" w:eastAsia="en-GB"/>
                  <w:rPrChange w:id="119" w:author="Jack Watts [2]" w:date="2021-04-12T20:29:00Z">
                    <w:rPr>
                      <w:rFonts w:ascii="Arial" w:eastAsia="Times New Roman" w:hAnsi="Arial" w:cs="Arial"/>
                      <w:color w:val="000000"/>
                      <w:sz w:val="16"/>
                      <w:szCs w:val="16"/>
                      <w:lang w:val="en-GB" w:eastAsia="en-GB"/>
                    </w:rPr>
                  </w:rPrChange>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0"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5E119E" w:rsidRPr="005E119E" w:rsidRDefault="005E119E" w:rsidP="006B3567">
            <w:pPr>
              <w:widowControl/>
              <w:spacing w:before="0" w:line="240" w:lineRule="auto"/>
              <w:jc w:val="center"/>
              <w:rPr>
                <w:ins w:id="121" w:author="Jack Watts" w:date="2021-04-09T21:00:00Z"/>
                <w:rFonts w:eastAsia="Times New Roman"/>
                <w:sz w:val="20"/>
                <w:szCs w:val="20"/>
                <w:lang w:val="en-GB" w:eastAsia="en-GB"/>
                <w:rPrChange w:id="122" w:author="Jack Watts [2]" w:date="2021-04-12T20:29:00Z">
                  <w:rPr>
                    <w:ins w:id="123" w:author="Jack Watts" w:date="2021-04-09T21:00:00Z"/>
                    <w:rFonts w:ascii="Times New Roman" w:eastAsia="Times New Roman" w:hAnsi="Times New Roman" w:cs="Times New Roman"/>
                    <w:sz w:val="24"/>
                    <w:szCs w:val="24"/>
                    <w:lang w:val="en-GB" w:eastAsia="en-GB"/>
                  </w:rPr>
                </w:rPrChange>
              </w:rPr>
            </w:pPr>
            <w:ins w:id="124" w:author="Jack Watts" w:date="2021-04-09T21:00:00Z">
              <w:r w:rsidRPr="005E119E">
                <w:rPr>
                  <w:rFonts w:eastAsia="Times New Roman"/>
                  <w:color w:val="000000"/>
                  <w:sz w:val="20"/>
                  <w:szCs w:val="20"/>
                  <w:lang w:val="en-GB" w:eastAsia="en-GB"/>
                  <w:rPrChange w:id="125"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5E119E" w:rsidRPr="005E119E" w:rsidRDefault="005E119E" w:rsidP="006B3567">
            <w:pPr>
              <w:widowControl/>
              <w:spacing w:before="0" w:line="240" w:lineRule="auto"/>
              <w:jc w:val="center"/>
              <w:rPr>
                <w:ins w:id="127" w:author="Jack Watts" w:date="2021-04-09T21:00:00Z"/>
                <w:rFonts w:eastAsia="Times New Roman"/>
                <w:sz w:val="20"/>
                <w:szCs w:val="20"/>
                <w:lang w:val="en-GB" w:eastAsia="en-GB"/>
                <w:rPrChange w:id="128" w:author="Jack Watts [2]" w:date="2021-04-12T20:29:00Z">
                  <w:rPr>
                    <w:ins w:id="129" w:author="Jack Watts" w:date="2021-04-09T21:00:00Z"/>
                    <w:rFonts w:ascii="Times New Roman" w:eastAsia="Times New Roman" w:hAnsi="Times New Roman" w:cs="Times New Roman"/>
                    <w:sz w:val="24"/>
                    <w:szCs w:val="24"/>
                    <w:lang w:val="en-GB" w:eastAsia="en-GB"/>
                  </w:rPr>
                </w:rPrChange>
              </w:rPr>
            </w:pPr>
            <w:ins w:id="130" w:author="Jack Watts" w:date="2021-04-09T21:00:00Z">
              <w:r w:rsidRPr="005E119E">
                <w:rPr>
                  <w:rFonts w:eastAsia="Times New Roman"/>
                  <w:color w:val="000000"/>
                  <w:sz w:val="20"/>
                  <w:szCs w:val="20"/>
                  <w:lang w:val="en-GB" w:eastAsia="en-GB"/>
                  <w:rPrChange w:id="131" w:author="Jack Watts [2]"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2"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5E119E" w:rsidRPr="005E119E" w:rsidRDefault="005E119E" w:rsidP="006B3567">
            <w:pPr>
              <w:widowControl/>
              <w:spacing w:before="0" w:line="240" w:lineRule="auto"/>
              <w:rPr>
                <w:ins w:id="133" w:author="Jack Watts" w:date="2021-04-09T21:00:00Z"/>
                <w:rFonts w:eastAsia="Times New Roman"/>
                <w:sz w:val="20"/>
                <w:szCs w:val="20"/>
                <w:lang w:val="en-GB" w:eastAsia="en-GB"/>
                <w:rPrChange w:id="134" w:author="Jack Watts [2]" w:date="2021-04-12T20:29:00Z">
                  <w:rPr>
                    <w:ins w:id="135" w:author="Jack Watts" w:date="2021-04-09T21:00:00Z"/>
                    <w:rFonts w:ascii="Times New Roman" w:eastAsia="Times New Roman" w:hAnsi="Times New Roman" w:cs="Times New Roman"/>
                    <w:sz w:val="24"/>
                    <w:szCs w:val="24"/>
                    <w:lang w:val="en-GB" w:eastAsia="en-GB"/>
                  </w:rPr>
                </w:rPrChange>
              </w:rPr>
            </w:pPr>
            <w:ins w:id="136" w:author="Jack Watts" w:date="2021-04-09T21:00:00Z">
              <w:r w:rsidRPr="005E119E">
                <w:rPr>
                  <w:rFonts w:eastAsia="Times New Roman"/>
                  <w:color w:val="000000"/>
                  <w:sz w:val="20"/>
                  <w:szCs w:val="20"/>
                  <w:lang w:val="en-GB" w:eastAsia="en-GB"/>
                  <w:rPrChange w:id="137" w:author="Jack Watts [2]"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8"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5E119E" w:rsidRPr="005E119E" w:rsidRDefault="005E119E" w:rsidP="006B3567">
            <w:pPr>
              <w:widowControl/>
              <w:spacing w:before="0" w:line="240" w:lineRule="auto"/>
              <w:rPr>
                <w:ins w:id="139" w:author="Jack Watts" w:date="2021-04-09T21:00:00Z"/>
                <w:rFonts w:eastAsia="Times New Roman"/>
                <w:sz w:val="20"/>
                <w:szCs w:val="20"/>
                <w:lang w:val="en-GB" w:eastAsia="en-GB"/>
                <w:rPrChange w:id="140" w:author="Jack Watts [2]" w:date="2021-04-12T20:29:00Z">
                  <w:rPr>
                    <w:ins w:id="141" w:author="Jack Watts" w:date="2021-04-09T21:00:00Z"/>
                    <w:rFonts w:ascii="Times New Roman" w:eastAsia="Times New Roman" w:hAnsi="Times New Roman" w:cs="Times New Roman"/>
                    <w:sz w:val="24"/>
                    <w:szCs w:val="24"/>
                    <w:lang w:val="en-GB" w:eastAsia="en-GB"/>
                  </w:rPr>
                </w:rPrChange>
              </w:rPr>
            </w:pPr>
            <w:ins w:id="142" w:author="Jack Watts" w:date="2021-04-09T21:00:00Z">
              <w:r w:rsidRPr="005E119E">
                <w:rPr>
                  <w:rFonts w:eastAsia="Times New Roman"/>
                  <w:color w:val="000000"/>
                  <w:sz w:val="20"/>
                  <w:szCs w:val="20"/>
                  <w:lang w:val="en-GB" w:eastAsia="en-GB"/>
                  <w:rPrChange w:id="143" w:author="Jack Watts [2]" w:date="2021-04-12T20:29:00Z">
                    <w:rPr>
                      <w:rFonts w:ascii="Arial" w:eastAsia="Times New Roman" w:hAnsi="Arial" w:cs="Arial"/>
                      <w:color w:val="000000"/>
                      <w:sz w:val="16"/>
                      <w:szCs w:val="16"/>
                      <w:lang w:val="en-GB" w:eastAsia="en-GB"/>
                    </w:rPr>
                  </w:rPrChange>
                </w:rPr>
                <w:t>Unable to properly identify the title of the content.</w:t>
              </w:r>
            </w:ins>
          </w:p>
        </w:tc>
      </w:tr>
      <w:tr w:rsidR="005E119E" w:rsidRPr="006B3567" w14:paraId="136C78F6" w14:textId="77777777" w:rsidTr="005E119E">
        <w:trPr>
          <w:ins w:id="14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5"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5E119E" w:rsidRPr="005E119E" w:rsidRDefault="005E119E" w:rsidP="006B3567">
            <w:pPr>
              <w:widowControl/>
              <w:spacing w:before="0" w:line="240" w:lineRule="auto"/>
              <w:rPr>
                <w:ins w:id="146" w:author="Jack Watts" w:date="2021-04-09T21:00:00Z"/>
                <w:rFonts w:eastAsia="Times New Roman"/>
                <w:sz w:val="20"/>
                <w:szCs w:val="20"/>
                <w:lang w:val="en-GB" w:eastAsia="en-GB"/>
                <w:rPrChange w:id="147" w:author="Jack Watts [2]" w:date="2021-04-12T20:29:00Z">
                  <w:rPr>
                    <w:ins w:id="148" w:author="Jack Watts" w:date="2021-04-09T21:00:00Z"/>
                    <w:rFonts w:ascii="Times New Roman" w:eastAsia="Times New Roman" w:hAnsi="Times New Roman" w:cs="Times New Roman"/>
                    <w:sz w:val="24"/>
                    <w:szCs w:val="24"/>
                    <w:lang w:val="en-GB" w:eastAsia="en-GB"/>
                  </w:rPr>
                </w:rPrChange>
              </w:rPr>
            </w:pPr>
            <w:ins w:id="149" w:author="Jack Watts" w:date="2021-04-09T21:00:00Z">
              <w:r w:rsidRPr="005E119E">
                <w:rPr>
                  <w:rFonts w:eastAsia="Times New Roman"/>
                  <w:color w:val="000000"/>
                  <w:sz w:val="20"/>
                  <w:szCs w:val="20"/>
                  <w:lang w:val="en-GB" w:eastAsia="en-GB"/>
                  <w:rPrChange w:id="150" w:author="Jack Watts [2]" w:date="2021-04-12T20:29:00Z">
                    <w:rPr>
                      <w:rFonts w:ascii="Arial" w:eastAsia="Times New Roman" w:hAnsi="Arial" w:cs="Arial"/>
                      <w:color w:val="000000"/>
                      <w:sz w:val="16"/>
                      <w:szCs w:val="16"/>
                      <w:lang w:val="en-GB" w:eastAsia="en-GB"/>
                    </w:rPr>
                  </w:rPrChange>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1"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5E119E" w:rsidRPr="005E119E" w:rsidRDefault="005E119E" w:rsidP="006B3567">
            <w:pPr>
              <w:widowControl/>
              <w:spacing w:before="0" w:line="240" w:lineRule="auto"/>
              <w:jc w:val="center"/>
              <w:rPr>
                <w:ins w:id="152" w:author="Jack Watts" w:date="2021-04-09T21:00:00Z"/>
                <w:rFonts w:eastAsia="Times New Roman"/>
                <w:sz w:val="20"/>
                <w:szCs w:val="20"/>
                <w:lang w:val="en-GB" w:eastAsia="en-GB"/>
                <w:rPrChange w:id="153" w:author="Jack Watts [2]" w:date="2021-04-12T20:29:00Z">
                  <w:rPr>
                    <w:ins w:id="154" w:author="Jack Watts" w:date="2021-04-09T21:00:00Z"/>
                    <w:rFonts w:ascii="Times New Roman" w:eastAsia="Times New Roman" w:hAnsi="Times New Roman" w:cs="Times New Roman"/>
                    <w:sz w:val="24"/>
                    <w:szCs w:val="24"/>
                    <w:lang w:val="en-GB" w:eastAsia="en-GB"/>
                  </w:rPr>
                </w:rPrChange>
              </w:rPr>
            </w:pPr>
            <w:ins w:id="155" w:author="Jack Watts" w:date="2021-04-09T21:00:00Z">
              <w:r w:rsidRPr="005E119E">
                <w:rPr>
                  <w:rFonts w:eastAsia="Times New Roman"/>
                  <w:color w:val="000000"/>
                  <w:sz w:val="20"/>
                  <w:szCs w:val="20"/>
                  <w:lang w:val="en-GB" w:eastAsia="en-GB"/>
                  <w:rPrChange w:id="156"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7"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5E119E" w:rsidRPr="005E119E" w:rsidRDefault="005E119E" w:rsidP="006B3567">
            <w:pPr>
              <w:widowControl/>
              <w:spacing w:before="0" w:line="240" w:lineRule="auto"/>
              <w:jc w:val="center"/>
              <w:rPr>
                <w:ins w:id="158" w:author="Jack Watts" w:date="2021-04-09T21:00:00Z"/>
                <w:rFonts w:eastAsia="Times New Roman"/>
                <w:sz w:val="20"/>
                <w:szCs w:val="20"/>
                <w:lang w:val="en-GB" w:eastAsia="en-GB"/>
                <w:rPrChange w:id="159" w:author="Jack Watts [2]" w:date="2021-04-12T20:29:00Z">
                  <w:rPr>
                    <w:ins w:id="160" w:author="Jack Watts" w:date="2021-04-09T21:00:00Z"/>
                    <w:rFonts w:ascii="Times New Roman" w:eastAsia="Times New Roman" w:hAnsi="Times New Roman" w:cs="Times New Roman"/>
                    <w:sz w:val="24"/>
                    <w:szCs w:val="24"/>
                    <w:lang w:val="en-GB" w:eastAsia="en-GB"/>
                  </w:rPr>
                </w:rPrChange>
              </w:rPr>
            </w:pPr>
            <w:ins w:id="161" w:author="Jack Watts" w:date="2021-04-09T21:00:00Z">
              <w:r w:rsidRPr="005E119E">
                <w:rPr>
                  <w:rFonts w:eastAsia="Times New Roman"/>
                  <w:color w:val="000000"/>
                  <w:sz w:val="20"/>
                  <w:szCs w:val="20"/>
                  <w:lang w:val="en-GB" w:eastAsia="en-GB"/>
                  <w:rPrChange w:id="162" w:author="Jack Watts [2]"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3"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5E119E" w:rsidRPr="005E119E" w:rsidRDefault="005E119E" w:rsidP="006B3567">
            <w:pPr>
              <w:widowControl/>
              <w:spacing w:before="0" w:line="240" w:lineRule="auto"/>
              <w:rPr>
                <w:ins w:id="164" w:author="Jack Watts" w:date="2021-04-09T21:00:00Z"/>
                <w:rFonts w:eastAsia="Times New Roman"/>
                <w:sz w:val="20"/>
                <w:szCs w:val="20"/>
                <w:lang w:val="en-GB" w:eastAsia="en-GB"/>
                <w:rPrChange w:id="165" w:author="Jack Watts [2]" w:date="2021-04-12T20:29:00Z">
                  <w:rPr>
                    <w:ins w:id="166" w:author="Jack Watts" w:date="2021-04-09T21:00:00Z"/>
                    <w:rFonts w:ascii="Times New Roman" w:eastAsia="Times New Roman" w:hAnsi="Times New Roman" w:cs="Times New Roman"/>
                    <w:sz w:val="24"/>
                    <w:szCs w:val="24"/>
                    <w:lang w:val="en-GB" w:eastAsia="en-GB"/>
                  </w:rPr>
                </w:rPrChange>
              </w:rPr>
            </w:pPr>
            <w:ins w:id="167" w:author="Jack Watts" w:date="2021-04-09T21:00:00Z">
              <w:r w:rsidRPr="005E119E">
                <w:rPr>
                  <w:rFonts w:eastAsia="Times New Roman"/>
                  <w:color w:val="000000"/>
                  <w:sz w:val="20"/>
                  <w:szCs w:val="20"/>
                  <w:lang w:val="en-GB" w:eastAsia="en-GB"/>
                  <w:rPrChange w:id="168" w:author="Jack Watts [2]"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9"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5E119E" w:rsidRPr="005E119E" w:rsidRDefault="005E119E" w:rsidP="006B3567">
            <w:pPr>
              <w:widowControl/>
              <w:spacing w:before="0" w:line="240" w:lineRule="auto"/>
              <w:rPr>
                <w:ins w:id="170" w:author="Jack Watts" w:date="2021-04-09T21:00:00Z"/>
                <w:rFonts w:eastAsia="Times New Roman"/>
                <w:sz w:val="20"/>
                <w:szCs w:val="20"/>
                <w:lang w:val="en-GB" w:eastAsia="en-GB"/>
                <w:rPrChange w:id="171" w:author="Jack Watts [2]" w:date="2021-04-12T20:29:00Z">
                  <w:rPr>
                    <w:ins w:id="172" w:author="Jack Watts" w:date="2021-04-09T21:00:00Z"/>
                    <w:rFonts w:ascii="Times New Roman" w:eastAsia="Times New Roman" w:hAnsi="Times New Roman" w:cs="Times New Roman"/>
                    <w:sz w:val="24"/>
                    <w:szCs w:val="24"/>
                    <w:lang w:val="en-GB" w:eastAsia="en-GB"/>
                  </w:rPr>
                </w:rPrChange>
              </w:rPr>
            </w:pPr>
            <w:ins w:id="173" w:author="Jack Watts" w:date="2021-04-09T21:00:00Z">
              <w:r w:rsidRPr="005E119E">
                <w:rPr>
                  <w:rFonts w:eastAsia="Times New Roman"/>
                  <w:color w:val="000000"/>
                  <w:sz w:val="20"/>
                  <w:szCs w:val="20"/>
                  <w:lang w:val="en-GB" w:eastAsia="en-GB"/>
                  <w:rPrChange w:id="174" w:author="Jack Watts [2]" w:date="2021-04-12T20:29:00Z">
                    <w:rPr>
                      <w:rFonts w:ascii="Arial" w:eastAsia="Times New Roman" w:hAnsi="Arial" w:cs="Arial"/>
                      <w:color w:val="000000"/>
                      <w:sz w:val="16"/>
                      <w:szCs w:val="16"/>
                      <w:lang w:val="en-GB" w:eastAsia="en-GB"/>
                    </w:rPr>
                  </w:rPrChange>
                </w:rPr>
                <w:t>Unable to properly identify issuing identity.</w:t>
              </w:r>
            </w:ins>
          </w:p>
        </w:tc>
      </w:tr>
      <w:tr w:rsidR="005E119E" w:rsidRPr="006B3567" w14:paraId="767FF9E8" w14:textId="77777777" w:rsidTr="005E119E">
        <w:trPr>
          <w:ins w:id="17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6"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5E119E" w:rsidRPr="005E119E" w:rsidRDefault="005E119E" w:rsidP="006B3567">
            <w:pPr>
              <w:widowControl/>
              <w:spacing w:before="0" w:line="240" w:lineRule="auto"/>
              <w:rPr>
                <w:ins w:id="177" w:author="Jack Watts" w:date="2021-04-09T21:00:00Z"/>
                <w:rFonts w:eastAsia="Times New Roman"/>
                <w:sz w:val="20"/>
                <w:szCs w:val="20"/>
                <w:lang w:val="en-GB" w:eastAsia="en-GB"/>
                <w:rPrChange w:id="178" w:author="Jack Watts [2]" w:date="2021-04-12T20:29:00Z">
                  <w:rPr>
                    <w:ins w:id="179" w:author="Jack Watts" w:date="2021-04-09T21:00:00Z"/>
                    <w:rFonts w:ascii="Times New Roman" w:eastAsia="Times New Roman" w:hAnsi="Times New Roman" w:cs="Times New Roman"/>
                    <w:sz w:val="24"/>
                    <w:szCs w:val="24"/>
                    <w:lang w:val="en-GB" w:eastAsia="en-GB"/>
                  </w:rPr>
                </w:rPrChange>
              </w:rPr>
            </w:pPr>
            <w:ins w:id="180" w:author="Jack Watts" w:date="2021-04-09T21:00:00Z">
              <w:r w:rsidRPr="005E119E">
                <w:rPr>
                  <w:rFonts w:eastAsia="Times New Roman"/>
                  <w:color w:val="000000"/>
                  <w:sz w:val="20"/>
                  <w:szCs w:val="20"/>
                  <w:lang w:val="en-GB" w:eastAsia="en-GB"/>
                  <w:rPrChange w:id="181" w:author="Jack Watts [2]" w:date="2021-04-12T20:29:00Z">
                    <w:rPr>
                      <w:rFonts w:ascii="Arial" w:eastAsia="Times New Roman" w:hAnsi="Arial" w:cs="Arial"/>
                      <w:color w:val="000000"/>
                      <w:sz w:val="16"/>
                      <w:szCs w:val="16"/>
                      <w:lang w:val="en-GB" w:eastAsia="en-GB"/>
                    </w:rPr>
                  </w:rPrChange>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2"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5E119E" w:rsidRPr="005E119E" w:rsidRDefault="005E119E" w:rsidP="006B3567">
            <w:pPr>
              <w:widowControl/>
              <w:spacing w:before="0" w:line="240" w:lineRule="auto"/>
              <w:jc w:val="center"/>
              <w:rPr>
                <w:ins w:id="183" w:author="Jack Watts" w:date="2021-04-09T21:00:00Z"/>
                <w:rFonts w:eastAsia="Times New Roman"/>
                <w:sz w:val="20"/>
                <w:szCs w:val="20"/>
                <w:lang w:val="en-GB" w:eastAsia="en-GB"/>
                <w:rPrChange w:id="184" w:author="Jack Watts [2]" w:date="2021-04-12T20:29:00Z">
                  <w:rPr>
                    <w:ins w:id="185" w:author="Jack Watts" w:date="2021-04-09T21:00:00Z"/>
                    <w:rFonts w:ascii="Times New Roman" w:eastAsia="Times New Roman" w:hAnsi="Times New Roman" w:cs="Times New Roman"/>
                    <w:sz w:val="24"/>
                    <w:szCs w:val="24"/>
                    <w:lang w:val="en-GB" w:eastAsia="en-GB"/>
                  </w:rPr>
                </w:rPrChange>
              </w:rPr>
            </w:pPr>
            <w:ins w:id="186" w:author="Jack Watts" w:date="2021-04-09T21:00:00Z">
              <w:r w:rsidRPr="005E119E">
                <w:rPr>
                  <w:rFonts w:eastAsia="Times New Roman"/>
                  <w:color w:val="000000"/>
                  <w:sz w:val="20"/>
                  <w:szCs w:val="20"/>
                  <w:lang w:val="en-GB" w:eastAsia="en-GB"/>
                  <w:rPrChange w:id="187"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8"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5E119E" w:rsidRPr="005E119E" w:rsidRDefault="005E119E" w:rsidP="006B3567">
            <w:pPr>
              <w:widowControl/>
              <w:spacing w:before="0" w:line="240" w:lineRule="auto"/>
              <w:jc w:val="center"/>
              <w:rPr>
                <w:ins w:id="189" w:author="Jack Watts" w:date="2021-04-09T21:00:00Z"/>
                <w:rFonts w:eastAsia="Times New Roman"/>
                <w:sz w:val="20"/>
                <w:szCs w:val="20"/>
                <w:lang w:val="en-GB" w:eastAsia="en-GB"/>
                <w:rPrChange w:id="190" w:author="Jack Watts [2]" w:date="2021-04-12T20:29:00Z">
                  <w:rPr>
                    <w:ins w:id="191" w:author="Jack Watts" w:date="2021-04-09T21:00:00Z"/>
                    <w:rFonts w:ascii="Times New Roman" w:eastAsia="Times New Roman" w:hAnsi="Times New Roman" w:cs="Times New Roman"/>
                    <w:sz w:val="24"/>
                    <w:szCs w:val="24"/>
                    <w:lang w:val="en-GB" w:eastAsia="en-GB"/>
                  </w:rPr>
                </w:rPrChange>
              </w:rPr>
            </w:pPr>
            <w:ins w:id="192" w:author="Jack Watts" w:date="2021-04-09T21:00:00Z">
              <w:r w:rsidRPr="005E119E">
                <w:rPr>
                  <w:rFonts w:eastAsia="Times New Roman"/>
                  <w:color w:val="000000"/>
                  <w:sz w:val="20"/>
                  <w:szCs w:val="20"/>
                  <w:lang w:val="en-GB" w:eastAsia="en-GB"/>
                  <w:rPrChange w:id="193" w:author="Jack Watts [2]"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4"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5E119E" w:rsidRPr="005E119E" w:rsidRDefault="005E119E" w:rsidP="006B3567">
            <w:pPr>
              <w:widowControl/>
              <w:spacing w:before="0" w:line="240" w:lineRule="auto"/>
              <w:rPr>
                <w:ins w:id="195" w:author="Jack Watts" w:date="2021-04-09T21:00:00Z"/>
                <w:rFonts w:eastAsia="Times New Roman"/>
                <w:sz w:val="20"/>
                <w:szCs w:val="20"/>
                <w:lang w:val="en-GB" w:eastAsia="en-GB"/>
                <w:rPrChange w:id="196" w:author="Jack Watts [2]" w:date="2021-04-12T20:29:00Z">
                  <w:rPr>
                    <w:ins w:id="197" w:author="Jack Watts" w:date="2021-04-09T21:00:00Z"/>
                    <w:rFonts w:ascii="Times New Roman" w:eastAsia="Times New Roman" w:hAnsi="Times New Roman" w:cs="Times New Roman"/>
                    <w:sz w:val="24"/>
                    <w:szCs w:val="24"/>
                    <w:lang w:val="en-GB" w:eastAsia="en-GB"/>
                  </w:rPr>
                </w:rPrChange>
              </w:rPr>
            </w:pPr>
            <w:ins w:id="198" w:author="Jack Watts" w:date="2021-04-09T21:00:00Z">
              <w:r w:rsidRPr="005E119E">
                <w:rPr>
                  <w:rFonts w:eastAsia="Times New Roman"/>
                  <w:color w:val="000000"/>
                  <w:sz w:val="20"/>
                  <w:szCs w:val="20"/>
                  <w:lang w:val="en-GB" w:eastAsia="en-GB"/>
                  <w:rPrChange w:id="199" w:author="Jack Watts [2]"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0"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5E119E" w:rsidRPr="005E119E" w:rsidRDefault="005E119E" w:rsidP="006B3567">
            <w:pPr>
              <w:widowControl/>
              <w:spacing w:before="0" w:line="240" w:lineRule="auto"/>
              <w:rPr>
                <w:ins w:id="201" w:author="Jack Watts" w:date="2021-04-09T21:00:00Z"/>
                <w:rFonts w:eastAsia="Times New Roman"/>
                <w:sz w:val="20"/>
                <w:szCs w:val="20"/>
                <w:lang w:val="en-GB" w:eastAsia="en-GB"/>
                <w:rPrChange w:id="202" w:author="Jack Watts [2]" w:date="2021-04-12T20:29:00Z">
                  <w:rPr>
                    <w:ins w:id="203" w:author="Jack Watts" w:date="2021-04-09T21:00:00Z"/>
                    <w:rFonts w:ascii="Times New Roman" w:eastAsia="Times New Roman" w:hAnsi="Times New Roman" w:cs="Times New Roman"/>
                    <w:sz w:val="24"/>
                    <w:szCs w:val="24"/>
                    <w:lang w:val="en-GB" w:eastAsia="en-GB"/>
                  </w:rPr>
                </w:rPrChange>
              </w:rPr>
            </w:pPr>
            <w:ins w:id="204" w:author="Jack Watts" w:date="2021-04-09T21:00:00Z">
              <w:r w:rsidRPr="005E119E">
                <w:rPr>
                  <w:rFonts w:eastAsia="Times New Roman"/>
                  <w:color w:val="000000"/>
                  <w:sz w:val="20"/>
                  <w:szCs w:val="20"/>
                  <w:lang w:val="en-GB" w:eastAsia="en-GB"/>
                  <w:rPrChange w:id="205" w:author="Jack Watts [2]" w:date="2021-04-12T20:29:00Z">
                    <w:rPr>
                      <w:rFonts w:ascii="Arial" w:eastAsia="Times New Roman" w:hAnsi="Arial" w:cs="Arial"/>
                      <w:color w:val="000000"/>
                      <w:sz w:val="16"/>
                      <w:szCs w:val="16"/>
                      <w:lang w:val="en-GB" w:eastAsia="en-GB"/>
                    </w:rPr>
                  </w:rPrChange>
                </w:rPr>
                <w:t>Unable to properly identify the origin of the content.</w:t>
              </w:r>
            </w:ins>
          </w:p>
        </w:tc>
      </w:tr>
      <w:tr w:rsidR="005E119E" w:rsidRPr="006B3567" w14:paraId="047A1D6D" w14:textId="77777777" w:rsidTr="005E119E">
        <w:trPr>
          <w:ins w:id="20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7"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5E119E" w:rsidRPr="005E119E" w:rsidRDefault="005E119E" w:rsidP="006B3567">
            <w:pPr>
              <w:widowControl/>
              <w:spacing w:before="0" w:line="240" w:lineRule="auto"/>
              <w:rPr>
                <w:ins w:id="208" w:author="Jack Watts" w:date="2021-04-09T21:00:00Z"/>
                <w:rFonts w:eastAsia="Times New Roman"/>
                <w:sz w:val="20"/>
                <w:szCs w:val="20"/>
                <w:lang w:val="en-GB" w:eastAsia="en-GB"/>
                <w:rPrChange w:id="209" w:author="Jack Watts [2]" w:date="2021-04-12T20:29:00Z">
                  <w:rPr>
                    <w:ins w:id="210" w:author="Jack Watts" w:date="2021-04-09T21:00:00Z"/>
                    <w:rFonts w:ascii="Times New Roman" w:eastAsia="Times New Roman" w:hAnsi="Times New Roman" w:cs="Times New Roman"/>
                    <w:sz w:val="24"/>
                    <w:szCs w:val="24"/>
                    <w:lang w:val="en-GB" w:eastAsia="en-GB"/>
                  </w:rPr>
                </w:rPrChange>
              </w:rPr>
            </w:pPr>
            <w:ins w:id="211" w:author="Jack Watts" w:date="2021-04-09T21:00:00Z">
              <w:r w:rsidRPr="005E119E">
                <w:rPr>
                  <w:rFonts w:eastAsia="Times New Roman"/>
                  <w:color w:val="000000"/>
                  <w:sz w:val="20"/>
                  <w:szCs w:val="20"/>
                  <w:lang w:val="en-GB" w:eastAsia="en-GB"/>
                  <w:rPrChange w:id="212" w:author="Jack Watts [2]" w:date="2021-04-12T20:29:00Z">
                    <w:rPr>
                      <w:rFonts w:ascii="Arial" w:eastAsia="Times New Roman" w:hAnsi="Arial" w:cs="Arial"/>
                      <w:color w:val="000000"/>
                      <w:sz w:val="16"/>
                      <w:szCs w:val="16"/>
                      <w:lang w:val="en-GB" w:eastAsia="en-GB"/>
                    </w:rPr>
                  </w:rPrChange>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3"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5E119E" w:rsidRPr="005E119E" w:rsidRDefault="005E119E" w:rsidP="006B3567">
            <w:pPr>
              <w:widowControl/>
              <w:spacing w:before="0" w:line="240" w:lineRule="auto"/>
              <w:jc w:val="center"/>
              <w:rPr>
                <w:ins w:id="214" w:author="Jack Watts" w:date="2021-04-09T21:00:00Z"/>
                <w:rFonts w:eastAsia="Times New Roman"/>
                <w:sz w:val="20"/>
                <w:szCs w:val="20"/>
                <w:lang w:val="en-GB" w:eastAsia="en-GB"/>
                <w:rPrChange w:id="215" w:author="Jack Watts [2]" w:date="2021-04-12T20:29:00Z">
                  <w:rPr>
                    <w:ins w:id="216" w:author="Jack Watts" w:date="2021-04-09T21:00:00Z"/>
                    <w:rFonts w:ascii="Times New Roman" w:eastAsia="Times New Roman" w:hAnsi="Times New Roman" w:cs="Times New Roman"/>
                    <w:sz w:val="24"/>
                    <w:szCs w:val="24"/>
                    <w:lang w:val="en-GB" w:eastAsia="en-GB"/>
                  </w:rPr>
                </w:rPrChange>
              </w:rPr>
            </w:pPr>
            <w:ins w:id="217" w:author="Jack Watts" w:date="2021-04-09T21:00:00Z">
              <w:r w:rsidRPr="005E119E">
                <w:rPr>
                  <w:rFonts w:eastAsia="Times New Roman"/>
                  <w:color w:val="000000"/>
                  <w:sz w:val="20"/>
                  <w:szCs w:val="20"/>
                  <w:lang w:val="en-GB" w:eastAsia="en-GB"/>
                  <w:rPrChange w:id="218"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9"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5E119E" w:rsidRPr="005E119E" w:rsidRDefault="005E119E" w:rsidP="006B3567">
            <w:pPr>
              <w:widowControl/>
              <w:spacing w:before="0" w:line="240" w:lineRule="auto"/>
              <w:jc w:val="center"/>
              <w:rPr>
                <w:ins w:id="220" w:author="Jack Watts" w:date="2021-04-09T21:00:00Z"/>
                <w:rFonts w:eastAsia="Times New Roman"/>
                <w:sz w:val="20"/>
                <w:szCs w:val="20"/>
                <w:lang w:val="en-GB" w:eastAsia="en-GB"/>
                <w:rPrChange w:id="221" w:author="Jack Watts [2]" w:date="2021-04-12T20:29:00Z">
                  <w:rPr>
                    <w:ins w:id="222" w:author="Jack Watts" w:date="2021-04-09T21:00:00Z"/>
                    <w:rFonts w:ascii="Times New Roman" w:eastAsia="Times New Roman" w:hAnsi="Times New Roman" w:cs="Times New Roman"/>
                    <w:sz w:val="24"/>
                    <w:szCs w:val="24"/>
                    <w:lang w:val="en-GB" w:eastAsia="en-GB"/>
                  </w:rPr>
                </w:rPrChange>
              </w:rPr>
            </w:pPr>
            <w:ins w:id="223" w:author="Jack Watts" w:date="2021-04-09T21:00:00Z">
              <w:r w:rsidRPr="005E119E">
                <w:rPr>
                  <w:rFonts w:eastAsia="Times New Roman"/>
                  <w:color w:val="000000"/>
                  <w:sz w:val="20"/>
                  <w:szCs w:val="20"/>
                  <w:lang w:val="en-GB" w:eastAsia="en-GB"/>
                  <w:rPrChange w:id="224" w:author="Jack Watts [2]"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5"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5E119E" w:rsidRPr="005E119E" w:rsidRDefault="005E119E" w:rsidP="006B3567">
            <w:pPr>
              <w:widowControl/>
              <w:spacing w:before="0" w:line="240" w:lineRule="auto"/>
              <w:rPr>
                <w:ins w:id="226" w:author="Jack Watts" w:date="2021-04-09T21:00:00Z"/>
                <w:rFonts w:eastAsia="Times New Roman"/>
                <w:sz w:val="20"/>
                <w:szCs w:val="20"/>
                <w:lang w:val="en-GB" w:eastAsia="en-GB"/>
                <w:rPrChange w:id="227" w:author="Jack Watts [2]" w:date="2021-04-12T20:29:00Z">
                  <w:rPr>
                    <w:ins w:id="228" w:author="Jack Watts" w:date="2021-04-09T21:00:00Z"/>
                    <w:rFonts w:ascii="Times New Roman" w:eastAsia="Times New Roman" w:hAnsi="Times New Roman" w:cs="Times New Roman"/>
                    <w:sz w:val="24"/>
                    <w:szCs w:val="24"/>
                    <w:lang w:val="en-GB" w:eastAsia="en-GB"/>
                  </w:rPr>
                </w:rPrChange>
              </w:rPr>
            </w:pPr>
            <w:ins w:id="229" w:author="Jack Watts" w:date="2021-04-09T21:00:00Z">
              <w:r w:rsidRPr="005E119E">
                <w:rPr>
                  <w:rFonts w:eastAsia="Times New Roman"/>
                  <w:color w:val="000000"/>
                  <w:sz w:val="20"/>
                  <w:szCs w:val="20"/>
                  <w:lang w:val="en-GB" w:eastAsia="en-GB"/>
                  <w:rPrChange w:id="230" w:author="Jack Watts [2]"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1"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5E119E" w:rsidRPr="005E119E" w:rsidRDefault="005E119E" w:rsidP="006B3567">
            <w:pPr>
              <w:widowControl/>
              <w:spacing w:before="0" w:line="240" w:lineRule="auto"/>
              <w:rPr>
                <w:ins w:id="232" w:author="Jack Watts" w:date="2021-04-09T21:00:00Z"/>
                <w:rFonts w:eastAsia="Times New Roman"/>
                <w:sz w:val="20"/>
                <w:szCs w:val="20"/>
                <w:lang w:val="en-GB" w:eastAsia="en-GB"/>
                <w:rPrChange w:id="233" w:author="Jack Watts [2]" w:date="2021-04-12T20:29:00Z">
                  <w:rPr>
                    <w:ins w:id="234" w:author="Jack Watts" w:date="2021-04-09T21:00:00Z"/>
                    <w:rFonts w:ascii="Times New Roman" w:eastAsia="Times New Roman" w:hAnsi="Times New Roman" w:cs="Times New Roman"/>
                    <w:sz w:val="24"/>
                    <w:szCs w:val="24"/>
                    <w:lang w:val="en-GB" w:eastAsia="en-GB"/>
                  </w:rPr>
                </w:rPrChange>
              </w:rPr>
            </w:pPr>
            <w:ins w:id="235" w:author="Jack Watts" w:date="2021-04-09T21:00:00Z">
              <w:r w:rsidRPr="005E119E">
                <w:rPr>
                  <w:rFonts w:eastAsia="Times New Roman"/>
                  <w:color w:val="000000"/>
                  <w:sz w:val="20"/>
                  <w:szCs w:val="20"/>
                  <w:lang w:val="en-GB" w:eastAsia="en-GB"/>
                  <w:rPrChange w:id="236" w:author="Jack Watts [2]" w:date="2021-04-12T20:29:00Z">
                    <w:rPr>
                      <w:rFonts w:ascii="Arial" w:eastAsia="Times New Roman" w:hAnsi="Arial" w:cs="Arial"/>
                      <w:color w:val="000000"/>
                      <w:sz w:val="16"/>
                      <w:szCs w:val="16"/>
                      <w:lang w:val="en-GB" w:eastAsia="en-GB"/>
                    </w:rPr>
                  </w:rPrChange>
                </w:rPr>
                <w:t>Unable to correctly categorize the content.</w:t>
              </w:r>
            </w:ins>
          </w:p>
        </w:tc>
      </w:tr>
      <w:tr w:rsidR="005E119E" w:rsidRPr="006B3567" w14:paraId="2916AD6D" w14:textId="77777777" w:rsidTr="005E119E">
        <w:trPr>
          <w:ins w:id="23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8"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5E119E" w:rsidRPr="005E119E" w:rsidRDefault="005E119E" w:rsidP="006B3567">
            <w:pPr>
              <w:widowControl/>
              <w:spacing w:before="0" w:line="240" w:lineRule="auto"/>
              <w:rPr>
                <w:ins w:id="239" w:author="Jack Watts" w:date="2021-04-09T21:00:00Z"/>
                <w:rFonts w:eastAsia="Times New Roman"/>
                <w:sz w:val="20"/>
                <w:szCs w:val="20"/>
                <w:lang w:val="en-GB" w:eastAsia="en-GB"/>
                <w:rPrChange w:id="240" w:author="Jack Watts [2]" w:date="2021-04-12T20:29:00Z">
                  <w:rPr>
                    <w:ins w:id="241" w:author="Jack Watts" w:date="2021-04-09T21:00:00Z"/>
                    <w:rFonts w:ascii="Times New Roman" w:eastAsia="Times New Roman" w:hAnsi="Times New Roman" w:cs="Times New Roman"/>
                    <w:sz w:val="24"/>
                    <w:szCs w:val="24"/>
                    <w:lang w:val="en-GB" w:eastAsia="en-GB"/>
                  </w:rPr>
                </w:rPrChange>
              </w:rPr>
            </w:pPr>
            <w:ins w:id="242" w:author="Jack Watts" w:date="2021-04-09T21:00:00Z">
              <w:r w:rsidRPr="005E119E">
                <w:rPr>
                  <w:rFonts w:eastAsia="Times New Roman"/>
                  <w:color w:val="000000"/>
                  <w:sz w:val="20"/>
                  <w:szCs w:val="20"/>
                  <w:lang w:val="en-GB" w:eastAsia="en-GB"/>
                  <w:rPrChange w:id="243" w:author="Jack Watts [2]"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4"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5E119E" w:rsidRPr="005E119E" w:rsidRDefault="005E119E" w:rsidP="006B3567">
            <w:pPr>
              <w:widowControl/>
              <w:spacing w:before="0" w:line="240" w:lineRule="auto"/>
              <w:jc w:val="center"/>
              <w:rPr>
                <w:ins w:id="245" w:author="Jack Watts" w:date="2021-04-09T21:00:00Z"/>
                <w:rFonts w:eastAsia="Times New Roman"/>
                <w:sz w:val="20"/>
                <w:szCs w:val="20"/>
                <w:lang w:val="en-GB" w:eastAsia="en-GB"/>
                <w:rPrChange w:id="246" w:author="Jack Watts [2]" w:date="2021-04-12T20:29:00Z">
                  <w:rPr>
                    <w:ins w:id="247" w:author="Jack Watts" w:date="2021-04-09T21:00:00Z"/>
                    <w:rFonts w:ascii="Times New Roman" w:eastAsia="Times New Roman" w:hAnsi="Times New Roman" w:cs="Times New Roman"/>
                    <w:sz w:val="24"/>
                    <w:szCs w:val="24"/>
                    <w:lang w:val="en-GB" w:eastAsia="en-GB"/>
                  </w:rPr>
                </w:rPrChange>
              </w:rPr>
            </w:pPr>
            <w:ins w:id="248" w:author="Jack Watts" w:date="2021-04-09T21:00:00Z">
              <w:r w:rsidRPr="005E119E">
                <w:rPr>
                  <w:rFonts w:eastAsia="Times New Roman"/>
                  <w:color w:val="000000"/>
                  <w:sz w:val="20"/>
                  <w:szCs w:val="20"/>
                  <w:lang w:val="en-GB" w:eastAsia="en-GB"/>
                  <w:rPrChange w:id="249"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0"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5E119E" w:rsidRPr="005E119E" w:rsidRDefault="005E119E" w:rsidP="006B3567">
            <w:pPr>
              <w:widowControl/>
              <w:spacing w:before="0" w:line="240" w:lineRule="auto"/>
              <w:jc w:val="center"/>
              <w:rPr>
                <w:ins w:id="251" w:author="Jack Watts" w:date="2021-04-09T21:00:00Z"/>
                <w:rFonts w:eastAsia="Times New Roman"/>
                <w:sz w:val="20"/>
                <w:szCs w:val="20"/>
                <w:lang w:val="en-GB" w:eastAsia="en-GB"/>
                <w:rPrChange w:id="252" w:author="Jack Watts [2]" w:date="2021-04-12T20:29:00Z">
                  <w:rPr>
                    <w:ins w:id="253" w:author="Jack Watts" w:date="2021-04-09T21:00:00Z"/>
                    <w:rFonts w:ascii="Times New Roman" w:eastAsia="Times New Roman" w:hAnsi="Times New Roman" w:cs="Times New Roman"/>
                    <w:sz w:val="24"/>
                    <w:szCs w:val="24"/>
                    <w:lang w:val="en-GB" w:eastAsia="en-GB"/>
                  </w:rPr>
                </w:rPrChange>
              </w:rPr>
            </w:pPr>
            <w:ins w:id="254" w:author="Jack Watts" w:date="2021-04-09T21:00:00Z">
              <w:r w:rsidRPr="005E119E">
                <w:rPr>
                  <w:rFonts w:eastAsia="Times New Roman"/>
                  <w:color w:val="000000"/>
                  <w:sz w:val="20"/>
                  <w:szCs w:val="20"/>
                  <w:lang w:val="en-GB" w:eastAsia="en-GB"/>
                  <w:rPrChange w:id="255" w:author="Jack Watts [2]"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6"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5E119E" w:rsidRPr="005E119E" w:rsidRDefault="005E119E" w:rsidP="006B3567">
            <w:pPr>
              <w:widowControl/>
              <w:spacing w:before="0" w:line="240" w:lineRule="auto"/>
              <w:rPr>
                <w:ins w:id="257" w:author="Jack Watts" w:date="2021-04-09T21:00:00Z"/>
                <w:rFonts w:eastAsia="Times New Roman"/>
                <w:sz w:val="20"/>
                <w:szCs w:val="20"/>
                <w:lang w:val="en-GB" w:eastAsia="en-GB"/>
                <w:rPrChange w:id="258" w:author="Jack Watts [2]" w:date="2021-04-12T20:29:00Z">
                  <w:rPr>
                    <w:ins w:id="259" w:author="Jack Watts" w:date="2021-04-09T21:00:00Z"/>
                    <w:rFonts w:ascii="Times New Roman" w:eastAsia="Times New Roman" w:hAnsi="Times New Roman" w:cs="Times New Roman"/>
                    <w:sz w:val="24"/>
                    <w:szCs w:val="24"/>
                    <w:lang w:val="en-GB" w:eastAsia="en-GB"/>
                  </w:rPr>
                </w:rPrChange>
              </w:rPr>
            </w:pPr>
            <w:ins w:id="260" w:author="Jack Watts" w:date="2021-04-09T21:00:00Z">
              <w:r w:rsidRPr="005E119E">
                <w:rPr>
                  <w:rFonts w:eastAsia="Times New Roman"/>
                  <w:color w:val="000000"/>
                  <w:sz w:val="20"/>
                  <w:szCs w:val="20"/>
                  <w:lang w:val="en-GB" w:eastAsia="en-GB"/>
                  <w:rPrChange w:id="261" w:author="Jack Watts [2]"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2"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5E119E" w:rsidRPr="005E119E" w:rsidRDefault="005E119E" w:rsidP="006B3567">
            <w:pPr>
              <w:widowControl/>
              <w:spacing w:before="0" w:line="240" w:lineRule="auto"/>
              <w:rPr>
                <w:ins w:id="263" w:author="Jack Watts" w:date="2021-04-09T21:00:00Z"/>
                <w:rFonts w:eastAsia="Times New Roman"/>
                <w:sz w:val="20"/>
                <w:szCs w:val="20"/>
                <w:lang w:val="en-GB" w:eastAsia="en-GB"/>
                <w:rPrChange w:id="264" w:author="Jack Watts [2]" w:date="2021-04-12T20:29:00Z">
                  <w:rPr>
                    <w:ins w:id="265" w:author="Jack Watts" w:date="2021-04-09T21:00:00Z"/>
                    <w:rFonts w:ascii="Times New Roman" w:eastAsia="Times New Roman" w:hAnsi="Times New Roman" w:cs="Times New Roman"/>
                    <w:sz w:val="24"/>
                    <w:szCs w:val="24"/>
                    <w:lang w:val="en-GB" w:eastAsia="en-GB"/>
                  </w:rPr>
                </w:rPrChange>
              </w:rPr>
            </w:pPr>
            <w:ins w:id="266" w:author="Jack Watts" w:date="2021-04-09T21:00:00Z">
              <w:r w:rsidRPr="005E119E">
                <w:rPr>
                  <w:rFonts w:eastAsia="Times New Roman"/>
                  <w:color w:val="000000"/>
                  <w:sz w:val="20"/>
                  <w:szCs w:val="20"/>
                  <w:lang w:val="en-GB" w:eastAsia="en-GB"/>
                  <w:rPrChange w:id="267" w:author="Jack Watts [2]" w:date="2021-04-12T20:29:00Z">
                    <w:rPr>
                      <w:rFonts w:ascii="Arial" w:eastAsia="Times New Roman" w:hAnsi="Arial" w:cs="Arial"/>
                      <w:color w:val="000000"/>
                      <w:sz w:val="16"/>
                      <w:szCs w:val="16"/>
                      <w:lang w:val="en-GB" w:eastAsia="en-GB"/>
                    </w:rPr>
                  </w:rPrChange>
                </w:rPr>
                <w:t>Incorrect description of the composition.</w:t>
              </w:r>
            </w:ins>
          </w:p>
        </w:tc>
      </w:tr>
      <w:tr w:rsidR="005E119E" w:rsidRPr="006B3567" w14:paraId="4F10E2E1" w14:textId="77777777" w:rsidTr="005E119E">
        <w:trPr>
          <w:ins w:id="26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9"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5E119E" w:rsidRPr="005E119E" w:rsidRDefault="005E119E" w:rsidP="006B3567">
            <w:pPr>
              <w:widowControl/>
              <w:spacing w:before="0" w:line="240" w:lineRule="auto"/>
              <w:rPr>
                <w:ins w:id="270" w:author="Jack Watts" w:date="2021-04-09T21:00:00Z"/>
                <w:rFonts w:eastAsia="Times New Roman"/>
                <w:sz w:val="20"/>
                <w:szCs w:val="20"/>
                <w:lang w:val="en-GB" w:eastAsia="en-GB"/>
                <w:rPrChange w:id="271" w:author="Jack Watts [2]" w:date="2021-04-12T20:29:00Z">
                  <w:rPr>
                    <w:ins w:id="272" w:author="Jack Watts" w:date="2021-04-09T21:00:00Z"/>
                    <w:rFonts w:ascii="Times New Roman" w:eastAsia="Times New Roman" w:hAnsi="Times New Roman" w:cs="Times New Roman"/>
                    <w:sz w:val="24"/>
                    <w:szCs w:val="24"/>
                    <w:lang w:val="en-GB" w:eastAsia="en-GB"/>
                  </w:rPr>
                </w:rPrChange>
              </w:rPr>
            </w:pPr>
            <w:ins w:id="273" w:author="Jack Watts" w:date="2021-04-09T21:00:00Z">
              <w:r w:rsidRPr="005E119E">
                <w:rPr>
                  <w:rFonts w:eastAsia="Times New Roman"/>
                  <w:color w:val="000000"/>
                  <w:sz w:val="20"/>
                  <w:szCs w:val="20"/>
                  <w:lang w:val="en-GB" w:eastAsia="en-GB"/>
                  <w:rPrChange w:id="274" w:author="Jack Watts [2]" w:date="2021-04-12T20:29:00Z">
                    <w:rPr>
                      <w:rFonts w:ascii="Arial" w:eastAsia="Times New Roman" w:hAnsi="Arial" w:cs="Arial"/>
                      <w:color w:val="000000"/>
                      <w:sz w:val="16"/>
                      <w:szCs w:val="16"/>
                      <w:lang w:val="en-GB" w:eastAsia="en-GB"/>
                    </w:rPr>
                  </w:rPrChange>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5"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5E119E" w:rsidRPr="005E119E" w:rsidRDefault="005E119E" w:rsidP="006B3567">
            <w:pPr>
              <w:widowControl/>
              <w:spacing w:before="0" w:line="240" w:lineRule="auto"/>
              <w:jc w:val="center"/>
              <w:rPr>
                <w:ins w:id="276" w:author="Jack Watts" w:date="2021-04-09T21:00:00Z"/>
                <w:rFonts w:eastAsia="Times New Roman"/>
                <w:sz w:val="20"/>
                <w:szCs w:val="20"/>
                <w:lang w:val="en-GB" w:eastAsia="en-GB"/>
                <w:rPrChange w:id="277" w:author="Jack Watts [2]" w:date="2021-04-12T20:29:00Z">
                  <w:rPr>
                    <w:ins w:id="278" w:author="Jack Watts" w:date="2021-04-09T21:00:00Z"/>
                    <w:rFonts w:ascii="Times New Roman" w:eastAsia="Times New Roman" w:hAnsi="Times New Roman" w:cs="Times New Roman"/>
                    <w:sz w:val="24"/>
                    <w:szCs w:val="24"/>
                    <w:lang w:val="en-GB" w:eastAsia="en-GB"/>
                  </w:rPr>
                </w:rPrChange>
              </w:rPr>
            </w:pPr>
            <w:ins w:id="279" w:author="Jack Watts" w:date="2021-04-09T21:00:00Z">
              <w:r w:rsidRPr="005E119E">
                <w:rPr>
                  <w:rFonts w:eastAsia="Times New Roman"/>
                  <w:color w:val="000000"/>
                  <w:sz w:val="20"/>
                  <w:szCs w:val="20"/>
                  <w:lang w:val="en-GB" w:eastAsia="en-GB"/>
                  <w:rPrChange w:id="280"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1"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5E119E" w:rsidRPr="005E119E" w:rsidRDefault="005E119E" w:rsidP="006B3567">
            <w:pPr>
              <w:widowControl/>
              <w:spacing w:before="0" w:line="240" w:lineRule="auto"/>
              <w:jc w:val="center"/>
              <w:rPr>
                <w:ins w:id="282" w:author="Jack Watts" w:date="2021-04-09T21:00:00Z"/>
                <w:rFonts w:eastAsia="Times New Roman"/>
                <w:sz w:val="20"/>
                <w:szCs w:val="20"/>
                <w:lang w:val="en-GB" w:eastAsia="en-GB"/>
                <w:rPrChange w:id="283" w:author="Jack Watts [2]" w:date="2021-04-12T20:29:00Z">
                  <w:rPr>
                    <w:ins w:id="284" w:author="Jack Watts" w:date="2021-04-09T21:00:00Z"/>
                    <w:rFonts w:ascii="Times New Roman" w:eastAsia="Times New Roman" w:hAnsi="Times New Roman" w:cs="Times New Roman"/>
                    <w:sz w:val="24"/>
                    <w:szCs w:val="24"/>
                    <w:lang w:val="en-GB" w:eastAsia="en-GB"/>
                  </w:rPr>
                </w:rPrChange>
              </w:rPr>
            </w:pPr>
            <w:ins w:id="285" w:author="Jack Watts" w:date="2021-04-09T21:00:00Z">
              <w:r w:rsidRPr="005E119E">
                <w:rPr>
                  <w:rFonts w:eastAsia="Times New Roman"/>
                  <w:color w:val="000000"/>
                  <w:sz w:val="20"/>
                  <w:szCs w:val="20"/>
                  <w:lang w:val="en-GB" w:eastAsia="en-GB"/>
                  <w:rPrChange w:id="286" w:author="Jack Watts [2]"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7"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5E119E" w:rsidRPr="005E119E" w:rsidRDefault="005E119E" w:rsidP="006B3567">
            <w:pPr>
              <w:widowControl/>
              <w:spacing w:before="0" w:line="240" w:lineRule="auto"/>
              <w:rPr>
                <w:ins w:id="288" w:author="Jack Watts" w:date="2021-04-09T21:00:00Z"/>
                <w:rFonts w:eastAsia="Times New Roman"/>
                <w:sz w:val="20"/>
                <w:szCs w:val="20"/>
                <w:lang w:val="en-GB" w:eastAsia="en-GB"/>
                <w:rPrChange w:id="289" w:author="Jack Watts [2]" w:date="2021-04-12T20:29:00Z">
                  <w:rPr>
                    <w:ins w:id="290" w:author="Jack Watts" w:date="2021-04-09T21:00:00Z"/>
                    <w:rFonts w:ascii="Times New Roman" w:eastAsia="Times New Roman" w:hAnsi="Times New Roman" w:cs="Times New Roman"/>
                    <w:sz w:val="24"/>
                    <w:szCs w:val="24"/>
                    <w:lang w:val="en-GB" w:eastAsia="en-GB"/>
                  </w:rPr>
                </w:rPrChange>
              </w:rPr>
            </w:pPr>
            <w:ins w:id="291" w:author="Jack Watts" w:date="2021-04-09T21:00:00Z">
              <w:r w:rsidRPr="005E119E">
                <w:rPr>
                  <w:rFonts w:eastAsia="Times New Roman"/>
                  <w:color w:val="000000"/>
                  <w:sz w:val="20"/>
                  <w:szCs w:val="20"/>
                  <w:lang w:val="en-GB" w:eastAsia="en-GB"/>
                  <w:rPrChange w:id="292" w:author="Jack Watts [2]" w:date="2021-04-12T20:29:00Z">
                    <w:rPr>
                      <w:rFonts w:ascii="Arial" w:eastAsia="Times New Roman" w:hAnsi="Arial" w:cs="Arial"/>
                      <w:color w:val="000000"/>
                      <w:sz w:val="16"/>
                      <w:szCs w:val="16"/>
                      <w:lang w:val="en-GB" w:eastAsia="en-GB"/>
                    </w:rPr>
                  </w:rPrChange>
                </w:rPr>
                <w:t>Content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3"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5E119E" w:rsidRPr="005E119E" w:rsidRDefault="005E119E" w:rsidP="006B3567">
            <w:pPr>
              <w:widowControl/>
              <w:spacing w:before="0" w:line="240" w:lineRule="auto"/>
              <w:rPr>
                <w:ins w:id="294" w:author="Jack Watts" w:date="2021-04-09T21:00:00Z"/>
                <w:rFonts w:eastAsia="Times New Roman"/>
                <w:sz w:val="20"/>
                <w:szCs w:val="20"/>
                <w:lang w:val="en-GB" w:eastAsia="en-GB"/>
                <w:rPrChange w:id="295" w:author="Jack Watts [2]" w:date="2021-04-12T20:29:00Z">
                  <w:rPr>
                    <w:ins w:id="296" w:author="Jack Watts" w:date="2021-04-09T21:00:00Z"/>
                    <w:rFonts w:ascii="Times New Roman" w:eastAsia="Times New Roman" w:hAnsi="Times New Roman" w:cs="Times New Roman"/>
                    <w:sz w:val="24"/>
                    <w:szCs w:val="24"/>
                    <w:lang w:val="en-GB" w:eastAsia="en-GB"/>
                  </w:rPr>
                </w:rPrChange>
              </w:rPr>
            </w:pPr>
            <w:ins w:id="297" w:author="Jack Watts" w:date="2021-04-09T21:00:00Z">
              <w:r w:rsidRPr="005E119E">
                <w:rPr>
                  <w:rFonts w:eastAsia="Times New Roman"/>
                  <w:color w:val="000000"/>
                  <w:sz w:val="20"/>
                  <w:szCs w:val="20"/>
                  <w:lang w:val="en-GB" w:eastAsia="en-GB"/>
                  <w:rPrChange w:id="298" w:author="Jack Watts [2]" w:date="2021-04-12T20:29:00Z">
                    <w:rPr>
                      <w:rFonts w:ascii="Arial" w:eastAsia="Times New Roman" w:hAnsi="Arial" w:cs="Arial"/>
                      <w:color w:val="000000"/>
                      <w:sz w:val="16"/>
                      <w:szCs w:val="16"/>
                      <w:lang w:val="en-GB" w:eastAsia="en-GB"/>
                    </w:rPr>
                  </w:rPrChange>
                </w:rPr>
                <w:t>Unable to properly identify the content of the composition.</w:t>
              </w:r>
            </w:ins>
          </w:p>
        </w:tc>
      </w:tr>
      <w:tr w:rsidR="005E119E" w:rsidRPr="006B3567" w14:paraId="4C6BF6F4" w14:textId="77777777" w:rsidTr="005E119E">
        <w:trPr>
          <w:ins w:id="29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0"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5E119E" w:rsidRPr="005E119E" w:rsidRDefault="005E119E" w:rsidP="006B3567">
            <w:pPr>
              <w:widowControl/>
              <w:spacing w:before="0" w:line="240" w:lineRule="auto"/>
              <w:rPr>
                <w:ins w:id="301" w:author="Jack Watts" w:date="2021-04-09T21:00:00Z"/>
                <w:rFonts w:eastAsia="Times New Roman"/>
                <w:sz w:val="20"/>
                <w:szCs w:val="20"/>
                <w:lang w:val="en-GB" w:eastAsia="en-GB"/>
                <w:rPrChange w:id="302" w:author="Jack Watts [2]" w:date="2021-04-12T20:29:00Z">
                  <w:rPr>
                    <w:ins w:id="303" w:author="Jack Watts" w:date="2021-04-09T21:00:00Z"/>
                    <w:rFonts w:ascii="Times New Roman" w:eastAsia="Times New Roman" w:hAnsi="Times New Roman" w:cs="Times New Roman"/>
                    <w:sz w:val="24"/>
                    <w:szCs w:val="24"/>
                    <w:lang w:val="en-GB" w:eastAsia="en-GB"/>
                  </w:rPr>
                </w:rPrChange>
              </w:rPr>
            </w:pPr>
            <w:ins w:id="304" w:author="Jack Watts" w:date="2021-04-09T21:00:00Z">
              <w:r w:rsidRPr="005E119E">
                <w:rPr>
                  <w:rFonts w:eastAsia="Times New Roman"/>
                  <w:color w:val="000000"/>
                  <w:sz w:val="20"/>
                  <w:szCs w:val="20"/>
                  <w:lang w:val="en-GB" w:eastAsia="en-GB"/>
                  <w:rPrChange w:id="305" w:author="Jack Watts [2]" w:date="2021-04-12T20:29:00Z">
                    <w:rPr>
                      <w:rFonts w:ascii="Arial" w:eastAsia="Times New Roman" w:hAnsi="Arial" w:cs="Arial"/>
                      <w:color w:val="000000"/>
                      <w:sz w:val="16"/>
                      <w:szCs w:val="16"/>
                      <w:lang w:val="en-GB" w:eastAsia="en-GB"/>
                    </w:rPr>
                  </w:rPrChange>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6"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5E119E" w:rsidRPr="005E119E" w:rsidRDefault="005E119E" w:rsidP="006B3567">
            <w:pPr>
              <w:widowControl/>
              <w:spacing w:before="0" w:line="240" w:lineRule="auto"/>
              <w:jc w:val="center"/>
              <w:rPr>
                <w:ins w:id="307" w:author="Jack Watts" w:date="2021-04-09T21:00:00Z"/>
                <w:rFonts w:eastAsia="Times New Roman"/>
                <w:sz w:val="20"/>
                <w:szCs w:val="20"/>
                <w:lang w:val="en-GB" w:eastAsia="en-GB"/>
                <w:rPrChange w:id="308" w:author="Jack Watts [2]" w:date="2021-04-12T20:29:00Z">
                  <w:rPr>
                    <w:ins w:id="309" w:author="Jack Watts" w:date="2021-04-09T21:00:00Z"/>
                    <w:rFonts w:ascii="Times New Roman" w:eastAsia="Times New Roman" w:hAnsi="Times New Roman" w:cs="Times New Roman"/>
                    <w:sz w:val="24"/>
                    <w:szCs w:val="24"/>
                    <w:lang w:val="en-GB" w:eastAsia="en-GB"/>
                  </w:rPr>
                </w:rPrChange>
              </w:rPr>
            </w:pPr>
            <w:ins w:id="310" w:author="Jack Watts" w:date="2021-04-09T21:00:00Z">
              <w:r w:rsidRPr="005E119E">
                <w:rPr>
                  <w:rFonts w:eastAsia="Times New Roman"/>
                  <w:color w:val="000000"/>
                  <w:sz w:val="20"/>
                  <w:szCs w:val="20"/>
                  <w:lang w:val="en-GB" w:eastAsia="en-GB"/>
                  <w:rPrChange w:id="311"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2"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5E119E" w:rsidRPr="005E119E" w:rsidRDefault="005E119E" w:rsidP="006B3567">
            <w:pPr>
              <w:widowControl/>
              <w:spacing w:before="0" w:line="240" w:lineRule="auto"/>
              <w:jc w:val="center"/>
              <w:rPr>
                <w:ins w:id="313" w:author="Jack Watts" w:date="2021-04-09T21:00:00Z"/>
                <w:rFonts w:eastAsia="Times New Roman"/>
                <w:sz w:val="20"/>
                <w:szCs w:val="20"/>
                <w:lang w:val="en-GB" w:eastAsia="en-GB"/>
                <w:rPrChange w:id="314" w:author="Jack Watts [2]" w:date="2021-04-12T20:29:00Z">
                  <w:rPr>
                    <w:ins w:id="315" w:author="Jack Watts" w:date="2021-04-09T21:00:00Z"/>
                    <w:rFonts w:ascii="Times New Roman" w:eastAsia="Times New Roman" w:hAnsi="Times New Roman" w:cs="Times New Roman"/>
                    <w:sz w:val="24"/>
                    <w:szCs w:val="24"/>
                    <w:lang w:val="en-GB" w:eastAsia="en-GB"/>
                  </w:rPr>
                </w:rPrChange>
              </w:rPr>
            </w:pPr>
            <w:ins w:id="316" w:author="Jack Watts" w:date="2021-04-09T21:00:00Z">
              <w:r w:rsidRPr="005E119E">
                <w:rPr>
                  <w:rFonts w:eastAsia="Times New Roman"/>
                  <w:color w:val="000000"/>
                  <w:sz w:val="20"/>
                  <w:szCs w:val="20"/>
                  <w:lang w:val="en-GB" w:eastAsia="en-GB"/>
                  <w:rPrChange w:id="317" w:author="Jack Watts [2]"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8"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52F07E59" w:rsidR="005E119E" w:rsidRPr="005E119E" w:rsidRDefault="005E119E" w:rsidP="006B3567">
            <w:pPr>
              <w:widowControl/>
              <w:spacing w:before="0" w:line="240" w:lineRule="auto"/>
              <w:rPr>
                <w:ins w:id="319" w:author="Jack Watts" w:date="2021-04-09T21:00:00Z"/>
                <w:rFonts w:eastAsia="Times New Roman"/>
                <w:sz w:val="20"/>
                <w:szCs w:val="20"/>
                <w:lang w:val="en-GB" w:eastAsia="en-GB"/>
                <w:rPrChange w:id="320" w:author="Jack Watts [2]" w:date="2021-04-12T20:29:00Z">
                  <w:rPr>
                    <w:ins w:id="321" w:author="Jack Watts" w:date="2021-04-09T21:00:00Z"/>
                    <w:rFonts w:ascii="Times New Roman" w:eastAsia="Times New Roman" w:hAnsi="Times New Roman" w:cs="Times New Roman"/>
                    <w:sz w:val="24"/>
                    <w:szCs w:val="24"/>
                    <w:lang w:val="en-GB" w:eastAsia="en-GB"/>
                  </w:rPr>
                </w:rPrChange>
              </w:rPr>
            </w:pPr>
            <w:ins w:id="322" w:author="Jack Watts" w:date="2021-04-09T21:00:00Z">
              <w:del w:id="323" w:author="Jack Watts [2]" w:date="2021-04-12T20:29:00Z">
                <w:r w:rsidRPr="005E119E" w:rsidDel="005E119E">
                  <w:rPr>
                    <w:rFonts w:eastAsia="Times New Roman"/>
                    <w:color w:val="000000"/>
                    <w:sz w:val="20"/>
                    <w:szCs w:val="20"/>
                    <w:lang w:val="en-GB" w:eastAsia="en-GB"/>
                    <w:rPrChange w:id="324" w:author="Jack Watts [2]" w:date="2021-04-12T20:29:00Z">
                      <w:rPr>
                        <w:rFonts w:ascii="Arial" w:eastAsia="Times New Roman" w:hAnsi="Arial" w:cs="Arial"/>
                        <w:color w:val="000000"/>
                        <w:sz w:val="16"/>
                        <w:szCs w:val="16"/>
                        <w:lang w:val="en-GB" w:eastAsia="en-GB"/>
                      </w:rPr>
                    </w:rPrChange>
                  </w:rPr>
                  <w:delText>ContentVersion</w:delText>
                </w:r>
              </w:del>
            </w:ins>
            <w:ins w:id="325" w:author="Jack Watts [2]" w:date="2021-04-12T20:29:00Z">
              <w:r w:rsidRPr="005E119E">
                <w:rPr>
                  <w:rFonts w:eastAsia="Times New Roman"/>
                  <w:color w:val="000000"/>
                  <w:sz w:val="20"/>
                  <w:szCs w:val="20"/>
                  <w:lang w:val="en-GB" w:eastAsia="en-GB"/>
                  <w:rPrChange w:id="326" w:author="Jack Watts [2]" w:date="2021-04-12T20:29:00Z">
                    <w:rPr>
                      <w:rFonts w:eastAsia="Times New Roman"/>
                      <w:color w:val="000000"/>
                      <w:sz w:val="20"/>
                      <w:szCs w:val="20"/>
                      <w:lang w:val="en-GB" w:eastAsia="en-GB"/>
                    </w:rPr>
                  </w:rPrChange>
                </w:rPr>
                <w:t>Content 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7"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5E119E" w:rsidRPr="005E119E" w:rsidRDefault="005E119E" w:rsidP="006B3567">
            <w:pPr>
              <w:widowControl/>
              <w:spacing w:before="0" w:line="240" w:lineRule="auto"/>
              <w:rPr>
                <w:ins w:id="328" w:author="Jack Watts" w:date="2021-04-09T21:00:00Z"/>
                <w:rFonts w:eastAsia="Times New Roman"/>
                <w:sz w:val="20"/>
                <w:szCs w:val="20"/>
                <w:lang w:val="en-GB" w:eastAsia="en-GB"/>
                <w:rPrChange w:id="329" w:author="Jack Watts [2]" w:date="2021-04-12T20:29:00Z">
                  <w:rPr>
                    <w:ins w:id="330" w:author="Jack Watts" w:date="2021-04-09T21:00:00Z"/>
                    <w:rFonts w:ascii="Times New Roman" w:eastAsia="Times New Roman" w:hAnsi="Times New Roman" w:cs="Times New Roman"/>
                    <w:sz w:val="24"/>
                    <w:szCs w:val="24"/>
                    <w:lang w:val="en-GB" w:eastAsia="en-GB"/>
                  </w:rPr>
                </w:rPrChange>
              </w:rPr>
            </w:pPr>
            <w:ins w:id="331" w:author="Jack Watts" w:date="2021-04-09T21:00:00Z">
              <w:r w:rsidRPr="005E119E">
                <w:rPr>
                  <w:rFonts w:eastAsia="Times New Roman"/>
                  <w:color w:val="000000"/>
                  <w:sz w:val="20"/>
                  <w:szCs w:val="20"/>
                  <w:lang w:val="en-GB" w:eastAsia="en-GB"/>
                  <w:rPrChange w:id="332" w:author="Jack Watts [2]" w:date="2021-04-12T20:29:00Z">
                    <w:rPr>
                      <w:rFonts w:ascii="Arial" w:eastAsia="Times New Roman" w:hAnsi="Arial" w:cs="Arial"/>
                      <w:color w:val="000000"/>
                      <w:sz w:val="16"/>
                      <w:szCs w:val="16"/>
                      <w:lang w:val="en-GB" w:eastAsia="en-GB"/>
                    </w:rPr>
                  </w:rPrChange>
                </w:rPr>
                <w:t>Inaccurate description of the content.</w:t>
              </w:r>
            </w:ins>
          </w:p>
        </w:tc>
      </w:tr>
      <w:tr w:rsidR="005E119E" w:rsidRPr="006B3567" w14:paraId="21B9AA88" w14:textId="77777777" w:rsidTr="005E119E">
        <w:trPr>
          <w:ins w:id="33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4"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5E119E" w:rsidRPr="005E119E" w:rsidRDefault="005E119E" w:rsidP="006B3567">
            <w:pPr>
              <w:widowControl/>
              <w:spacing w:before="0" w:line="240" w:lineRule="auto"/>
              <w:rPr>
                <w:ins w:id="335" w:author="Jack Watts" w:date="2021-04-09T21:00:00Z"/>
                <w:rFonts w:eastAsia="Times New Roman"/>
                <w:sz w:val="20"/>
                <w:szCs w:val="20"/>
                <w:lang w:val="en-GB" w:eastAsia="en-GB"/>
                <w:rPrChange w:id="336" w:author="Jack Watts [2]" w:date="2021-04-12T20:29:00Z">
                  <w:rPr>
                    <w:ins w:id="337" w:author="Jack Watts" w:date="2021-04-09T21:00:00Z"/>
                    <w:rFonts w:ascii="Times New Roman" w:eastAsia="Times New Roman" w:hAnsi="Times New Roman" w:cs="Times New Roman"/>
                    <w:sz w:val="24"/>
                    <w:szCs w:val="24"/>
                    <w:lang w:val="en-GB" w:eastAsia="en-GB"/>
                  </w:rPr>
                </w:rPrChange>
              </w:rPr>
            </w:pPr>
            <w:ins w:id="338" w:author="Jack Watts" w:date="2021-04-09T21:00:00Z">
              <w:r w:rsidRPr="005E119E">
                <w:rPr>
                  <w:rFonts w:eastAsia="Times New Roman"/>
                  <w:color w:val="000000"/>
                  <w:sz w:val="20"/>
                  <w:szCs w:val="20"/>
                  <w:lang w:val="en-GB" w:eastAsia="en-GB"/>
                  <w:rPrChange w:id="339" w:author="Jack Watts [2]"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0"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5E119E" w:rsidRPr="005E119E" w:rsidRDefault="005E119E" w:rsidP="006B3567">
            <w:pPr>
              <w:widowControl/>
              <w:spacing w:before="0" w:line="240" w:lineRule="auto"/>
              <w:jc w:val="center"/>
              <w:rPr>
                <w:ins w:id="341" w:author="Jack Watts" w:date="2021-04-09T21:00:00Z"/>
                <w:rFonts w:eastAsia="Times New Roman"/>
                <w:sz w:val="20"/>
                <w:szCs w:val="20"/>
                <w:lang w:val="en-GB" w:eastAsia="en-GB"/>
                <w:rPrChange w:id="342" w:author="Jack Watts [2]" w:date="2021-04-12T20:29:00Z">
                  <w:rPr>
                    <w:ins w:id="343" w:author="Jack Watts" w:date="2021-04-09T21:00:00Z"/>
                    <w:rFonts w:ascii="Times New Roman" w:eastAsia="Times New Roman" w:hAnsi="Times New Roman" w:cs="Times New Roman"/>
                    <w:sz w:val="24"/>
                    <w:szCs w:val="24"/>
                    <w:lang w:val="en-GB" w:eastAsia="en-GB"/>
                  </w:rPr>
                </w:rPrChange>
              </w:rPr>
            </w:pPr>
            <w:ins w:id="344" w:author="Jack Watts" w:date="2021-04-09T21:00:00Z">
              <w:r w:rsidRPr="005E119E">
                <w:rPr>
                  <w:rFonts w:eastAsia="Times New Roman"/>
                  <w:color w:val="000000"/>
                  <w:sz w:val="20"/>
                  <w:szCs w:val="20"/>
                  <w:lang w:val="en-GB" w:eastAsia="en-GB"/>
                  <w:rPrChange w:id="345"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6"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5E119E" w:rsidRPr="005E119E" w:rsidRDefault="005E119E" w:rsidP="006B3567">
            <w:pPr>
              <w:widowControl/>
              <w:spacing w:before="0" w:line="240" w:lineRule="auto"/>
              <w:jc w:val="center"/>
              <w:rPr>
                <w:ins w:id="347" w:author="Jack Watts" w:date="2021-04-09T21:00:00Z"/>
                <w:rFonts w:eastAsia="Times New Roman"/>
                <w:sz w:val="20"/>
                <w:szCs w:val="20"/>
                <w:lang w:val="en-GB" w:eastAsia="en-GB"/>
                <w:rPrChange w:id="348" w:author="Jack Watts [2]" w:date="2021-04-12T20:29:00Z">
                  <w:rPr>
                    <w:ins w:id="349" w:author="Jack Watts" w:date="2021-04-09T21:00:00Z"/>
                    <w:rFonts w:ascii="Times New Roman" w:eastAsia="Times New Roman" w:hAnsi="Times New Roman" w:cs="Times New Roman"/>
                    <w:sz w:val="24"/>
                    <w:szCs w:val="24"/>
                    <w:lang w:val="en-GB" w:eastAsia="en-GB"/>
                  </w:rPr>
                </w:rPrChange>
              </w:rPr>
            </w:pPr>
            <w:ins w:id="350" w:author="Jack Watts" w:date="2021-04-09T21:00:00Z">
              <w:r w:rsidRPr="005E119E">
                <w:rPr>
                  <w:rFonts w:eastAsia="Times New Roman"/>
                  <w:color w:val="000000"/>
                  <w:sz w:val="20"/>
                  <w:szCs w:val="20"/>
                  <w:lang w:val="en-GB" w:eastAsia="en-GB"/>
                  <w:rPrChange w:id="351" w:author="Jack Watts [2]"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2"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5E119E" w:rsidRPr="005E119E" w:rsidRDefault="005E119E" w:rsidP="006B3567">
            <w:pPr>
              <w:widowControl/>
              <w:spacing w:before="0" w:line="240" w:lineRule="auto"/>
              <w:rPr>
                <w:ins w:id="353" w:author="Jack Watts" w:date="2021-04-09T21:00:00Z"/>
                <w:rFonts w:eastAsia="Times New Roman"/>
                <w:sz w:val="20"/>
                <w:szCs w:val="20"/>
                <w:lang w:val="en-GB" w:eastAsia="en-GB"/>
                <w:rPrChange w:id="354" w:author="Jack Watts [2]" w:date="2021-04-12T20:29:00Z">
                  <w:rPr>
                    <w:ins w:id="355" w:author="Jack Watts" w:date="2021-04-09T21:00:00Z"/>
                    <w:rFonts w:ascii="Times New Roman" w:eastAsia="Times New Roman" w:hAnsi="Times New Roman" w:cs="Times New Roman"/>
                    <w:sz w:val="24"/>
                    <w:szCs w:val="24"/>
                    <w:lang w:val="en-GB" w:eastAsia="en-GB"/>
                  </w:rPr>
                </w:rPrChange>
              </w:rPr>
            </w:pPr>
            <w:ins w:id="356" w:author="Jack Watts" w:date="2021-04-09T21:00:00Z">
              <w:r w:rsidRPr="005E119E">
                <w:rPr>
                  <w:rFonts w:eastAsia="Times New Roman"/>
                  <w:color w:val="000000"/>
                  <w:sz w:val="20"/>
                  <w:szCs w:val="20"/>
                  <w:lang w:val="en-GB" w:eastAsia="en-GB"/>
                  <w:rPrChange w:id="357" w:author="Jack Watts [2]" w:date="2021-04-12T20:29:00Z">
                    <w:rPr>
                      <w:rFonts w:ascii="Arial" w:eastAsia="Times New Roman" w:hAnsi="Arial" w:cs="Arial"/>
                      <w:color w:val="000000"/>
                      <w:sz w:val="16"/>
                      <w:szCs w:val="16"/>
                      <w:lang w:val="en-GB" w:eastAsia="en-GB"/>
                    </w:rPr>
                  </w:rPrChange>
                </w:rPr>
                <w:t>Local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8"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5E119E" w:rsidRPr="005E119E" w:rsidRDefault="005E119E" w:rsidP="006B3567">
            <w:pPr>
              <w:widowControl/>
              <w:spacing w:before="0" w:line="240" w:lineRule="auto"/>
              <w:rPr>
                <w:ins w:id="359" w:author="Jack Watts" w:date="2021-04-09T21:00:00Z"/>
                <w:rFonts w:eastAsia="Times New Roman"/>
                <w:sz w:val="20"/>
                <w:szCs w:val="20"/>
                <w:lang w:val="en-GB" w:eastAsia="en-GB"/>
                <w:rPrChange w:id="360" w:author="Jack Watts [2]" w:date="2021-04-12T20:29:00Z">
                  <w:rPr>
                    <w:ins w:id="361" w:author="Jack Watts" w:date="2021-04-09T21:00:00Z"/>
                    <w:rFonts w:ascii="Times New Roman" w:eastAsia="Times New Roman" w:hAnsi="Times New Roman" w:cs="Times New Roman"/>
                    <w:sz w:val="24"/>
                    <w:szCs w:val="24"/>
                    <w:lang w:val="en-GB" w:eastAsia="en-GB"/>
                  </w:rPr>
                </w:rPrChange>
              </w:rPr>
            </w:pPr>
            <w:ins w:id="362" w:author="Jack Watts" w:date="2021-04-09T21:00:00Z">
              <w:r w:rsidRPr="005E119E">
                <w:rPr>
                  <w:rFonts w:eastAsia="Times New Roman"/>
                  <w:color w:val="000000"/>
                  <w:sz w:val="20"/>
                  <w:szCs w:val="20"/>
                  <w:lang w:val="en-GB" w:eastAsia="en-GB"/>
                  <w:rPrChange w:id="363" w:author="Jack Watts [2]" w:date="2021-04-12T20:29:00Z">
                    <w:rPr>
                      <w:rFonts w:ascii="Arial" w:eastAsia="Times New Roman" w:hAnsi="Arial" w:cs="Arial"/>
                      <w:color w:val="000000"/>
                      <w:sz w:val="16"/>
                      <w:szCs w:val="16"/>
                      <w:lang w:val="en-GB" w:eastAsia="en-GB"/>
                    </w:rPr>
                  </w:rPrChange>
                </w:rPr>
                <w:t>Incorrect description of the locale.</w:t>
              </w:r>
            </w:ins>
          </w:p>
        </w:tc>
      </w:tr>
      <w:tr w:rsidR="005E119E" w:rsidRPr="006B3567" w14:paraId="3BAF368B" w14:textId="77777777" w:rsidTr="005E119E">
        <w:trPr>
          <w:ins w:id="36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5"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5E119E" w:rsidRPr="005E119E" w:rsidRDefault="005E119E" w:rsidP="006B3567">
            <w:pPr>
              <w:widowControl/>
              <w:spacing w:before="0" w:line="240" w:lineRule="auto"/>
              <w:rPr>
                <w:ins w:id="366" w:author="Jack Watts" w:date="2021-04-09T21:00:00Z"/>
                <w:rFonts w:eastAsia="Times New Roman"/>
                <w:sz w:val="20"/>
                <w:szCs w:val="20"/>
                <w:lang w:val="en-GB" w:eastAsia="en-GB"/>
                <w:rPrChange w:id="367" w:author="Jack Watts [2]" w:date="2021-04-12T20:29:00Z">
                  <w:rPr>
                    <w:ins w:id="368" w:author="Jack Watts" w:date="2021-04-09T21:00:00Z"/>
                    <w:rFonts w:ascii="Times New Roman" w:eastAsia="Times New Roman" w:hAnsi="Times New Roman" w:cs="Times New Roman"/>
                    <w:sz w:val="24"/>
                    <w:szCs w:val="24"/>
                    <w:lang w:val="en-GB" w:eastAsia="en-GB"/>
                  </w:rPr>
                </w:rPrChange>
              </w:rPr>
            </w:pPr>
            <w:ins w:id="369" w:author="Jack Watts" w:date="2021-04-09T21:00:00Z">
              <w:r w:rsidRPr="005E119E">
                <w:rPr>
                  <w:rFonts w:eastAsia="Times New Roman"/>
                  <w:color w:val="000000"/>
                  <w:sz w:val="20"/>
                  <w:szCs w:val="20"/>
                  <w:lang w:val="en-GB" w:eastAsia="en-GB"/>
                  <w:rPrChange w:id="370" w:author="Jack Watts [2]" w:date="2021-04-12T20:29:00Z">
                    <w:rPr>
                      <w:rFonts w:ascii="Arial" w:eastAsia="Times New Roman" w:hAnsi="Arial" w:cs="Arial"/>
                      <w:color w:val="000000"/>
                      <w:sz w:val="16"/>
                      <w:szCs w:val="16"/>
                      <w:lang w:val="en-GB" w:eastAsia="en-GB"/>
                    </w:rPr>
                  </w:rPrChange>
                </w:rPr>
                <w:t>Language</w:t>
              </w:r>
              <w:r w:rsidRPr="005E119E">
                <w:rPr>
                  <w:rStyle w:val="FootnoteReference"/>
                  <w:rFonts w:eastAsia="Times New Roman"/>
                  <w:sz w:val="20"/>
                  <w:szCs w:val="20"/>
                  <w:lang w:val="en-GB" w:eastAsia="en-GB"/>
                  <w:rPrChange w:id="371" w:author="Jack Watts [2]" w:date="2021-04-12T20:29:00Z">
                    <w:rPr>
                      <w:rStyle w:val="FootnoteReference"/>
                      <w:rFonts w:ascii="Times New Roman" w:eastAsia="Times New Roman" w:hAnsi="Times New Roman" w:cs="Times New Roman"/>
                      <w:sz w:val="24"/>
                      <w:szCs w:val="24"/>
                      <w:lang w:val="en-GB" w:eastAsia="en-GB"/>
                    </w:rPr>
                  </w:rPrChange>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5"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5E119E" w:rsidRPr="005E119E" w:rsidRDefault="005E119E" w:rsidP="006B3567">
            <w:pPr>
              <w:widowControl/>
              <w:spacing w:before="0" w:line="240" w:lineRule="auto"/>
              <w:jc w:val="center"/>
              <w:rPr>
                <w:ins w:id="376" w:author="Jack Watts" w:date="2021-04-09T21:00:00Z"/>
                <w:rFonts w:eastAsia="Times New Roman"/>
                <w:sz w:val="20"/>
                <w:szCs w:val="20"/>
                <w:lang w:val="en-GB" w:eastAsia="en-GB"/>
                <w:rPrChange w:id="377" w:author="Jack Watts [2]" w:date="2021-04-12T20:29:00Z">
                  <w:rPr>
                    <w:ins w:id="378" w:author="Jack Watts" w:date="2021-04-09T21:00:00Z"/>
                    <w:rFonts w:ascii="Times New Roman" w:eastAsia="Times New Roman" w:hAnsi="Times New Roman" w:cs="Times New Roman"/>
                    <w:sz w:val="24"/>
                    <w:szCs w:val="24"/>
                    <w:lang w:val="en-GB" w:eastAsia="en-GB"/>
                  </w:rPr>
                </w:rPrChange>
              </w:rPr>
            </w:pPr>
            <w:ins w:id="379" w:author="Jack Watts" w:date="2021-04-09T21:00:00Z">
              <w:r w:rsidRPr="005E119E">
                <w:rPr>
                  <w:rFonts w:eastAsia="Times New Roman"/>
                  <w:color w:val="000000"/>
                  <w:sz w:val="20"/>
                  <w:szCs w:val="20"/>
                  <w:lang w:val="en-GB" w:eastAsia="en-GB"/>
                  <w:rPrChange w:id="380"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1"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5E119E" w:rsidRPr="005E119E" w:rsidRDefault="005E119E" w:rsidP="006B3567">
            <w:pPr>
              <w:widowControl/>
              <w:spacing w:before="0" w:line="240" w:lineRule="auto"/>
              <w:jc w:val="center"/>
              <w:rPr>
                <w:ins w:id="382" w:author="Jack Watts" w:date="2021-04-09T21:00:00Z"/>
                <w:rFonts w:eastAsia="Times New Roman"/>
                <w:sz w:val="20"/>
                <w:szCs w:val="20"/>
                <w:lang w:val="en-GB" w:eastAsia="en-GB"/>
                <w:rPrChange w:id="383" w:author="Jack Watts [2]" w:date="2021-04-12T20:29:00Z">
                  <w:rPr>
                    <w:ins w:id="384" w:author="Jack Watts" w:date="2021-04-09T21:00:00Z"/>
                    <w:rFonts w:ascii="Times New Roman" w:eastAsia="Times New Roman" w:hAnsi="Times New Roman" w:cs="Times New Roman"/>
                    <w:sz w:val="24"/>
                    <w:szCs w:val="24"/>
                    <w:lang w:val="en-GB" w:eastAsia="en-GB"/>
                  </w:rPr>
                </w:rPrChange>
              </w:rPr>
            </w:pPr>
            <w:ins w:id="385" w:author="Jack Watts" w:date="2021-04-09T21:00:00Z">
              <w:r w:rsidRPr="005E119E">
                <w:rPr>
                  <w:rFonts w:eastAsia="Times New Roman"/>
                  <w:color w:val="000000"/>
                  <w:sz w:val="20"/>
                  <w:szCs w:val="20"/>
                  <w:lang w:val="en-GB" w:eastAsia="en-GB"/>
                  <w:rPrChange w:id="386" w:author="Jack Watts [2]" w:date="2021-04-12T20:29:00Z">
                    <w:rPr>
                      <w:rFonts w:ascii="Arial" w:eastAsia="Times New Roman" w:hAnsi="Arial" w:cs="Arial"/>
                      <w:color w:val="000000"/>
                      <w:sz w:val="16"/>
                      <w:szCs w:val="16"/>
                      <w:lang w:val="en-GB" w:eastAsia="en-GB"/>
                    </w:rPr>
                  </w:rPrChange>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7"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5E119E" w:rsidRPr="005E119E" w:rsidRDefault="005E119E" w:rsidP="006B3567">
            <w:pPr>
              <w:widowControl/>
              <w:spacing w:before="0" w:line="240" w:lineRule="auto"/>
              <w:rPr>
                <w:ins w:id="388" w:author="Jack Watts" w:date="2021-04-09T21:00:00Z"/>
                <w:rFonts w:eastAsia="Times New Roman"/>
                <w:sz w:val="20"/>
                <w:szCs w:val="20"/>
                <w:lang w:val="en-GB" w:eastAsia="en-GB"/>
                <w:rPrChange w:id="389" w:author="Jack Watts [2]" w:date="2021-04-12T20:29:00Z">
                  <w:rPr>
                    <w:ins w:id="390" w:author="Jack Watts" w:date="2021-04-09T21:00:00Z"/>
                    <w:rFonts w:ascii="Times New Roman" w:eastAsia="Times New Roman" w:hAnsi="Times New Roman" w:cs="Times New Roman"/>
                    <w:sz w:val="24"/>
                    <w:szCs w:val="24"/>
                    <w:lang w:val="en-GB" w:eastAsia="en-GB"/>
                  </w:rPr>
                </w:rPrChange>
              </w:rPr>
            </w:pPr>
            <w:ins w:id="391" w:author="Jack Watts" w:date="2021-04-09T21:00:00Z">
              <w:r w:rsidRPr="005E119E">
                <w:rPr>
                  <w:rFonts w:eastAsia="Times New Roman"/>
                  <w:color w:val="000000"/>
                  <w:sz w:val="20"/>
                  <w:szCs w:val="20"/>
                  <w:lang w:val="en-GB" w:eastAsia="en-GB"/>
                  <w:rPrChange w:id="392" w:author="Jack Watts [2]" w:date="2021-04-12T20:29:00Z">
                    <w:rPr>
                      <w:rFonts w:ascii="Arial" w:eastAsia="Times New Roman" w:hAnsi="Arial" w:cs="Arial"/>
                      <w:color w:val="000000"/>
                      <w:sz w:val="16"/>
                      <w:szCs w:val="16"/>
                      <w:lang w:val="en-GB" w:eastAsia="en-GB"/>
                    </w:rPr>
                  </w:rPrChange>
                </w:rPr>
                <w:t>Language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3"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5E119E" w:rsidRPr="005E119E" w:rsidRDefault="005E119E" w:rsidP="006B3567">
            <w:pPr>
              <w:widowControl/>
              <w:spacing w:before="0" w:line="240" w:lineRule="auto"/>
              <w:rPr>
                <w:ins w:id="394" w:author="Jack Watts" w:date="2021-04-09T21:00:00Z"/>
                <w:rFonts w:eastAsia="Times New Roman"/>
                <w:sz w:val="20"/>
                <w:szCs w:val="20"/>
                <w:lang w:val="en-GB" w:eastAsia="en-GB"/>
                <w:rPrChange w:id="395" w:author="Jack Watts [2]" w:date="2021-04-12T20:29:00Z">
                  <w:rPr>
                    <w:ins w:id="396" w:author="Jack Watts" w:date="2021-04-09T21:00:00Z"/>
                    <w:rFonts w:ascii="Times New Roman" w:eastAsia="Times New Roman" w:hAnsi="Times New Roman" w:cs="Times New Roman"/>
                    <w:sz w:val="24"/>
                    <w:szCs w:val="24"/>
                    <w:lang w:val="en-GB" w:eastAsia="en-GB"/>
                  </w:rPr>
                </w:rPrChange>
              </w:rPr>
            </w:pPr>
            <w:ins w:id="397" w:author="Jack Watts" w:date="2021-04-09T21:00:00Z">
              <w:r w:rsidRPr="005E119E">
                <w:rPr>
                  <w:rFonts w:eastAsia="Times New Roman"/>
                  <w:color w:val="000000"/>
                  <w:sz w:val="20"/>
                  <w:szCs w:val="20"/>
                  <w:lang w:val="en-GB" w:eastAsia="en-GB"/>
                  <w:rPrChange w:id="398" w:author="Jack Watts [2]" w:date="2021-04-12T20:29:00Z">
                    <w:rPr>
                      <w:rFonts w:ascii="Arial" w:eastAsia="Times New Roman" w:hAnsi="Arial" w:cs="Arial"/>
                      <w:color w:val="000000"/>
                      <w:sz w:val="16"/>
                      <w:szCs w:val="16"/>
                      <w:lang w:val="en-GB" w:eastAsia="en-GB"/>
                    </w:rPr>
                  </w:rPrChange>
                </w:rPr>
                <w:t>Incorrect language for the target locale. Could impact rights management.</w:t>
              </w:r>
            </w:ins>
          </w:p>
        </w:tc>
      </w:tr>
      <w:tr w:rsidR="005E119E" w:rsidRPr="006B3567" w14:paraId="440610BC" w14:textId="77777777" w:rsidTr="005E119E">
        <w:trPr>
          <w:ins w:id="39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0"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5E119E" w:rsidRPr="005E119E" w:rsidRDefault="005E119E" w:rsidP="006B3567">
            <w:pPr>
              <w:widowControl/>
              <w:spacing w:before="0" w:line="240" w:lineRule="auto"/>
              <w:rPr>
                <w:ins w:id="401" w:author="Jack Watts" w:date="2021-04-09T21:00:00Z"/>
                <w:rFonts w:eastAsia="Times New Roman"/>
                <w:sz w:val="20"/>
                <w:szCs w:val="20"/>
                <w:lang w:val="en-GB" w:eastAsia="en-GB"/>
                <w:rPrChange w:id="402" w:author="Jack Watts [2]" w:date="2021-04-12T20:29:00Z">
                  <w:rPr>
                    <w:ins w:id="403" w:author="Jack Watts" w:date="2021-04-09T21:00:00Z"/>
                    <w:rFonts w:ascii="Times New Roman" w:eastAsia="Times New Roman" w:hAnsi="Times New Roman" w:cs="Times New Roman"/>
                    <w:sz w:val="24"/>
                    <w:szCs w:val="24"/>
                    <w:lang w:val="en-GB" w:eastAsia="en-GB"/>
                  </w:rPr>
                </w:rPrChange>
              </w:rPr>
            </w:pPr>
            <w:ins w:id="404" w:author="Jack Watts" w:date="2021-04-09T21:00:00Z">
              <w:r w:rsidRPr="005E119E">
                <w:rPr>
                  <w:rFonts w:eastAsia="Times New Roman"/>
                  <w:color w:val="000000"/>
                  <w:sz w:val="20"/>
                  <w:szCs w:val="20"/>
                  <w:lang w:val="en-GB" w:eastAsia="en-GB"/>
                  <w:rPrChange w:id="405" w:author="Jack Watts [2]" w:date="2021-04-12T20:29:00Z">
                    <w:rPr>
                      <w:rFonts w:ascii="Arial" w:eastAsia="Times New Roman" w:hAnsi="Arial" w:cs="Arial"/>
                      <w:color w:val="000000"/>
                      <w:sz w:val="16"/>
                      <w:szCs w:val="16"/>
                      <w:lang w:val="en-GB" w:eastAsia="en-GB"/>
                    </w:rPr>
                  </w:rPrChange>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6"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5E119E" w:rsidRPr="005E119E" w:rsidRDefault="005E119E" w:rsidP="006B3567">
            <w:pPr>
              <w:widowControl/>
              <w:spacing w:before="0" w:line="240" w:lineRule="auto"/>
              <w:jc w:val="center"/>
              <w:rPr>
                <w:ins w:id="407" w:author="Jack Watts" w:date="2021-04-09T21:00:00Z"/>
                <w:rFonts w:eastAsia="Times New Roman"/>
                <w:sz w:val="20"/>
                <w:szCs w:val="20"/>
                <w:lang w:val="en-GB" w:eastAsia="en-GB"/>
                <w:rPrChange w:id="408" w:author="Jack Watts [2]" w:date="2021-04-12T20:29:00Z">
                  <w:rPr>
                    <w:ins w:id="409" w:author="Jack Watts" w:date="2021-04-09T21:00:00Z"/>
                    <w:rFonts w:ascii="Times New Roman" w:eastAsia="Times New Roman" w:hAnsi="Times New Roman" w:cs="Times New Roman"/>
                    <w:sz w:val="24"/>
                    <w:szCs w:val="24"/>
                    <w:lang w:val="en-GB" w:eastAsia="en-GB"/>
                  </w:rPr>
                </w:rPrChange>
              </w:rPr>
            </w:pPr>
            <w:ins w:id="410" w:author="Jack Watts" w:date="2021-04-09T21:00:00Z">
              <w:r w:rsidRPr="005E119E">
                <w:rPr>
                  <w:rFonts w:eastAsia="Times New Roman"/>
                  <w:color w:val="000000"/>
                  <w:sz w:val="20"/>
                  <w:szCs w:val="20"/>
                  <w:lang w:val="en-GB" w:eastAsia="en-GB"/>
                  <w:rPrChange w:id="411"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2"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5E119E" w:rsidRPr="005E119E" w:rsidRDefault="005E119E" w:rsidP="006B3567">
            <w:pPr>
              <w:widowControl/>
              <w:spacing w:before="0" w:line="240" w:lineRule="auto"/>
              <w:jc w:val="center"/>
              <w:rPr>
                <w:ins w:id="413" w:author="Jack Watts" w:date="2021-04-09T21:00:00Z"/>
                <w:rFonts w:eastAsia="Times New Roman"/>
                <w:sz w:val="20"/>
                <w:szCs w:val="20"/>
                <w:lang w:val="en-GB" w:eastAsia="en-GB"/>
                <w:rPrChange w:id="414" w:author="Jack Watts [2]" w:date="2021-04-12T20:29:00Z">
                  <w:rPr>
                    <w:ins w:id="415" w:author="Jack Watts" w:date="2021-04-09T21:00:00Z"/>
                    <w:rFonts w:ascii="Times New Roman" w:eastAsia="Times New Roman" w:hAnsi="Times New Roman" w:cs="Times New Roman"/>
                    <w:sz w:val="24"/>
                    <w:szCs w:val="24"/>
                    <w:lang w:val="en-GB" w:eastAsia="en-GB"/>
                  </w:rPr>
                </w:rPrChange>
              </w:rPr>
            </w:pPr>
            <w:ins w:id="416" w:author="Jack Watts" w:date="2021-04-09T21:00:00Z">
              <w:r w:rsidRPr="005E119E">
                <w:rPr>
                  <w:rFonts w:eastAsia="Times New Roman"/>
                  <w:color w:val="000000"/>
                  <w:sz w:val="20"/>
                  <w:szCs w:val="20"/>
                  <w:lang w:val="en-GB" w:eastAsia="en-GB"/>
                  <w:rPrChange w:id="417" w:author="Jack Watts [2]" w:date="2021-04-12T20:29:00Z">
                    <w:rPr>
                      <w:rFonts w:ascii="Arial" w:eastAsia="Times New Roman" w:hAnsi="Arial" w:cs="Arial"/>
                      <w:color w:val="000000"/>
                      <w:sz w:val="16"/>
                      <w:szCs w:val="16"/>
                      <w:lang w:val="en-GB" w:eastAsia="en-GB"/>
                    </w:rPr>
                  </w:rPrChange>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8"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5E119E" w:rsidRPr="005E119E" w:rsidRDefault="005E119E" w:rsidP="006B3567">
            <w:pPr>
              <w:widowControl/>
              <w:spacing w:before="0" w:line="240" w:lineRule="auto"/>
              <w:rPr>
                <w:ins w:id="419" w:author="Jack Watts" w:date="2021-04-09T21:00:00Z"/>
                <w:rFonts w:eastAsia="Times New Roman"/>
                <w:sz w:val="20"/>
                <w:szCs w:val="20"/>
                <w:lang w:val="en-GB" w:eastAsia="en-GB"/>
                <w:rPrChange w:id="420" w:author="Jack Watts [2]" w:date="2021-04-12T20:29:00Z">
                  <w:rPr>
                    <w:ins w:id="421" w:author="Jack Watts" w:date="2021-04-09T21:00:00Z"/>
                    <w:rFonts w:ascii="Times New Roman" w:eastAsia="Times New Roman" w:hAnsi="Times New Roman" w:cs="Times New Roman"/>
                    <w:sz w:val="24"/>
                    <w:szCs w:val="24"/>
                    <w:lang w:val="en-GB" w:eastAsia="en-GB"/>
                  </w:rPr>
                </w:rPrChange>
              </w:rPr>
            </w:pPr>
            <w:ins w:id="422" w:author="Jack Watts" w:date="2021-04-09T21:00:00Z">
              <w:r w:rsidRPr="005E119E">
                <w:rPr>
                  <w:rFonts w:eastAsia="Times New Roman"/>
                  <w:color w:val="000000"/>
                  <w:sz w:val="20"/>
                  <w:szCs w:val="20"/>
                  <w:lang w:val="en-GB" w:eastAsia="en-GB"/>
                  <w:rPrChange w:id="423" w:author="Jack Watts [2]" w:date="2021-04-12T20:29:00Z">
                    <w:rPr>
                      <w:rFonts w:ascii="Arial" w:eastAsia="Times New Roman" w:hAnsi="Arial" w:cs="Arial"/>
                      <w:color w:val="000000"/>
                      <w:sz w:val="16"/>
                      <w:szCs w:val="16"/>
                      <w:lang w:val="en-GB" w:eastAsia="en-GB"/>
                    </w:rPr>
                  </w:rPrChange>
                </w:rPr>
                <w:t>Region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4"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5E119E" w:rsidRPr="005E119E" w:rsidRDefault="005E119E" w:rsidP="006B3567">
            <w:pPr>
              <w:widowControl/>
              <w:spacing w:before="0" w:line="240" w:lineRule="auto"/>
              <w:rPr>
                <w:ins w:id="425" w:author="Jack Watts" w:date="2021-04-09T21:00:00Z"/>
                <w:rFonts w:eastAsia="Times New Roman"/>
                <w:sz w:val="20"/>
                <w:szCs w:val="20"/>
                <w:lang w:val="en-GB" w:eastAsia="en-GB"/>
                <w:rPrChange w:id="426" w:author="Jack Watts [2]" w:date="2021-04-12T20:29:00Z">
                  <w:rPr>
                    <w:ins w:id="427" w:author="Jack Watts" w:date="2021-04-09T21:00:00Z"/>
                    <w:rFonts w:ascii="Times New Roman" w:eastAsia="Times New Roman" w:hAnsi="Times New Roman" w:cs="Times New Roman"/>
                    <w:sz w:val="24"/>
                    <w:szCs w:val="24"/>
                    <w:lang w:val="en-GB" w:eastAsia="en-GB"/>
                  </w:rPr>
                </w:rPrChange>
              </w:rPr>
            </w:pPr>
            <w:ins w:id="428" w:author="Jack Watts" w:date="2021-04-09T21:00:00Z">
              <w:r w:rsidRPr="005E119E">
                <w:rPr>
                  <w:rFonts w:eastAsia="Times New Roman"/>
                  <w:color w:val="000000"/>
                  <w:sz w:val="20"/>
                  <w:szCs w:val="20"/>
                  <w:lang w:val="en-GB" w:eastAsia="en-GB"/>
                  <w:rPrChange w:id="429" w:author="Jack Watts [2]" w:date="2021-04-12T20:29:00Z">
                    <w:rPr>
                      <w:rFonts w:ascii="Arial" w:eastAsia="Times New Roman" w:hAnsi="Arial" w:cs="Arial"/>
                      <w:color w:val="000000"/>
                      <w:sz w:val="16"/>
                      <w:szCs w:val="16"/>
                      <w:lang w:val="en-GB" w:eastAsia="en-GB"/>
                    </w:rPr>
                  </w:rPrChange>
                </w:rPr>
                <w:t>Incorrect locale identifier. Could impact rights management.</w:t>
              </w:r>
            </w:ins>
          </w:p>
        </w:tc>
      </w:tr>
      <w:tr w:rsidR="005E119E" w:rsidRPr="006B3567" w14:paraId="301479C3" w14:textId="77777777" w:rsidTr="005E119E">
        <w:trPr>
          <w:ins w:id="43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1"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5E119E" w:rsidRPr="005E119E" w:rsidRDefault="005E119E" w:rsidP="006B3567">
            <w:pPr>
              <w:widowControl/>
              <w:spacing w:before="0" w:line="240" w:lineRule="auto"/>
              <w:rPr>
                <w:ins w:id="432" w:author="Jack Watts" w:date="2021-04-09T21:00:00Z"/>
                <w:rFonts w:eastAsia="Times New Roman"/>
                <w:sz w:val="20"/>
                <w:szCs w:val="20"/>
                <w:lang w:val="en-GB" w:eastAsia="en-GB"/>
                <w:rPrChange w:id="433" w:author="Jack Watts [2]" w:date="2021-04-12T20:29:00Z">
                  <w:rPr>
                    <w:ins w:id="434" w:author="Jack Watts" w:date="2021-04-09T21:00:00Z"/>
                    <w:rFonts w:ascii="Times New Roman" w:eastAsia="Times New Roman" w:hAnsi="Times New Roman" w:cs="Times New Roman"/>
                    <w:sz w:val="24"/>
                    <w:szCs w:val="24"/>
                    <w:lang w:val="en-GB" w:eastAsia="en-GB"/>
                  </w:rPr>
                </w:rPrChange>
              </w:rPr>
            </w:pPr>
            <w:ins w:id="435" w:author="Jack Watts" w:date="2021-04-09T21:00:00Z">
              <w:r w:rsidRPr="005E119E">
                <w:rPr>
                  <w:rFonts w:eastAsia="Times New Roman"/>
                  <w:color w:val="000000"/>
                  <w:sz w:val="20"/>
                  <w:szCs w:val="20"/>
                  <w:lang w:val="en-GB" w:eastAsia="en-GB"/>
                  <w:rPrChange w:id="436" w:author="Jack Watts [2]" w:date="2021-04-12T20:29:00Z">
                    <w:rPr>
                      <w:rFonts w:ascii="Arial" w:eastAsia="Times New Roman" w:hAnsi="Arial" w:cs="Arial"/>
                      <w:color w:val="000000"/>
                      <w:sz w:val="16"/>
                      <w:szCs w:val="16"/>
                      <w:lang w:val="en-GB" w:eastAsia="en-GB"/>
                    </w:rPr>
                  </w:rPrChange>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7"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5E119E" w:rsidRPr="005E119E" w:rsidRDefault="005E119E" w:rsidP="006B3567">
            <w:pPr>
              <w:widowControl/>
              <w:spacing w:before="0" w:line="240" w:lineRule="auto"/>
              <w:jc w:val="center"/>
              <w:rPr>
                <w:ins w:id="438" w:author="Jack Watts" w:date="2021-04-09T21:00:00Z"/>
                <w:rFonts w:eastAsia="Times New Roman"/>
                <w:sz w:val="20"/>
                <w:szCs w:val="20"/>
                <w:lang w:val="en-GB" w:eastAsia="en-GB"/>
                <w:rPrChange w:id="439" w:author="Jack Watts [2]" w:date="2021-04-12T20:29:00Z">
                  <w:rPr>
                    <w:ins w:id="440" w:author="Jack Watts" w:date="2021-04-09T21:00:00Z"/>
                    <w:rFonts w:ascii="Times New Roman" w:eastAsia="Times New Roman" w:hAnsi="Times New Roman" w:cs="Times New Roman"/>
                    <w:sz w:val="24"/>
                    <w:szCs w:val="24"/>
                    <w:lang w:val="en-GB" w:eastAsia="en-GB"/>
                  </w:rPr>
                </w:rPrChange>
              </w:rPr>
            </w:pPr>
            <w:ins w:id="441" w:author="Jack Watts" w:date="2021-04-09T21:00:00Z">
              <w:r w:rsidRPr="005E119E">
                <w:rPr>
                  <w:rFonts w:eastAsia="Times New Roman"/>
                  <w:color w:val="000000"/>
                  <w:sz w:val="20"/>
                  <w:szCs w:val="20"/>
                  <w:lang w:val="en-GB" w:eastAsia="en-GB"/>
                  <w:rPrChange w:id="442"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3"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5E119E" w:rsidRPr="005E119E" w:rsidRDefault="005E119E" w:rsidP="006B3567">
            <w:pPr>
              <w:widowControl/>
              <w:spacing w:before="0" w:line="240" w:lineRule="auto"/>
              <w:jc w:val="center"/>
              <w:rPr>
                <w:ins w:id="444" w:author="Jack Watts" w:date="2021-04-09T21:00:00Z"/>
                <w:rFonts w:eastAsia="Times New Roman"/>
                <w:sz w:val="20"/>
                <w:szCs w:val="20"/>
                <w:lang w:val="en-GB" w:eastAsia="en-GB"/>
                <w:rPrChange w:id="445" w:author="Jack Watts [2]" w:date="2021-04-12T20:29:00Z">
                  <w:rPr>
                    <w:ins w:id="446" w:author="Jack Watts" w:date="2021-04-09T21:00:00Z"/>
                    <w:rFonts w:ascii="Times New Roman" w:eastAsia="Times New Roman" w:hAnsi="Times New Roman" w:cs="Times New Roman"/>
                    <w:sz w:val="24"/>
                    <w:szCs w:val="24"/>
                    <w:lang w:val="en-GB" w:eastAsia="en-GB"/>
                  </w:rPr>
                </w:rPrChange>
              </w:rPr>
            </w:pPr>
            <w:ins w:id="447" w:author="Jack Watts" w:date="2021-04-09T21:00:00Z">
              <w:r w:rsidRPr="005E119E">
                <w:rPr>
                  <w:rFonts w:eastAsia="Times New Roman"/>
                  <w:color w:val="000000"/>
                  <w:sz w:val="20"/>
                  <w:szCs w:val="20"/>
                  <w:lang w:val="en-GB" w:eastAsia="en-GB"/>
                  <w:rPrChange w:id="448" w:author="Jack Watts [2]"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9"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5E119E" w:rsidRPr="005E119E" w:rsidRDefault="005E119E" w:rsidP="006B3567">
            <w:pPr>
              <w:widowControl/>
              <w:spacing w:before="0" w:line="240" w:lineRule="auto"/>
              <w:rPr>
                <w:ins w:id="450" w:author="Jack Watts" w:date="2021-04-09T21:00:00Z"/>
                <w:rFonts w:eastAsia="Times New Roman"/>
                <w:sz w:val="20"/>
                <w:szCs w:val="20"/>
                <w:lang w:val="en-GB" w:eastAsia="en-GB"/>
                <w:rPrChange w:id="451" w:author="Jack Watts [2]" w:date="2021-04-12T20:29:00Z">
                  <w:rPr>
                    <w:ins w:id="452" w:author="Jack Watts" w:date="2021-04-09T21:00:00Z"/>
                    <w:rFonts w:ascii="Times New Roman" w:eastAsia="Times New Roman" w:hAnsi="Times New Roman" w:cs="Times New Roman"/>
                    <w:sz w:val="24"/>
                    <w:szCs w:val="24"/>
                    <w:lang w:val="en-GB" w:eastAsia="en-GB"/>
                  </w:rPr>
                </w:rPrChange>
              </w:rPr>
            </w:pPr>
            <w:ins w:id="453" w:author="Jack Watts" w:date="2021-04-09T21:00:00Z">
              <w:r w:rsidRPr="005E119E">
                <w:rPr>
                  <w:rFonts w:eastAsia="Times New Roman"/>
                  <w:color w:val="000000"/>
                  <w:sz w:val="20"/>
                  <w:szCs w:val="20"/>
                  <w:lang w:val="en-GB" w:eastAsia="en-GB"/>
                  <w:rPrChange w:id="454" w:author="Jack Watts [2]"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5"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5E119E" w:rsidRPr="005E119E" w:rsidRDefault="005E119E" w:rsidP="006B3567">
            <w:pPr>
              <w:widowControl/>
              <w:spacing w:before="0" w:line="240" w:lineRule="auto"/>
              <w:rPr>
                <w:ins w:id="456" w:author="Jack Watts" w:date="2021-04-09T21:00:00Z"/>
                <w:rFonts w:eastAsia="Times New Roman"/>
                <w:sz w:val="20"/>
                <w:szCs w:val="20"/>
                <w:lang w:val="en-GB" w:eastAsia="en-GB"/>
                <w:rPrChange w:id="457" w:author="Jack Watts [2]" w:date="2021-04-12T20:29:00Z">
                  <w:rPr>
                    <w:ins w:id="458" w:author="Jack Watts" w:date="2021-04-09T21:00:00Z"/>
                    <w:rFonts w:ascii="Times New Roman" w:eastAsia="Times New Roman" w:hAnsi="Times New Roman" w:cs="Times New Roman"/>
                    <w:sz w:val="24"/>
                    <w:szCs w:val="24"/>
                    <w:lang w:val="en-GB" w:eastAsia="en-GB"/>
                  </w:rPr>
                </w:rPrChange>
              </w:rPr>
            </w:pPr>
            <w:ins w:id="459" w:author="Jack Watts" w:date="2021-04-09T21:00:00Z">
              <w:r w:rsidRPr="005E119E">
                <w:rPr>
                  <w:rFonts w:eastAsia="Times New Roman"/>
                  <w:color w:val="000000"/>
                  <w:sz w:val="20"/>
                  <w:szCs w:val="20"/>
                  <w:lang w:val="en-GB" w:eastAsia="en-GB"/>
                  <w:rPrChange w:id="460" w:author="Jack Watts [2]"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58151797" w14:textId="77777777" w:rsidTr="005E119E">
        <w:trPr>
          <w:trHeight w:val="379"/>
          <w:ins w:id="461" w:author="Jack Watts" w:date="2021-04-09T21:00:00Z"/>
          <w:trPrChange w:id="462" w:author="Jack Watts [2]" w:date="2021-04-12T20:28: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3"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5E119E" w:rsidRPr="005E119E" w:rsidRDefault="005E119E" w:rsidP="006B3567">
            <w:pPr>
              <w:widowControl/>
              <w:spacing w:before="0" w:line="240" w:lineRule="auto"/>
              <w:rPr>
                <w:ins w:id="464" w:author="Jack Watts" w:date="2021-04-09T21:00:00Z"/>
                <w:rFonts w:eastAsia="Times New Roman"/>
                <w:sz w:val="20"/>
                <w:szCs w:val="20"/>
                <w:lang w:val="en-GB" w:eastAsia="en-GB"/>
                <w:rPrChange w:id="465" w:author="Jack Watts [2]" w:date="2021-04-12T20:29:00Z">
                  <w:rPr>
                    <w:ins w:id="466" w:author="Jack Watts" w:date="2021-04-09T21:00:00Z"/>
                    <w:rFonts w:ascii="Times New Roman" w:eastAsia="Times New Roman" w:hAnsi="Times New Roman" w:cs="Times New Roman"/>
                    <w:sz w:val="24"/>
                    <w:szCs w:val="24"/>
                    <w:lang w:val="en-GB" w:eastAsia="en-GB"/>
                  </w:rPr>
                </w:rPrChange>
              </w:rPr>
            </w:pPr>
            <w:ins w:id="467" w:author="Jack Watts" w:date="2021-04-09T21:00:00Z">
              <w:r w:rsidRPr="005E119E">
                <w:rPr>
                  <w:rFonts w:eastAsia="Times New Roman"/>
                  <w:color w:val="000000"/>
                  <w:sz w:val="20"/>
                  <w:szCs w:val="20"/>
                  <w:lang w:val="en-GB" w:eastAsia="en-GB"/>
                  <w:rPrChange w:id="468" w:author="Jack Watts [2]" w:date="2021-04-12T20:29:00Z">
                    <w:rPr>
                      <w:rFonts w:ascii="Arial" w:eastAsia="Times New Roman" w:hAnsi="Arial" w:cs="Arial"/>
                      <w:color w:val="000000"/>
                      <w:sz w:val="16"/>
                      <w:szCs w:val="16"/>
                      <w:lang w:val="en-GB" w:eastAsia="en-GB"/>
                    </w:rPr>
                  </w:rPrChange>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9"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5E119E" w:rsidRPr="005E119E" w:rsidRDefault="005E119E" w:rsidP="006B3567">
            <w:pPr>
              <w:widowControl/>
              <w:spacing w:before="0" w:line="240" w:lineRule="auto"/>
              <w:jc w:val="center"/>
              <w:rPr>
                <w:ins w:id="470" w:author="Jack Watts" w:date="2021-04-09T21:00:00Z"/>
                <w:rFonts w:eastAsia="Times New Roman"/>
                <w:sz w:val="20"/>
                <w:szCs w:val="20"/>
                <w:lang w:val="en-GB" w:eastAsia="en-GB"/>
                <w:rPrChange w:id="471" w:author="Jack Watts [2]" w:date="2021-04-12T20:29:00Z">
                  <w:rPr>
                    <w:ins w:id="472" w:author="Jack Watts" w:date="2021-04-09T21:00:00Z"/>
                    <w:rFonts w:ascii="Times New Roman" w:eastAsia="Times New Roman" w:hAnsi="Times New Roman" w:cs="Times New Roman"/>
                    <w:sz w:val="24"/>
                    <w:szCs w:val="24"/>
                    <w:lang w:val="en-GB" w:eastAsia="en-GB"/>
                  </w:rPr>
                </w:rPrChange>
              </w:rPr>
            </w:pPr>
            <w:ins w:id="473" w:author="Jack Watts" w:date="2021-04-09T21:00:00Z">
              <w:r w:rsidRPr="005E119E">
                <w:rPr>
                  <w:rFonts w:eastAsia="Times New Roman"/>
                  <w:color w:val="000000"/>
                  <w:sz w:val="20"/>
                  <w:szCs w:val="20"/>
                  <w:lang w:val="en-GB" w:eastAsia="en-GB"/>
                  <w:rPrChange w:id="474"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5"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5E119E" w:rsidRPr="005E119E" w:rsidRDefault="005E119E" w:rsidP="006B3567">
            <w:pPr>
              <w:widowControl/>
              <w:spacing w:before="0" w:line="240" w:lineRule="auto"/>
              <w:jc w:val="center"/>
              <w:rPr>
                <w:ins w:id="476" w:author="Jack Watts" w:date="2021-04-09T21:00:00Z"/>
                <w:rFonts w:eastAsia="Times New Roman"/>
                <w:sz w:val="20"/>
                <w:szCs w:val="20"/>
                <w:lang w:val="en-GB" w:eastAsia="en-GB"/>
                <w:rPrChange w:id="477" w:author="Jack Watts [2]" w:date="2021-04-12T20:29:00Z">
                  <w:rPr>
                    <w:ins w:id="478" w:author="Jack Watts" w:date="2021-04-09T21:00:00Z"/>
                    <w:rFonts w:ascii="Times New Roman" w:eastAsia="Times New Roman" w:hAnsi="Times New Roman" w:cs="Times New Roman"/>
                    <w:sz w:val="24"/>
                    <w:szCs w:val="24"/>
                    <w:lang w:val="en-GB" w:eastAsia="en-GB"/>
                  </w:rPr>
                </w:rPrChange>
              </w:rPr>
            </w:pPr>
            <w:ins w:id="479" w:author="Jack Watts" w:date="2021-04-09T21:00:00Z">
              <w:r w:rsidRPr="005E119E">
                <w:rPr>
                  <w:rFonts w:eastAsia="Times New Roman"/>
                  <w:color w:val="000000"/>
                  <w:sz w:val="20"/>
                  <w:szCs w:val="20"/>
                  <w:lang w:val="en-GB" w:eastAsia="en-GB"/>
                  <w:rPrChange w:id="480" w:author="Jack Watts [2]"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1"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5E119E" w:rsidRPr="005E119E" w:rsidRDefault="005E119E" w:rsidP="006B3567">
            <w:pPr>
              <w:widowControl/>
              <w:spacing w:before="0" w:line="240" w:lineRule="auto"/>
              <w:rPr>
                <w:ins w:id="482" w:author="Jack Watts" w:date="2021-04-09T21:00:00Z"/>
                <w:rFonts w:eastAsia="Times New Roman"/>
                <w:sz w:val="20"/>
                <w:szCs w:val="20"/>
                <w:lang w:val="en-GB" w:eastAsia="en-GB"/>
                <w:rPrChange w:id="483" w:author="Jack Watts [2]" w:date="2021-04-12T20:29:00Z">
                  <w:rPr>
                    <w:ins w:id="484" w:author="Jack Watts" w:date="2021-04-09T21:00:00Z"/>
                    <w:rFonts w:ascii="Times New Roman" w:eastAsia="Times New Roman" w:hAnsi="Times New Roman" w:cs="Times New Roman"/>
                    <w:sz w:val="24"/>
                    <w:szCs w:val="24"/>
                    <w:lang w:val="en-GB" w:eastAsia="en-GB"/>
                  </w:rPr>
                </w:rPrChange>
              </w:rPr>
            </w:pPr>
            <w:ins w:id="485" w:author="Jack Watts" w:date="2021-04-09T21:00:00Z">
              <w:r w:rsidRPr="005E119E">
                <w:rPr>
                  <w:rFonts w:eastAsia="Times New Roman"/>
                  <w:color w:val="000000"/>
                  <w:sz w:val="20"/>
                  <w:szCs w:val="20"/>
                  <w:lang w:val="en-GB" w:eastAsia="en-GB"/>
                  <w:rPrChange w:id="486" w:author="Jack Watts [2]"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7"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5E119E" w:rsidRPr="005E119E" w:rsidRDefault="005E119E" w:rsidP="006B3567">
            <w:pPr>
              <w:widowControl/>
              <w:spacing w:before="0" w:line="240" w:lineRule="auto"/>
              <w:rPr>
                <w:ins w:id="488" w:author="Jack Watts" w:date="2021-04-09T21:00:00Z"/>
                <w:rFonts w:eastAsia="Times New Roman"/>
                <w:sz w:val="20"/>
                <w:szCs w:val="20"/>
                <w:lang w:val="en-GB" w:eastAsia="en-GB"/>
                <w:rPrChange w:id="489" w:author="Jack Watts [2]" w:date="2021-04-12T20:29:00Z">
                  <w:rPr>
                    <w:ins w:id="490" w:author="Jack Watts" w:date="2021-04-09T21:00:00Z"/>
                    <w:rFonts w:ascii="Times New Roman" w:eastAsia="Times New Roman" w:hAnsi="Times New Roman" w:cs="Times New Roman"/>
                    <w:sz w:val="24"/>
                    <w:szCs w:val="24"/>
                    <w:lang w:val="en-GB" w:eastAsia="en-GB"/>
                  </w:rPr>
                </w:rPrChange>
              </w:rPr>
            </w:pPr>
            <w:ins w:id="491" w:author="Jack Watts" w:date="2021-04-09T21:00:00Z">
              <w:r w:rsidRPr="005E119E">
                <w:rPr>
                  <w:rFonts w:eastAsia="Times New Roman"/>
                  <w:color w:val="000000"/>
                  <w:sz w:val="20"/>
                  <w:szCs w:val="20"/>
                  <w:lang w:val="en-GB" w:eastAsia="en-GB"/>
                  <w:rPrChange w:id="492" w:author="Jack Watts [2]"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2E11B8E2" w14:textId="77777777" w:rsidTr="005E119E">
        <w:trPr>
          <w:ins w:id="49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4"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5E119E" w:rsidRPr="005E119E" w:rsidRDefault="005E119E" w:rsidP="006B3567">
            <w:pPr>
              <w:widowControl/>
              <w:spacing w:before="0" w:line="240" w:lineRule="auto"/>
              <w:rPr>
                <w:ins w:id="495" w:author="Jack Watts" w:date="2021-04-09T21:00:00Z"/>
                <w:rFonts w:eastAsia="Times New Roman"/>
                <w:sz w:val="20"/>
                <w:szCs w:val="20"/>
                <w:lang w:val="en-GB" w:eastAsia="en-GB"/>
                <w:rPrChange w:id="496" w:author="Jack Watts [2]" w:date="2021-04-12T20:29:00Z">
                  <w:rPr>
                    <w:ins w:id="497" w:author="Jack Watts" w:date="2021-04-09T21:00:00Z"/>
                    <w:rFonts w:ascii="Times New Roman" w:eastAsia="Times New Roman" w:hAnsi="Times New Roman" w:cs="Times New Roman"/>
                    <w:sz w:val="24"/>
                    <w:szCs w:val="24"/>
                    <w:lang w:val="en-GB" w:eastAsia="en-GB"/>
                  </w:rPr>
                </w:rPrChange>
              </w:rPr>
            </w:pPr>
            <w:ins w:id="498" w:author="Jack Watts" w:date="2021-04-09T21:00:00Z">
              <w:r w:rsidRPr="005E119E">
                <w:rPr>
                  <w:rFonts w:eastAsia="Times New Roman"/>
                  <w:color w:val="000000"/>
                  <w:sz w:val="20"/>
                  <w:szCs w:val="20"/>
                  <w:lang w:val="en-GB" w:eastAsia="en-GB"/>
                  <w:rPrChange w:id="499" w:author="Jack Watts [2]" w:date="2021-04-12T20:29:00Z">
                    <w:rPr>
                      <w:rFonts w:ascii="Arial" w:eastAsia="Times New Roman" w:hAnsi="Arial" w:cs="Arial"/>
                      <w:color w:val="000000"/>
                      <w:sz w:val="16"/>
                      <w:szCs w:val="16"/>
                      <w:lang w:val="en-GB" w:eastAsia="en-GB"/>
                    </w:rPr>
                  </w:rPrChange>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0"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5E119E" w:rsidRPr="005E119E" w:rsidRDefault="005E119E" w:rsidP="006B3567">
            <w:pPr>
              <w:widowControl/>
              <w:spacing w:before="0" w:line="240" w:lineRule="auto"/>
              <w:jc w:val="center"/>
              <w:rPr>
                <w:ins w:id="501" w:author="Jack Watts" w:date="2021-04-09T21:00:00Z"/>
                <w:rFonts w:eastAsia="Times New Roman"/>
                <w:sz w:val="20"/>
                <w:szCs w:val="20"/>
                <w:lang w:val="en-GB" w:eastAsia="en-GB"/>
                <w:rPrChange w:id="502" w:author="Jack Watts [2]" w:date="2021-04-12T20:29:00Z">
                  <w:rPr>
                    <w:ins w:id="503" w:author="Jack Watts" w:date="2021-04-09T21:00:00Z"/>
                    <w:rFonts w:ascii="Times New Roman" w:eastAsia="Times New Roman" w:hAnsi="Times New Roman" w:cs="Times New Roman"/>
                    <w:sz w:val="24"/>
                    <w:szCs w:val="24"/>
                    <w:lang w:val="en-GB" w:eastAsia="en-GB"/>
                  </w:rPr>
                </w:rPrChange>
              </w:rPr>
            </w:pPr>
            <w:ins w:id="504" w:author="Jack Watts" w:date="2021-04-09T21:00:00Z">
              <w:r w:rsidRPr="005E119E">
                <w:rPr>
                  <w:rFonts w:eastAsia="Times New Roman"/>
                  <w:color w:val="000000"/>
                  <w:sz w:val="20"/>
                  <w:szCs w:val="20"/>
                  <w:lang w:val="en-GB" w:eastAsia="en-GB"/>
                  <w:rPrChange w:id="505"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6"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5E119E" w:rsidRPr="005E119E" w:rsidRDefault="005E119E" w:rsidP="006B3567">
            <w:pPr>
              <w:widowControl/>
              <w:spacing w:before="0" w:line="240" w:lineRule="auto"/>
              <w:jc w:val="center"/>
              <w:rPr>
                <w:ins w:id="507" w:author="Jack Watts" w:date="2021-04-09T21:00:00Z"/>
                <w:rFonts w:eastAsia="Times New Roman"/>
                <w:sz w:val="20"/>
                <w:szCs w:val="20"/>
                <w:lang w:val="en-GB" w:eastAsia="en-GB"/>
                <w:rPrChange w:id="508" w:author="Jack Watts [2]" w:date="2021-04-12T20:29:00Z">
                  <w:rPr>
                    <w:ins w:id="509" w:author="Jack Watts" w:date="2021-04-09T21:00:00Z"/>
                    <w:rFonts w:ascii="Times New Roman" w:eastAsia="Times New Roman" w:hAnsi="Times New Roman" w:cs="Times New Roman"/>
                    <w:sz w:val="24"/>
                    <w:szCs w:val="24"/>
                    <w:lang w:val="en-GB" w:eastAsia="en-GB"/>
                  </w:rPr>
                </w:rPrChange>
              </w:rPr>
            </w:pPr>
            <w:ins w:id="510" w:author="Jack Watts" w:date="2021-04-09T21:00:00Z">
              <w:r w:rsidRPr="005E119E">
                <w:rPr>
                  <w:rFonts w:eastAsia="Times New Roman"/>
                  <w:color w:val="000000"/>
                  <w:sz w:val="20"/>
                  <w:szCs w:val="20"/>
                  <w:lang w:val="en-GB" w:eastAsia="en-GB"/>
                  <w:rPrChange w:id="511" w:author="Jack Watts [2]"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2"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5E119E" w:rsidRPr="005E119E" w:rsidRDefault="005E119E" w:rsidP="006B3567">
            <w:pPr>
              <w:widowControl/>
              <w:spacing w:before="0" w:line="240" w:lineRule="auto"/>
              <w:rPr>
                <w:ins w:id="513" w:author="Jack Watts" w:date="2021-04-09T21:00:00Z"/>
                <w:rFonts w:eastAsia="Times New Roman"/>
                <w:sz w:val="20"/>
                <w:szCs w:val="20"/>
                <w:lang w:val="en-GB" w:eastAsia="en-GB"/>
                <w:rPrChange w:id="514" w:author="Jack Watts [2]" w:date="2021-04-12T20:29:00Z">
                  <w:rPr>
                    <w:ins w:id="515" w:author="Jack Watts" w:date="2021-04-09T21:00:00Z"/>
                    <w:rFonts w:ascii="Times New Roman" w:eastAsia="Times New Roman" w:hAnsi="Times New Roman" w:cs="Times New Roman"/>
                    <w:sz w:val="24"/>
                    <w:szCs w:val="24"/>
                    <w:lang w:val="en-GB" w:eastAsia="en-GB"/>
                  </w:rPr>
                </w:rPrChange>
              </w:rPr>
            </w:pPr>
            <w:ins w:id="516" w:author="Jack Watts" w:date="2021-04-09T21:00:00Z">
              <w:r w:rsidRPr="005E119E">
                <w:rPr>
                  <w:rFonts w:eastAsia="Times New Roman"/>
                  <w:color w:val="000000"/>
                  <w:sz w:val="20"/>
                  <w:szCs w:val="20"/>
                  <w:lang w:val="en-GB" w:eastAsia="en-GB"/>
                  <w:rPrChange w:id="517" w:author="Jack Watts [2]"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8"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5E119E" w:rsidRPr="005E119E" w:rsidRDefault="005E119E" w:rsidP="006B3567">
            <w:pPr>
              <w:widowControl/>
              <w:spacing w:before="0" w:line="240" w:lineRule="auto"/>
              <w:rPr>
                <w:ins w:id="519" w:author="Jack Watts" w:date="2021-04-09T21:00:00Z"/>
                <w:rFonts w:eastAsia="Times New Roman"/>
                <w:sz w:val="20"/>
                <w:szCs w:val="20"/>
                <w:lang w:val="en-GB" w:eastAsia="en-GB"/>
                <w:rPrChange w:id="520" w:author="Jack Watts [2]" w:date="2021-04-12T20:29:00Z">
                  <w:rPr>
                    <w:ins w:id="521" w:author="Jack Watts" w:date="2021-04-09T21:00:00Z"/>
                    <w:rFonts w:ascii="Times New Roman" w:eastAsia="Times New Roman" w:hAnsi="Times New Roman" w:cs="Times New Roman"/>
                    <w:sz w:val="24"/>
                    <w:szCs w:val="24"/>
                    <w:lang w:val="en-GB" w:eastAsia="en-GB"/>
                  </w:rPr>
                </w:rPrChange>
              </w:rPr>
            </w:pPr>
            <w:ins w:id="522" w:author="Jack Watts" w:date="2021-04-09T21:00:00Z">
              <w:r w:rsidRPr="005E119E">
                <w:rPr>
                  <w:rFonts w:eastAsia="Times New Roman"/>
                  <w:color w:val="000000"/>
                  <w:sz w:val="20"/>
                  <w:szCs w:val="20"/>
                  <w:lang w:val="en-GB" w:eastAsia="en-GB"/>
                  <w:rPrChange w:id="523" w:author="Jack Watts [2]"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0CD6CEF1" w14:textId="77777777" w:rsidTr="005E119E">
        <w:trPr>
          <w:ins w:id="52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5"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5E119E" w:rsidRPr="005E119E" w:rsidRDefault="005E119E" w:rsidP="006B3567">
            <w:pPr>
              <w:widowControl/>
              <w:spacing w:before="0" w:line="240" w:lineRule="auto"/>
              <w:rPr>
                <w:ins w:id="526" w:author="Jack Watts" w:date="2021-04-09T21:00:00Z"/>
                <w:rFonts w:eastAsia="Times New Roman"/>
                <w:sz w:val="20"/>
                <w:szCs w:val="20"/>
                <w:lang w:val="en-GB" w:eastAsia="en-GB"/>
                <w:rPrChange w:id="527" w:author="Jack Watts [2]" w:date="2021-04-12T20:29:00Z">
                  <w:rPr>
                    <w:ins w:id="528" w:author="Jack Watts" w:date="2021-04-09T21:00:00Z"/>
                    <w:rFonts w:ascii="Times New Roman" w:eastAsia="Times New Roman" w:hAnsi="Times New Roman" w:cs="Times New Roman"/>
                    <w:sz w:val="24"/>
                    <w:szCs w:val="24"/>
                    <w:lang w:val="en-GB" w:eastAsia="en-GB"/>
                  </w:rPr>
                </w:rPrChange>
              </w:rPr>
            </w:pPr>
            <w:ins w:id="529" w:author="Jack Watts" w:date="2021-04-09T21:00:00Z">
              <w:r w:rsidRPr="005E119E">
                <w:rPr>
                  <w:rFonts w:eastAsia="Times New Roman"/>
                  <w:color w:val="000000"/>
                  <w:sz w:val="20"/>
                  <w:szCs w:val="20"/>
                  <w:lang w:val="en-GB" w:eastAsia="en-GB"/>
                  <w:rPrChange w:id="530" w:author="Jack Watts [2]" w:date="2021-04-12T20:29:00Z">
                    <w:rPr>
                      <w:rFonts w:ascii="Arial" w:eastAsia="Times New Roman" w:hAnsi="Arial" w:cs="Arial"/>
                      <w:color w:val="000000"/>
                      <w:sz w:val="16"/>
                      <w:szCs w:val="16"/>
                      <w:lang w:val="en-GB" w:eastAsia="en-GB"/>
                    </w:rPr>
                  </w:rPrChange>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1"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5E119E" w:rsidRPr="005E119E" w:rsidRDefault="005E119E" w:rsidP="006B3567">
            <w:pPr>
              <w:widowControl/>
              <w:spacing w:before="0" w:line="240" w:lineRule="auto"/>
              <w:jc w:val="center"/>
              <w:rPr>
                <w:ins w:id="532" w:author="Jack Watts" w:date="2021-04-09T21:00:00Z"/>
                <w:rFonts w:eastAsia="Times New Roman"/>
                <w:sz w:val="20"/>
                <w:szCs w:val="20"/>
                <w:lang w:val="en-GB" w:eastAsia="en-GB"/>
                <w:rPrChange w:id="533" w:author="Jack Watts [2]" w:date="2021-04-12T20:29:00Z">
                  <w:rPr>
                    <w:ins w:id="534" w:author="Jack Watts" w:date="2021-04-09T21:00:00Z"/>
                    <w:rFonts w:ascii="Times New Roman" w:eastAsia="Times New Roman" w:hAnsi="Times New Roman" w:cs="Times New Roman"/>
                    <w:sz w:val="24"/>
                    <w:szCs w:val="24"/>
                    <w:lang w:val="en-GB" w:eastAsia="en-GB"/>
                  </w:rPr>
                </w:rPrChange>
              </w:rPr>
            </w:pPr>
            <w:ins w:id="535" w:author="Jack Watts" w:date="2021-04-09T21:00:00Z">
              <w:r w:rsidRPr="005E119E">
                <w:rPr>
                  <w:rFonts w:eastAsia="Times New Roman"/>
                  <w:color w:val="000000"/>
                  <w:sz w:val="20"/>
                  <w:szCs w:val="20"/>
                  <w:lang w:val="en-GB" w:eastAsia="en-GB"/>
                  <w:rPrChange w:id="536" w:author="Jack Watts [2]" w:date="2021-04-12T20:29:00Z">
                    <w:rPr>
                      <w:rFonts w:ascii="Arial" w:eastAsia="Times New Roman" w:hAnsi="Arial" w:cs="Arial"/>
                      <w:color w:val="000000"/>
                      <w:sz w:val="16"/>
                      <w:szCs w:val="16"/>
                      <w:lang w:val="en-GB" w:eastAsia="en-GB"/>
                    </w:rPr>
                  </w:rPrChange>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7"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5E119E" w:rsidRPr="005E119E" w:rsidRDefault="005E119E" w:rsidP="006B3567">
            <w:pPr>
              <w:widowControl/>
              <w:spacing w:before="0" w:line="240" w:lineRule="auto"/>
              <w:jc w:val="center"/>
              <w:rPr>
                <w:ins w:id="538" w:author="Jack Watts" w:date="2021-04-09T21:00:00Z"/>
                <w:rFonts w:eastAsia="Times New Roman"/>
                <w:sz w:val="20"/>
                <w:szCs w:val="20"/>
                <w:lang w:val="en-GB" w:eastAsia="en-GB"/>
                <w:rPrChange w:id="539" w:author="Jack Watts [2]" w:date="2021-04-12T20:29:00Z">
                  <w:rPr>
                    <w:ins w:id="540" w:author="Jack Watts" w:date="2021-04-09T21:00:00Z"/>
                    <w:rFonts w:ascii="Times New Roman" w:eastAsia="Times New Roman" w:hAnsi="Times New Roman" w:cs="Times New Roman"/>
                    <w:sz w:val="24"/>
                    <w:szCs w:val="24"/>
                    <w:lang w:val="en-GB" w:eastAsia="en-GB"/>
                  </w:rPr>
                </w:rPrChange>
              </w:rPr>
            </w:pPr>
            <w:ins w:id="541" w:author="Jack Watts" w:date="2021-04-09T21:00:00Z">
              <w:r w:rsidRPr="005E119E">
                <w:rPr>
                  <w:rFonts w:eastAsia="Times New Roman"/>
                  <w:color w:val="000000"/>
                  <w:sz w:val="20"/>
                  <w:szCs w:val="20"/>
                  <w:lang w:val="en-GB" w:eastAsia="en-GB"/>
                  <w:rPrChange w:id="542" w:author="Jack Watts [2]"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3"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5E119E" w:rsidRPr="005E119E" w:rsidRDefault="005E119E" w:rsidP="006B3567">
            <w:pPr>
              <w:widowControl/>
              <w:spacing w:before="0" w:line="240" w:lineRule="auto"/>
              <w:rPr>
                <w:ins w:id="544" w:author="Jack Watts" w:date="2021-04-09T21:00:00Z"/>
                <w:rFonts w:eastAsia="Times New Roman"/>
                <w:sz w:val="20"/>
                <w:szCs w:val="20"/>
                <w:lang w:val="en-GB" w:eastAsia="en-GB"/>
                <w:rPrChange w:id="545" w:author="Jack Watts [2]" w:date="2021-04-12T20:29:00Z">
                  <w:rPr>
                    <w:ins w:id="546" w:author="Jack Watts" w:date="2021-04-09T21:00:00Z"/>
                    <w:rFonts w:ascii="Times New Roman" w:eastAsia="Times New Roman" w:hAnsi="Times New Roman" w:cs="Times New Roman"/>
                    <w:sz w:val="24"/>
                    <w:szCs w:val="24"/>
                    <w:lang w:val="en-GB" w:eastAsia="en-GB"/>
                  </w:rPr>
                </w:rPrChange>
              </w:rPr>
            </w:pPr>
            <w:ins w:id="547" w:author="Jack Watts" w:date="2021-04-09T21:00:00Z">
              <w:r w:rsidRPr="005E119E">
                <w:rPr>
                  <w:rFonts w:eastAsia="Times New Roman"/>
                  <w:color w:val="000000"/>
                  <w:sz w:val="20"/>
                  <w:szCs w:val="20"/>
                  <w:lang w:val="en-GB" w:eastAsia="en-GB"/>
                  <w:rPrChange w:id="548" w:author="Jack Watts [2]" w:date="2021-04-12T20:29:00Z">
                    <w:rPr>
                      <w:rFonts w:ascii="Arial" w:eastAsia="Times New Roman" w:hAnsi="Arial" w:cs="Arial"/>
                      <w:color w:val="000000"/>
                      <w:sz w:val="16"/>
                      <w:szCs w:val="16"/>
                      <w:lang w:val="en-GB" w:eastAsia="en-GB"/>
                    </w:rPr>
                  </w:rPrChange>
                </w:rPr>
                <w:t>Audien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9"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5E119E" w:rsidRPr="005E119E" w:rsidRDefault="005E119E" w:rsidP="006B3567">
            <w:pPr>
              <w:widowControl/>
              <w:spacing w:before="0" w:line="240" w:lineRule="auto"/>
              <w:rPr>
                <w:ins w:id="550" w:author="Jack Watts" w:date="2021-04-09T21:00:00Z"/>
                <w:rFonts w:eastAsia="Times New Roman"/>
                <w:sz w:val="20"/>
                <w:szCs w:val="20"/>
                <w:lang w:val="en-GB" w:eastAsia="en-GB"/>
                <w:rPrChange w:id="551" w:author="Jack Watts [2]" w:date="2021-04-12T20:29:00Z">
                  <w:rPr>
                    <w:ins w:id="552" w:author="Jack Watts" w:date="2021-04-09T21:00:00Z"/>
                    <w:rFonts w:ascii="Times New Roman" w:eastAsia="Times New Roman" w:hAnsi="Times New Roman" w:cs="Times New Roman"/>
                    <w:sz w:val="24"/>
                    <w:szCs w:val="24"/>
                    <w:lang w:val="en-GB" w:eastAsia="en-GB"/>
                  </w:rPr>
                </w:rPrChange>
              </w:rPr>
            </w:pPr>
            <w:ins w:id="553" w:author="Jack Watts" w:date="2021-04-09T21:00:00Z">
              <w:r w:rsidRPr="005E119E">
                <w:rPr>
                  <w:rFonts w:eastAsia="Times New Roman"/>
                  <w:color w:val="000000"/>
                  <w:sz w:val="20"/>
                  <w:szCs w:val="20"/>
                  <w:lang w:val="en-GB" w:eastAsia="en-GB"/>
                  <w:rPrChange w:id="554" w:author="Jack Watts [2]"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683AB8A3" w14:textId="77777777" w:rsidTr="005E119E">
        <w:trPr>
          <w:ins w:id="55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6"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5E119E" w:rsidRPr="005E119E" w:rsidRDefault="005E119E" w:rsidP="006B3567">
            <w:pPr>
              <w:widowControl/>
              <w:spacing w:before="0" w:line="240" w:lineRule="auto"/>
              <w:rPr>
                <w:ins w:id="557" w:author="Jack Watts" w:date="2021-04-09T21:00:00Z"/>
                <w:rFonts w:eastAsia="Times New Roman"/>
                <w:sz w:val="20"/>
                <w:szCs w:val="20"/>
                <w:lang w:val="en-GB" w:eastAsia="en-GB"/>
                <w:rPrChange w:id="558" w:author="Jack Watts [2]" w:date="2021-04-12T20:29:00Z">
                  <w:rPr>
                    <w:ins w:id="559" w:author="Jack Watts" w:date="2021-04-09T21:00:00Z"/>
                    <w:rFonts w:ascii="Times New Roman" w:eastAsia="Times New Roman" w:hAnsi="Times New Roman" w:cs="Times New Roman"/>
                    <w:sz w:val="24"/>
                    <w:szCs w:val="24"/>
                    <w:lang w:val="en-GB" w:eastAsia="en-GB"/>
                  </w:rPr>
                </w:rPrChange>
              </w:rPr>
            </w:pPr>
            <w:ins w:id="560" w:author="Jack Watts" w:date="2021-04-09T21:00:00Z">
              <w:r w:rsidRPr="005E119E">
                <w:rPr>
                  <w:rFonts w:eastAsia="Times New Roman"/>
                  <w:color w:val="000000"/>
                  <w:sz w:val="20"/>
                  <w:szCs w:val="20"/>
                  <w:lang w:val="en-GB" w:eastAsia="en-GB"/>
                  <w:rPrChange w:id="561" w:author="Jack Watts [2]"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2"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5E119E" w:rsidRPr="005E119E" w:rsidRDefault="005E119E" w:rsidP="006B3567">
            <w:pPr>
              <w:widowControl/>
              <w:spacing w:before="0" w:line="240" w:lineRule="auto"/>
              <w:jc w:val="center"/>
              <w:rPr>
                <w:ins w:id="563" w:author="Jack Watts" w:date="2021-04-09T21:00:00Z"/>
                <w:rFonts w:eastAsia="Times New Roman"/>
                <w:sz w:val="20"/>
                <w:szCs w:val="20"/>
                <w:lang w:val="en-GB" w:eastAsia="en-GB"/>
                <w:rPrChange w:id="564" w:author="Jack Watts [2]" w:date="2021-04-12T20:29:00Z">
                  <w:rPr>
                    <w:ins w:id="565" w:author="Jack Watts" w:date="2021-04-09T21:00:00Z"/>
                    <w:rFonts w:ascii="Times New Roman" w:eastAsia="Times New Roman" w:hAnsi="Times New Roman" w:cs="Times New Roman"/>
                    <w:sz w:val="24"/>
                    <w:szCs w:val="24"/>
                    <w:lang w:val="en-GB" w:eastAsia="en-GB"/>
                  </w:rPr>
                </w:rPrChange>
              </w:rPr>
            </w:pPr>
            <w:ins w:id="566" w:author="Jack Watts" w:date="2021-04-09T21:00:00Z">
              <w:r w:rsidRPr="005E119E">
                <w:rPr>
                  <w:rFonts w:eastAsia="Times New Roman"/>
                  <w:color w:val="000000"/>
                  <w:sz w:val="20"/>
                  <w:szCs w:val="20"/>
                  <w:lang w:val="en-GB" w:eastAsia="en-GB"/>
                  <w:rPrChange w:id="567"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8"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5E119E" w:rsidRPr="005E119E" w:rsidRDefault="005E119E" w:rsidP="006B3567">
            <w:pPr>
              <w:widowControl/>
              <w:spacing w:before="0" w:line="240" w:lineRule="auto"/>
              <w:jc w:val="center"/>
              <w:rPr>
                <w:ins w:id="569" w:author="Jack Watts" w:date="2021-04-09T21:00:00Z"/>
                <w:rFonts w:eastAsia="Times New Roman"/>
                <w:sz w:val="20"/>
                <w:szCs w:val="20"/>
                <w:lang w:val="en-GB" w:eastAsia="en-GB"/>
                <w:rPrChange w:id="570" w:author="Jack Watts [2]" w:date="2021-04-12T20:29:00Z">
                  <w:rPr>
                    <w:ins w:id="571" w:author="Jack Watts" w:date="2021-04-09T21:00:00Z"/>
                    <w:rFonts w:ascii="Times New Roman" w:eastAsia="Times New Roman" w:hAnsi="Times New Roman" w:cs="Times New Roman"/>
                    <w:sz w:val="24"/>
                    <w:szCs w:val="24"/>
                    <w:lang w:val="en-GB" w:eastAsia="en-GB"/>
                  </w:rPr>
                </w:rPrChange>
              </w:rPr>
            </w:pPr>
            <w:ins w:id="572" w:author="Jack Watts" w:date="2021-04-09T21:00:00Z">
              <w:r w:rsidRPr="005E119E">
                <w:rPr>
                  <w:rFonts w:eastAsia="Times New Roman"/>
                  <w:color w:val="000000"/>
                  <w:sz w:val="20"/>
                  <w:szCs w:val="20"/>
                  <w:lang w:val="en-GB" w:eastAsia="en-GB"/>
                  <w:rPrChange w:id="573" w:author="Jack Watts [2]"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4"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5E119E" w:rsidRPr="005E119E" w:rsidRDefault="005E119E" w:rsidP="006B3567">
            <w:pPr>
              <w:widowControl/>
              <w:spacing w:before="0" w:line="240" w:lineRule="auto"/>
              <w:rPr>
                <w:ins w:id="575" w:author="Jack Watts" w:date="2021-04-09T21:00:00Z"/>
                <w:rFonts w:eastAsia="Times New Roman"/>
                <w:sz w:val="20"/>
                <w:szCs w:val="20"/>
                <w:lang w:val="en-GB" w:eastAsia="en-GB"/>
                <w:rPrChange w:id="576" w:author="Jack Watts [2]" w:date="2021-04-12T20:29:00Z">
                  <w:rPr>
                    <w:ins w:id="577" w:author="Jack Watts" w:date="2021-04-09T21:00:00Z"/>
                    <w:rFonts w:ascii="Times New Roman" w:eastAsia="Times New Roman" w:hAnsi="Times New Roman" w:cs="Times New Roman"/>
                    <w:sz w:val="24"/>
                    <w:szCs w:val="24"/>
                    <w:lang w:val="en-GB" w:eastAsia="en-GB"/>
                  </w:rPr>
                </w:rPrChange>
              </w:rPr>
            </w:pPr>
            <w:ins w:id="578" w:author="Jack Watts" w:date="2021-04-09T21:00:00Z">
              <w:r w:rsidRPr="005E119E">
                <w:rPr>
                  <w:rFonts w:eastAsia="Times New Roman"/>
                  <w:color w:val="000000"/>
                  <w:sz w:val="20"/>
                  <w:szCs w:val="20"/>
                  <w:lang w:val="en-GB" w:eastAsia="en-GB"/>
                  <w:rPrChange w:id="579" w:author="Jack Watts [2]"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0"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4E61D3CE" w:rsidR="005E119E" w:rsidRPr="005E119E" w:rsidRDefault="005E119E" w:rsidP="006B3567">
            <w:pPr>
              <w:widowControl/>
              <w:spacing w:before="0" w:line="240" w:lineRule="auto"/>
              <w:rPr>
                <w:ins w:id="581" w:author="Jack Watts" w:date="2021-04-09T21:00:00Z"/>
                <w:rFonts w:eastAsia="Times New Roman"/>
                <w:sz w:val="20"/>
                <w:szCs w:val="20"/>
                <w:lang w:val="en-GB" w:eastAsia="en-GB"/>
                <w:rPrChange w:id="582" w:author="Jack Watts [2]" w:date="2021-04-12T20:29:00Z">
                  <w:rPr>
                    <w:ins w:id="583" w:author="Jack Watts" w:date="2021-04-09T21:00:00Z"/>
                    <w:rFonts w:ascii="Times New Roman" w:eastAsia="Times New Roman" w:hAnsi="Times New Roman" w:cs="Times New Roman"/>
                    <w:sz w:val="24"/>
                    <w:szCs w:val="24"/>
                    <w:lang w:val="en-GB" w:eastAsia="en-GB"/>
                  </w:rPr>
                </w:rPrChange>
              </w:rPr>
            </w:pPr>
            <w:ins w:id="584" w:author="Jack Watts [2]" w:date="2021-04-12T20:26:00Z">
              <w:r w:rsidRPr="005E119E">
                <w:rPr>
                  <w:rFonts w:eastAsia="Times New Roman"/>
                  <w:color w:val="000000"/>
                  <w:sz w:val="20"/>
                  <w:szCs w:val="20"/>
                  <w:lang w:val="en-GB" w:eastAsia="en-GB"/>
                  <w:rPrChange w:id="585" w:author="Jack Watts [2]" w:date="2021-04-12T20:29:00Z">
                    <w:rPr>
                      <w:rFonts w:ascii="Arial" w:eastAsia="Times New Roman" w:hAnsi="Arial" w:cs="Arial"/>
                      <w:color w:val="000000"/>
                      <w:sz w:val="16"/>
                      <w:szCs w:val="16"/>
                      <w:lang w:val="en-GB" w:eastAsia="en-GB"/>
                    </w:rPr>
                  </w:rPrChange>
                </w:rPr>
                <w:t xml:space="preserve">Incorrect description of the </w:t>
              </w:r>
              <w:r w:rsidRPr="005E119E">
                <w:rPr>
                  <w:rFonts w:eastAsia="Times New Roman"/>
                  <w:color w:val="000000"/>
                  <w:sz w:val="20"/>
                  <w:szCs w:val="20"/>
                  <w:lang w:val="en-GB" w:eastAsia="en-GB"/>
                  <w:rPrChange w:id="586" w:author="Jack Watts [2]" w:date="2021-04-12T20:29:00Z">
                    <w:rPr>
                      <w:rFonts w:ascii="Arial" w:eastAsia="Times New Roman" w:hAnsi="Arial" w:cs="Arial"/>
                      <w:color w:val="000000"/>
                      <w:sz w:val="16"/>
                      <w:szCs w:val="16"/>
                      <w:lang w:val="en-GB" w:eastAsia="en-GB"/>
                    </w:rPr>
                  </w:rPrChange>
                </w:rPr>
                <w:t>resource</w:t>
              </w:r>
              <w:r w:rsidRPr="005E119E">
                <w:rPr>
                  <w:rFonts w:eastAsia="Times New Roman"/>
                  <w:color w:val="000000"/>
                  <w:sz w:val="20"/>
                  <w:szCs w:val="20"/>
                  <w:lang w:val="en-GB" w:eastAsia="en-GB"/>
                  <w:rPrChange w:id="587" w:author="Jack Watts [2]" w:date="2021-04-12T20:29:00Z">
                    <w:rPr>
                      <w:rFonts w:ascii="Arial" w:eastAsia="Times New Roman" w:hAnsi="Arial" w:cs="Arial"/>
                      <w:color w:val="000000"/>
                      <w:sz w:val="16"/>
                      <w:szCs w:val="16"/>
                      <w:lang w:val="en-GB" w:eastAsia="en-GB"/>
                    </w:rPr>
                  </w:rPrChange>
                </w:rPr>
                <w:t>.</w:t>
              </w:r>
            </w:ins>
          </w:p>
        </w:tc>
      </w:tr>
      <w:tr w:rsidR="005E119E" w:rsidRPr="006B3567" w14:paraId="67D9589A" w14:textId="77777777" w:rsidTr="005E119E">
        <w:trPr>
          <w:ins w:id="58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9"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5E119E" w:rsidRPr="005E119E" w:rsidRDefault="005E119E" w:rsidP="006B3567">
            <w:pPr>
              <w:widowControl/>
              <w:spacing w:before="0" w:line="240" w:lineRule="auto"/>
              <w:rPr>
                <w:ins w:id="590" w:author="Jack Watts" w:date="2021-04-09T21:00:00Z"/>
                <w:rFonts w:eastAsia="Times New Roman"/>
                <w:sz w:val="20"/>
                <w:szCs w:val="20"/>
                <w:lang w:val="en-GB" w:eastAsia="en-GB"/>
                <w:rPrChange w:id="591" w:author="Jack Watts [2]" w:date="2021-04-12T20:29:00Z">
                  <w:rPr>
                    <w:ins w:id="592" w:author="Jack Watts" w:date="2021-04-09T21:00:00Z"/>
                    <w:rFonts w:ascii="Times New Roman" w:eastAsia="Times New Roman" w:hAnsi="Times New Roman" w:cs="Times New Roman"/>
                    <w:sz w:val="24"/>
                    <w:szCs w:val="24"/>
                    <w:lang w:val="en-GB" w:eastAsia="en-GB"/>
                  </w:rPr>
                </w:rPrChange>
              </w:rPr>
            </w:pPr>
            <w:ins w:id="593" w:author="Jack Watts" w:date="2021-04-09T21:00:00Z">
              <w:r w:rsidRPr="005E119E">
                <w:rPr>
                  <w:rFonts w:eastAsia="Times New Roman"/>
                  <w:color w:val="000000"/>
                  <w:sz w:val="20"/>
                  <w:szCs w:val="20"/>
                  <w:lang w:val="en-GB" w:eastAsia="en-GB"/>
                  <w:rPrChange w:id="594" w:author="Jack Watts [2]" w:date="2021-04-12T20:29:00Z">
                    <w:rPr>
                      <w:rFonts w:ascii="Arial" w:eastAsia="Times New Roman" w:hAnsi="Arial" w:cs="Arial"/>
                      <w:color w:val="000000"/>
                      <w:sz w:val="16"/>
                      <w:szCs w:val="16"/>
                      <w:lang w:val="en-GB" w:eastAsia="en-GB"/>
                    </w:rPr>
                  </w:rPrChange>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5"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5E119E" w:rsidRPr="005E119E" w:rsidRDefault="005E119E" w:rsidP="006B3567">
            <w:pPr>
              <w:widowControl/>
              <w:spacing w:before="0" w:line="240" w:lineRule="auto"/>
              <w:jc w:val="center"/>
              <w:rPr>
                <w:ins w:id="596" w:author="Jack Watts" w:date="2021-04-09T21:00:00Z"/>
                <w:rFonts w:eastAsia="Times New Roman"/>
                <w:sz w:val="20"/>
                <w:szCs w:val="20"/>
                <w:lang w:val="en-GB" w:eastAsia="en-GB"/>
                <w:rPrChange w:id="597" w:author="Jack Watts [2]" w:date="2021-04-12T20:29:00Z">
                  <w:rPr>
                    <w:ins w:id="598" w:author="Jack Watts" w:date="2021-04-09T21:00:00Z"/>
                    <w:rFonts w:ascii="Times New Roman" w:eastAsia="Times New Roman" w:hAnsi="Times New Roman" w:cs="Times New Roman"/>
                    <w:sz w:val="24"/>
                    <w:szCs w:val="24"/>
                    <w:lang w:val="en-GB" w:eastAsia="en-GB"/>
                  </w:rPr>
                </w:rPrChange>
              </w:rPr>
            </w:pPr>
            <w:ins w:id="599" w:author="Jack Watts" w:date="2021-04-09T21:00:00Z">
              <w:r w:rsidRPr="005E119E">
                <w:rPr>
                  <w:rFonts w:eastAsia="Times New Roman"/>
                  <w:color w:val="000000"/>
                  <w:sz w:val="20"/>
                  <w:szCs w:val="20"/>
                  <w:lang w:val="en-GB" w:eastAsia="en-GB"/>
                  <w:rPrChange w:id="600"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1"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5E119E" w:rsidRPr="005E119E" w:rsidRDefault="005E119E" w:rsidP="006B3567">
            <w:pPr>
              <w:widowControl/>
              <w:spacing w:before="0" w:line="240" w:lineRule="auto"/>
              <w:jc w:val="center"/>
              <w:rPr>
                <w:ins w:id="602" w:author="Jack Watts" w:date="2021-04-09T21:00:00Z"/>
                <w:rFonts w:eastAsia="Times New Roman"/>
                <w:sz w:val="20"/>
                <w:szCs w:val="20"/>
                <w:lang w:val="en-GB" w:eastAsia="en-GB"/>
                <w:rPrChange w:id="603" w:author="Jack Watts [2]" w:date="2021-04-12T20:29:00Z">
                  <w:rPr>
                    <w:ins w:id="604" w:author="Jack Watts" w:date="2021-04-09T21:00:00Z"/>
                    <w:rFonts w:ascii="Times New Roman" w:eastAsia="Times New Roman" w:hAnsi="Times New Roman" w:cs="Times New Roman"/>
                    <w:sz w:val="24"/>
                    <w:szCs w:val="24"/>
                    <w:lang w:val="en-GB" w:eastAsia="en-GB"/>
                  </w:rPr>
                </w:rPrChange>
              </w:rPr>
            </w:pPr>
            <w:ins w:id="605" w:author="Jack Watts" w:date="2021-04-09T21:00:00Z">
              <w:r w:rsidRPr="005E119E">
                <w:rPr>
                  <w:rFonts w:eastAsia="Times New Roman"/>
                  <w:color w:val="000000"/>
                  <w:sz w:val="20"/>
                  <w:szCs w:val="20"/>
                  <w:lang w:val="en-GB" w:eastAsia="en-GB"/>
                  <w:rPrChange w:id="606" w:author="Jack Watts [2]"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7"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5E119E" w:rsidRPr="005E119E" w:rsidRDefault="005E119E" w:rsidP="006B3567">
            <w:pPr>
              <w:widowControl/>
              <w:spacing w:before="0" w:line="240" w:lineRule="auto"/>
              <w:rPr>
                <w:ins w:id="608" w:author="Jack Watts" w:date="2021-04-09T21:00:00Z"/>
                <w:rFonts w:eastAsia="Times New Roman"/>
                <w:sz w:val="20"/>
                <w:szCs w:val="20"/>
                <w:lang w:val="en-GB" w:eastAsia="en-GB"/>
                <w:rPrChange w:id="609" w:author="Jack Watts [2]" w:date="2021-04-12T20:29:00Z">
                  <w:rPr>
                    <w:ins w:id="610" w:author="Jack Watts" w:date="2021-04-09T21:00:00Z"/>
                    <w:rFonts w:ascii="Times New Roman" w:eastAsia="Times New Roman" w:hAnsi="Times New Roman" w:cs="Times New Roman"/>
                    <w:sz w:val="24"/>
                    <w:szCs w:val="24"/>
                    <w:lang w:val="en-GB" w:eastAsia="en-GB"/>
                  </w:rPr>
                </w:rPrChange>
              </w:rPr>
            </w:pPr>
            <w:ins w:id="611" w:author="Jack Watts" w:date="2021-04-09T21:00:00Z">
              <w:r w:rsidRPr="005E119E">
                <w:rPr>
                  <w:rFonts w:eastAsia="Times New Roman"/>
                  <w:color w:val="000000"/>
                  <w:sz w:val="20"/>
                  <w:szCs w:val="20"/>
                  <w:lang w:val="en-GB" w:eastAsia="en-GB"/>
                  <w:rPrChange w:id="612" w:author="Jack Watts [2]"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3"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5E119E" w:rsidRPr="005E119E" w:rsidRDefault="005E119E" w:rsidP="006B3567">
            <w:pPr>
              <w:widowControl/>
              <w:spacing w:before="0" w:line="240" w:lineRule="auto"/>
              <w:rPr>
                <w:ins w:id="614" w:author="Jack Watts" w:date="2021-04-09T21:00:00Z"/>
                <w:rFonts w:eastAsia="Times New Roman"/>
                <w:sz w:val="20"/>
                <w:szCs w:val="20"/>
                <w:lang w:val="en-GB" w:eastAsia="en-GB"/>
                <w:rPrChange w:id="615" w:author="Jack Watts [2]" w:date="2021-04-12T20:29:00Z">
                  <w:rPr>
                    <w:ins w:id="616" w:author="Jack Watts" w:date="2021-04-09T21:00:00Z"/>
                    <w:rFonts w:ascii="Times New Roman" w:eastAsia="Times New Roman" w:hAnsi="Times New Roman" w:cs="Times New Roman"/>
                    <w:sz w:val="24"/>
                    <w:szCs w:val="24"/>
                    <w:lang w:val="en-GB" w:eastAsia="en-GB"/>
                  </w:rPr>
                </w:rPrChange>
              </w:rPr>
            </w:pPr>
            <w:ins w:id="617" w:author="Jack Watts" w:date="2021-04-09T21:00:00Z">
              <w:r w:rsidRPr="005E119E">
                <w:rPr>
                  <w:rFonts w:eastAsia="Times New Roman"/>
                  <w:color w:val="000000"/>
                  <w:sz w:val="20"/>
                  <w:szCs w:val="20"/>
                  <w:lang w:val="en-GB" w:eastAsia="en-GB"/>
                  <w:rPrChange w:id="618" w:author="Jack Watts [2]"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7ACF1FDF" w14:textId="77777777" w:rsidTr="005E119E">
        <w:trPr>
          <w:ins w:id="61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0"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5E119E" w:rsidRPr="005E119E" w:rsidRDefault="005E119E" w:rsidP="006B3567">
            <w:pPr>
              <w:widowControl/>
              <w:spacing w:before="0" w:line="240" w:lineRule="auto"/>
              <w:rPr>
                <w:ins w:id="621" w:author="Jack Watts" w:date="2021-04-09T21:00:00Z"/>
                <w:rFonts w:eastAsia="Times New Roman"/>
                <w:sz w:val="20"/>
                <w:szCs w:val="20"/>
                <w:lang w:val="en-GB" w:eastAsia="en-GB"/>
                <w:rPrChange w:id="622" w:author="Jack Watts [2]" w:date="2021-04-12T20:29:00Z">
                  <w:rPr>
                    <w:ins w:id="623" w:author="Jack Watts" w:date="2021-04-09T21:00:00Z"/>
                    <w:rFonts w:ascii="Times New Roman" w:eastAsia="Times New Roman" w:hAnsi="Times New Roman" w:cs="Times New Roman"/>
                    <w:sz w:val="24"/>
                    <w:szCs w:val="24"/>
                    <w:lang w:val="en-GB" w:eastAsia="en-GB"/>
                  </w:rPr>
                </w:rPrChange>
              </w:rPr>
            </w:pPr>
            <w:ins w:id="624" w:author="Jack Watts" w:date="2021-04-09T21:00:00Z">
              <w:r w:rsidRPr="005E119E">
                <w:rPr>
                  <w:rFonts w:eastAsia="Times New Roman"/>
                  <w:color w:val="000000"/>
                  <w:sz w:val="20"/>
                  <w:szCs w:val="20"/>
                  <w:lang w:val="en-GB" w:eastAsia="en-GB"/>
                  <w:rPrChange w:id="625" w:author="Jack Watts [2]" w:date="2021-04-12T20:29:00Z">
                    <w:rPr>
                      <w:rFonts w:ascii="Arial" w:eastAsia="Times New Roman" w:hAnsi="Arial" w:cs="Arial"/>
                      <w:color w:val="000000"/>
                      <w:sz w:val="16"/>
                      <w:szCs w:val="16"/>
                      <w:lang w:val="en-GB" w:eastAsia="en-GB"/>
                    </w:rPr>
                  </w:rPrChange>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6"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5E119E" w:rsidRPr="005E119E" w:rsidRDefault="005E119E" w:rsidP="006B3567">
            <w:pPr>
              <w:widowControl/>
              <w:spacing w:before="0" w:line="240" w:lineRule="auto"/>
              <w:jc w:val="center"/>
              <w:rPr>
                <w:ins w:id="627" w:author="Jack Watts" w:date="2021-04-09T21:00:00Z"/>
                <w:rFonts w:eastAsia="Times New Roman"/>
                <w:sz w:val="20"/>
                <w:szCs w:val="20"/>
                <w:lang w:val="en-GB" w:eastAsia="en-GB"/>
                <w:rPrChange w:id="628" w:author="Jack Watts [2]" w:date="2021-04-12T20:29:00Z">
                  <w:rPr>
                    <w:ins w:id="629" w:author="Jack Watts" w:date="2021-04-09T21:00:00Z"/>
                    <w:rFonts w:ascii="Times New Roman" w:eastAsia="Times New Roman" w:hAnsi="Times New Roman" w:cs="Times New Roman"/>
                    <w:sz w:val="24"/>
                    <w:szCs w:val="24"/>
                    <w:lang w:val="en-GB" w:eastAsia="en-GB"/>
                  </w:rPr>
                </w:rPrChange>
              </w:rPr>
            </w:pPr>
            <w:ins w:id="630" w:author="Jack Watts" w:date="2021-04-09T21:00:00Z">
              <w:r w:rsidRPr="005E119E">
                <w:rPr>
                  <w:rFonts w:eastAsia="Times New Roman"/>
                  <w:color w:val="000000"/>
                  <w:sz w:val="20"/>
                  <w:szCs w:val="20"/>
                  <w:lang w:val="en-GB" w:eastAsia="en-GB"/>
                  <w:rPrChange w:id="631"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2"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5E119E" w:rsidRPr="005E119E" w:rsidRDefault="005E119E" w:rsidP="006B3567">
            <w:pPr>
              <w:widowControl/>
              <w:spacing w:before="0" w:line="240" w:lineRule="auto"/>
              <w:jc w:val="center"/>
              <w:rPr>
                <w:ins w:id="633" w:author="Jack Watts" w:date="2021-04-09T21:00:00Z"/>
                <w:rFonts w:eastAsia="Times New Roman"/>
                <w:sz w:val="20"/>
                <w:szCs w:val="20"/>
                <w:lang w:val="en-GB" w:eastAsia="en-GB"/>
                <w:rPrChange w:id="634" w:author="Jack Watts [2]" w:date="2021-04-12T20:29:00Z">
                  <w:rPr>
                    <w:ins w:id="635" w:author="Jack Watts" w:date="2021-04-09T21:00:00Z"/>
                    <w:rFonts w:ascii="Times New Roman" w:eastAsia="Times New Roman" w:hAnsi="Times New Roman" w:cs="Times New Roman"/>
                    <w:sz w:val="24"/>
                    <w:szCs w:val="24"/>
                    <w:lang w:val="en-GB" w:eastAsia="en-GB"/>
                  </w:rPr>
                </w:rPrChange>
              </w:rPr>
            </w:pPr>
            <w:ins w:id="636" w:author="Jack Watts" w:date="2021-04-09T21:00:00Z">
              <w:r w:rsidRPr="005E119E">
                <w:rPr>
                  <w:rFonts w:eastAsia="Times New Roman"/>
                  <w:color w:val="000000"/>
                  <w:sz w:val="20"/>
                  <w:szCs w:val="20"/>
                  <w:lang w:val="en-GB" w:eastAsia="en-GB"/>
                  <w:rPrChange w:id="637" w:author="Jack Watts [2]"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8"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5E119E" w:rsidRPr="005E119E" w:rsidRDefault="005E119E" w:rsidP="006B3567">
            <w:pPr>
              <w:widowControl/>
              <w:spacing w:before="0" w:line="240" w:lineRule="auto"/>
              <w:rPr>
                <w:ins w:id="639" w:author="Jack Watts" w:date="2021-04-09T21:00:00Z"/>
                <w:rFonts w:eastAsia="Times New Roman"/>
                <w:sz w:val="20"/>
                <w:szCs w:val="20"/>
                <w:lang w:val="en-GB" w:eastAsia="en-GB"/>
                <w:rPrChange w:id="640" w:author="Jack Watts [2]" w:date="2021-04-12T20:29:00Z">
                  <w:rPr>
                    <w:ins w:id="641" w:author="Jack Watts" w:date="2021-04-09T21:00:00Z"/>
                    <w:rFonts w:ascii="Times New Roman" w:eastAsia="Times New Roman" w:hAnsi="Times New Roman" w:cs="Times New Roman"/>
                    <w:sz w:val="24"/>
                    <w:szCs w:val="24"/>
                    <w:lang w:val="en-GB" w:eastAsia="en-GB"/>
                  </w:rPr>
                </w:rPrChange>
              </w:rPr>
            </w:pPr>
            <w:ins w:id="642" w:author="Jack Watts" w:date="2021-04-09T21:00:00Z">
              <w:r w:rsidRPr="005E119E">
                <w:rPr>
                  <w:rFonts w:eastAsia="Times New Roman"/>
                  <w:color w:val="000000"/>
                  <w:sz w:val="20"/>
                  <w:szCs w:val="20"/>
                  <w:lang w:val="en-GB" w:eastAsia="en-GB"/>
                  <w:rPrChange w:id="643" w:author="Jack Watts [2]"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4"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5E119E" w:rsidRPr="005E119E" w:rsidRDefault="005E119E" w:rsidP="006B3567">
            <w:pPr>
              <w:widowControl/>
              <w:spacing w:before="0" w:line="240" w:lineRule="auto"/>
              <w:rPr>
                <w:ins w:id="645" w:author="Jack Watts" w:date="2021-04-09T21:00:00Z"/>
                <w:rFonts w:eastAsia="Times New Roman"/>
                <w:sz w:val="20"/>
                <w:szCs w:val="20"/>
                <w:lang w:val="en-GB" w:eastAsia="en-GB"/>
                <w:rPrChange w:id="646" w:author="Jack Watts [2]" w:date="2021-04-12T20:29:00Z">
                  <w:rPr>
                    <w:ins w:id="647" w:author="Jack Watts" w:date="2021-04-09T21:00:00Z"/>
                    <w:rFonts w:ascii="Times New Roman" w:eastAsia="Times New Roman" w:hAnsi="Times New Roman" w:cs="Times New Roman"/>
                    <w:sz w:val="24"/>
                    <w:szCs w:val="24"/>
                    <w:lang w:val="en-GB" w:eastAsia="en-GB"/>
                  </w:rPr>
                </w:rPrChange>
              </w:rPr>
            </w:pPr>
            <w:ins w:id="648" w:author="Jack Watts" w:date="2021-04-09T21:00:00Z">
              <w:r w:rsidRPr="005E119E">
                <w:rPr>
                  <w:rFonts w:eastAsia="Times New Roman"/>
                  <w:color w:val="000000"/>
                  <w:sz w:val="20"/>
                  <w:szCs w:val="20"/>
                  <w:lang w:val="en-GB" w:eastAsia="en-GB"/>
                  <w:rPrChange w:id="649" w:author="Jack Watts [2]"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0EF53439" w14:textId="77777777" w:rsidTr="005E119E">
        <w:trPr>
          <w:ins w:id="65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1" w:author="Jack Watts [2]"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5E119E" w:rsidRPr="005E119E" w:rsidRDefault="005E119E" w:rsidP="006B3567">
            <w:pPr>
              <w:widowControl/>
              <w:spacing w:before="0" w:line="240" w:lineRule="auto"/>
              <w:rPr>
                <w:ins w:id="652" w:author="Jack Watts" w:date="2021-04-09T21:00:00Z"/>
                <w:rFonts w:eastAsia="Times New Roman"/>
                <w:sz w:val="20"/>
                <w:szCs w:val="20"/>
                <w:lang w:val="en-GB" w:eastAsia="en-GB"/>
                <w:rPrChange w:id="653" w:author="Jack Watts [2]" w:date="2021-04-12T20:29:00Z">
                  <w:rPr>
                    <w:ins w:id="654" w:author="Jack Watts" w:date="2021-04-09T21:00:00Z"/>
                    <w:rFonts w:ascii="Times New Roman" w:eastAsia="Times New Roman" w:hAnsi="Times New Roman" w:cs="Times New Roman"/>
                    <w:sz w:val="24"/>
                    <w:szCs w:val="24"/>
                    <w:lang w:val="en-GB" w:eastAsia="en-GB"/>
                  </w:rPr>
                </w:rPrChange>
              </w:rPr>
            </w:pPr>
            <w:ins w:id="655" w:author="Jack Watts" w:date="2021-04-09T21:00:00Z">
              <w:r w:rsidRPr="005E119E">
                <w:rPr>
                  <w:rFonts w:eastAsia="Times New Roman"/>
                  <w:color w:val="000000"/>
                  <w:sz w:val="20"/>
                  <w:szCs w:val="20"/>
                  <w:lang w:val="en-GB" w:eastAsia="en-GB"/>
                  <w:rPrChange w:id="656" w:author="Jack Watts [2]" w:date="2021-04-12T20:29:00Z">
                    <w:rPr>
                      <w:rFonts w:ascii="Arial" w:eastAsia="Times New Roman" w:hAnsi="Arial" w:cs="Arial"/>
                      <w:color w:val="000000"/>
                      <w:sz w:val="16"/>
                      <w:szCs w:val="16"/>
                      <w:lang w:val="en-GB" w:eastAsia="en-GB"/>
                    </w:rPr>
                  </w:rPrChange>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7"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5E119E" w:rsidRPr="005E119E" w:rsidRDefault="005E119E" w:rsidP="006B3567">
            <w:pPr>
              <w:widowControl/>
              <w:spacing w:before="0" w:line="240" w:lineRule="auto"/>
              <w:jc w:val="center"/>
              <w:rPr>
                <w:ins w:id="658" w:author="Jack Watts" w:date="2021-04-09T21:00:00Z"/>
                <w:rFonts w:eastAsia="Times New Roman"/>
                <w:sz w:val="20"/>
                <w:szCs w:val="20"/>
                <w:lang w:val="en-GB" w:eastAsia="en-GB"/>
                <w:rPrChange w:id="659" w:author="Jack Watts [2]" w:date="2021-04-12T20:29:00Z">
                  <w:rPr>
                    <w:ins w:id="660" w:author="Jack Watts" w:date="2021-04-09T21:00:00Z"/>
                    <w:rFonts w:ascii="Times New Roman" w:eastAsia="Times New Roman" w:hAnsi="Times New Roman" w:cs="Times New Roman"/>
                    <w:sz w:val="24"/>
                    <w:szCs w:val="24"/>
                    <w:lang w:val="en-GB" w:eastAsia="en-GB"/>
                  </w:rPr>
                </w:rPrChange>
              </w:rPr>
            </w:pPr>
            <w:ins w:id="661" w:author="Jack Watts" w:date="2021-04-09T21:00:00Z">
              <w:r w:rsidRPr="005E119E">
                <w:rPr>
                  <w:rFonts w:eastAsia="Times New Roman"/>
                  <w:color w:val="000000"/>
                  <w:sz w:val="20"/>
                  <w:szCs w:val="20"/>
                  <w:lang w:val="en-GB" w:eastAsia="en-GB"/>
                  <w:rPrChange w:id="662" w:author="Jack Watts [2]"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3"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5E119E" w:rsidRPr="005E119E" w:rsidRDefault="005E119E" w:rsidP="006B3567">
            <w:pPr>
              <w:widowControl/>
              <w:spacing w:before="0" w:line="240" w:lineRule="auto"/>
              <w:jc w:val="center"/>
              <w:rPr>
                <w:ins w:id="664" w:author="Jack Watts" w:date="2021-04-09T21:00:00Z"/>
                <w:rFonts w:eastAsia="Times New Roman"/>
                <w:sz w:val="20"/>
                <w:szCs w:val="20"/>
                <w:lang w:val="en-GB" w:eastAsia="en-GB"/>
                <w:rPrChange w:id="665" w:author="Jack Watts [2]" w:date="2021-04-12T20:29:00Z">
                  <w:rPr>
                    <w:ins w:id="666" w:author="Jack Watts" w:date="2021-04-09T21:00:00Z"/>
                    <w:rFonts w:ascii="Times New Roman" w:eastAsia="Times New Roman" w:hAnsi="Times New Roman" w:cs="Times New Roman"/>
                    <w:sz w:val="24"/>
                    <w:szCs w:val="24"/>
                    <w:lang w:val="en-GB" w:eastAsia="en-GB"/>
                  </w:rPr>
                </w:rPrChange>
              </w:rPr>
            </w:pPr>
            <w:ins w:id="667" w:author="Jack Watts" w:date="2021-04-09T21:00:00Z">
              <w:r w:rsidRPr="005E119E">
                <w:rPr>
                  <w:rFonts w:eastAsia="Times New Roman"/>
                  <w:color w:val="000000"/>
                  <w:sz w:val="20"/>
                  <w:szCs w:val="20"/>
                  <w:lang w:val="en-GB" w:eastAsia="en-GB"/>
                  <w:rPrChange w:id="668" w:author="Jack Watts [2]"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9"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5E119E" w:rsidRPr="005E119E" w:rsidRDefault="005E119E" w:rsidP="006B3567">
            <w:pPr>
              <w:widowControl/>
              <w:spacing w:before="0" w:line="240" w:lineRule="auto"/>
              <w:rPr>
                <w:ins w:id="670" w:author="Jack Watts" w:date="2021-04-09T21:00:00Z"/>
                <w:rFonts w:eastAsia="Times New Roman"/>
                <w:sz w:val="20"/>
                <w:szCs w:val="20"/>
                <w:lang w:val="en-GB" w:eastAsia="en-GB"/>
                <w:rPrChange w:id="671" w:author="Jack Watts [2]" w:date="2021-04-12T20:29:00Z">
                  <w:rPr>
                    <w:ins w:id="672" w:author="Jack Watts" w:date="2021-04-09T21:00:00Z"/>
                    <w:rFonts w:ascii="Times New Roman" w:eastAsia="Times New Roman" w:hAnsi="Times New Roman" w:cs="Times New Roman"/>
                    <w:sz w:val="24"/>
                    <w:szCs w:val="24"/>
                    <w:lang w:val="en-GB" w:eastAsia="en-GB"/>
                  </w:rPr>
                </w:rPrChange>
              </w:rPr>
            </w:pPr>
            <w:ins w:id="673" w:author="Jack Watts" w:date="2021-04-09T21:00:00Z">
              <w:r w:rsidRPr="005E119E">
                <w:rPr>
                  <w:rFonts w:eastAsia="Times New Roman"/>
                  <w:color w:val="000000"/>
                  <w:sz w:val="20"/>
                  <w:szCs w:val="20"/>
                  <w:lang w:val="en-GB" w:eastAsia="en-GB"/>
                  <w:rPrChange w:id="674" w:author="Jack Watts [2]"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5" w:author="Jack Watts [2]"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5E119E" w:rsidRPr="005E119E" w:rsidRDefault="005E119E" w:rsidP="006B3567">
            <w:pPr>
              <w:widowControl/>
              <w:spacing w:before="0" w:line="240" w:lineRule="auto"/>
              <w:rPr>
                <w:ins w:id="676" w:author="Jack Watts" w:date="2021-04-09T21:00:00Z"/>
                <w:rFonts w:eastAsia="Times New Roman"/>
                <w:sz w:val="20"/>
                <w:szCs w:val="20"/>
                <w:lang w:val="en-GB" w:eastAsia="en-GB"/>
                <w:rPrChange w:id="677" w:author="Jack Watts [2]" w:date="2021-04-12T20:29:00Z">
                  <w:rPr>
                    <w:ins w:id="678" w:author="Jack Watts" w:date="2021-04-09T21:00:00Z"/>
                    <w:rFonts w:ascii="Times New Roman" w:eastAsia="Times New Roman" w:hAnsi="Times New Roman" w:cs="Times New Roman"/>
                    <w:sz w:val="24"/>
                    <w:szCs w:val="24"/>
                    <w:lang w:val="en-GB" w:eastAsia="en-GB"/>
                  </w:rPr>
                </w:rPrChange>
              </w:rPr>
            </w:pPr>
            <w:ins w:id="679" w:author="Jack Watts" w:date="2021-04-09T21:00:00Z">
              <w:r w:rsidRPr="005E119E">
                <w:rPr>
                  <w:rFonts w:eastAsia="Times New Roman"/>
                  <w:color w:val="000000"/>
                  <w:sz w:val="20"/>
                  <w:szCs w:val="20"/>
                  <w:lang w:val="en-GB" w:eastAsia="en-GB"/>
                  <w:rPrChange w:id="680" w:author="Jack Watts [2]" w:date="2021-04-12T20:29:00Z">
                    <w:rPr>
                      <w:rFonts w:ascii="Arial" w:eastAsia="Times New Roman" w:hAnsi="Arial" w:cs="Arial"/>
                      <w:color w:val="000000"/>
                      <w:sz w:val="16"/>
                      <w:szCs w:val="16"/>
                      <w:lang w:val="en-GB" w:eastAsia="en-GB"/>
                    </w:rPr>
                  </w:rPrChange>
                </w:rPr>
                <w:t>Unintended content representation.</w:t>
              </w:r>
            </w:ins>
          </w:p>
        </w:tc>
      </w:tr>
    </w:tbl>
    <w:p w14:paraId="59F140DD" w14:textId="77777777" w:rsidR="006B3567" w:rsidRDefault="006B3567" w:rsidP="006B3567">
      <w:pPr>
        <w:pStyle w:val="Heading4"/>
        <w:ind w:left="0" w:firstLine="0"/>
        <w:rPr>
          <w:ins w:id="681" w:author="Jack Watts" w:date="2021-04-09T21:02:00Z"/>
        </w:rPr>
        <w:sectPr w:rsidR="006B3567" w:rsidSect="005E119E">
          <w:endnotePr>
            <w:numFmt w:val="decimal"/>
          </w:endnotePr>
          <w:pgSz w:w="12240" w:h="15840" w:orient="portrait"/>
          <w:pgMar w:top="1440" w:right="1440" w:bottom="1440" w:left="1440" w:header="360" w:footer="360" w:gutter="0"/>
          <w:pgNumType w:start="1"/>
          <w:cols w:space="720"/>
          <w:docGrid w:linePitch="299"/>
          <w:sectPrChange w:id="682" w:author="Jack Watts [2]" w:date="2021-04-12T20:28:00Z">
            <w:sectPr w:rsidR="006B3567" w:rsidSect="005E119E">
              <w:pgSz w:w="15840" w:h="12240" w:orient="landscape"/>
              <w:pgMar w:top="1440" w:right="1440" w:bottom="1440" w:left="1440" w:header="360" w:footer="360" w:gutter="0"/>
            </w:sectPr>
          </w:sectPrChange>
        </w:sectPr>
      </w:pPr>
    </w:p>
    <w:p w14:paraId="34F25D70" w14:textId="1236C35B" w:rsidR="000E081A" w:rsidDel="00906032" w:rsidRDefault="000E081A" w:rsidP="002E17C8">
      <w:pPr>
        <w:pStyle w:val="Note"/>
        <w:rPr>
          <w:del w:id="683" w:author="Jack Watts" w:date="2021-04-09T20:53:00Z"/>
        </w:rPr>
      </w:pPr>
    </w:p>
    <w:p w14:paraId="2F4C6DD2" w14:textId="77777777" w:rsidR="000E081A" w:rsidDel="006B3567" w:rsidRDefault="000E081A">
      <w:pPr>
        <w:pStyle w:val="Note"/>
        <w:rPr>
          <w:del w:id="684" w:author="Jack Watts" w:date="2021-04-09T20:59:00Z"/>
        </w:rPr>
        <w:pPrChange w:id="685" w:author="Jack Watts" w:date="2021-04-09T20:59:00Z">
          <w:pPr>
            <w:pStyle w:val="Heading3"/>
          </w:pPr>
        </w:pPrChange>
      </w:pPr>
    </w:p>
    <w:p w14:paraId="216F2EAC" w14:textId="6A40FC04" w:rsidR="000E081A" w:rsidRDefault="00906032">
      <w:pPr>
        <w:pStyle w:val="Heading4"/>
        <w:ind w:left="0" w:firstLine="0"/>
        <w:rPr>
          <w:ins w:id="686" w:author="Jack Watts" w:date="2021-04-09T20:56:00Z"/>
        </w:rPr>
        <w:pPrChange w:id="687" w:author="Jack Watts" w:date="2021-04-09T20:59:00Z">
          <w:pPr/>
        </w:pPrChange>
      </w:pPr>
      <w:ins w:id="688" w:author="Jack Watts" w:date="2021-04-09T20:56:00Z">
        <w:r>
          <w:t>Update steps</w:t>
        </w:r>
      </w:ins>
    </w:p>
    <w:p w14:paraId="6D216B0F" w14:textId="77777777" w:rsidR="00906032" w:rsidRPr="00906032" w:rsidRDefault="00906032">
      <w:pPr>
        <w:pStyle w:val="ListParagraph"/>
        <w:numPr>
          <w:ilvl w:val="0"/>
          <w:numId w:val="24"/>
        </w:numPr>
        <w:rPr>
          <w:ins w:id="689" w:author="Jack Watts" w:date="2021-04-09T20:56:00Z"/>
          <w:lang w:val="en-GB" w:eastAsia="en-GB"/>
        </w:rPr>
        <w:pPrChange w:id="690" w:author="Jack Watts" w:date="2021-04-09T20:56:00Z">
          <w:pPr>
            <w:widowControl/>
            <w:numPr>
              <w:numId w:val="23"/>
            </w:numPr>
            <w:tabs>
              <w:tab w:val="num" w:pos="720"/>
            </w:tabs>
            <w:spacing w:before="0" w:line="240" w:lineRule="auto"/>
            <w:ind w:left="720" w:hanging="360"/>
            <w:textAlignment w:val="baseline"/>
          </w:pPr>
        </w:pPrChange>
      </w:pPr>
      <w:ins w:id="691" w:author="Jack Watts"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692" w:author="Jack Watts" w:date="2021-04-09T20:56:00Z"/>
          <w:lang w:val="en-GB" w:eastAsia="en-GB"/>
        </w:rPr>
        <w:pPrChange w:id="693" w:author="Jack Watts" w:date="2021-04-09T20:56:00Z">
          <w:pPr>
            <w:widowControl/>
            <w:numPr>
              <w:numId w:val="23"/>
            </w:numPr>
            <w:tabs>
              <w:tab w:val="num" w:pos="720"/>
            </w:tabs>
            <w:spacing w:before="0" w:line="240" w:lineRule="auto"/>
            <w:ind w:left="720" w:hanging="360"/>
            <w:textAlignment w:val="baseline"/>
          </w:pPr>
        </w:pPrChange>
      </w:pPr>
      <w:ins w:id="694" w:author="Jack Watts"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695" w:author="Jack Watts" w:date="2021-04-09T20:56:00Z"/>
          <w:lang w:val="en-GB" w:eastAsia="en-GB"/>
        </w:rPr>
        <w:pPrChange w:id="696" w:author="Jack Watts" w:date="2021-04-09T20:56:00Z">
          <w:pPr>
            <w:widowControl/>
            <w:numPr>
              <w:numId w:val="23"/>
            </w:numPr>
            <w:tabs>
              <w:tab w:val="num" w:pos="720"/>
            </w:tabs>
            <w:spacing w:before="0" w:line="240" w:lineRule="auto"/>
            <w:ind w:left="720" w:hanging="360"/>
            <w:textAlignment w:val="baseline"/>
          </w:pPr>
        </w:pPrChange>
      </w:pPr>
      <w:ins w:id="697" w:author="Jack Watts" w:date="2021-04-09T20:56:00Z">
        <w:r w:rsidRPr="00906032">
          <w:rPr>
            <w:lang w:val="en-GB" w:eastAsia="en-GB"/>
          </w:rPr>
          <w:t>Construct and write out a new CPL document.</w:t>
        </w:r>
      </w:ins>
    </w:p>
    <w:p w14:paraId="35E88201" w14:textId="79C2D96F" w:rsidR="00906032" w:rsidRDefault="00656702">
      <w:pPr>
        <w:pStyle w:val="Heading3"/>
        <w:pPrChange w:id="698" w:author="Jack Watts" w:date="2021-04-09T21:17:00Z">
          <w:pPr/>
        </w:pPrChange>
      </w:pPr>
      <w:ins w:id="699" w:author="Jack Watts" w:date="2021-04-09T21:04:00Z">
        <w:r>
          <w:t>Timeline Trimming</w:t>
        </w:r>
      </w:ins>
    </w:p>
    <w:p w14:paraId="09547A5E" w14:textId="3CF0F4D2" w:rsidR="00656702" w:rsidRDefault="00656702" w:rsidP="00656702">
      <w:pPr>
        <w:rPr>
          <w:ins w:id="700" w:author="Jack Watts" w:date="2021-04-09T21:05:00Z"/>
        </w:rPr>
      </w:pPr>
      <w:ins w:id="701" w:author="Jack Watts"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702" w:author="Jack Watts" w:date="2021-04-09T21:05:00Z"/>
        </w:rPr>
        <w:pPrChange w:id="703" w:author="Jack Watts" w:date="2021-04-09T21:05:00Z">
          <w:pPr/>
        </w:pPrChange>
      </w:pPr>
      <w:ins w:id="704" w:author="Jack Watts" w:date="2021-04-09T21:05:00Z">
        <w:r>
          <w:t>Removal of distribution branding from the start and/or end of a composition.</w:t>
        </w:r>
      </w:ins>
    </w:p>
    <w:p w14:paraId="5E09FF35" w14:textId="26C55874" w:rsidR="00656702" w:rsidRDefault="00656702">
      <w:pPr>
        <w:pStyle w:val="ListParagraph"/>
        <w:numPr>
          <w:ilvl w:val="0"/>
          <w:numId w:val="25"/>
        </w:numPr>
        <w:rPr>
          <w:ins w:id="705" w:author="Jack Watts" w:date="2021-04-09T21:05:00Z"/>
        </w:rPr>
        <w:pPrChange w:id="706" w:author="Jack Watts" w:date="2021-04-09T21:05:00Z">
          <w:pPr/>
        </w:pPrChange>
      </w:pPr>
      <w:ins w:id="707" w:author="Jack Watts" w:date="2021-04-09T21:05:00Z">
        <w:r>
          <w:t>Removal of certain scenes e.g., due to licensing requirements.</w:t>
        </w:r>
      </w:ins>
    </w:p>
    <w:p w14:paraId="409073F0" w14:textId="768AFD34" w:rsidR="00656702" w:rsidRDefault="00656702">
      <w:pPr>
        <w:pStyle w:val="ListParagraph"/>
        <w:numPr>
          <w:ilvl w:val="0"/>
          <w:numId w:val="25"/>
        </w:numPr>
        <w:rPr>
          <w:ins w:id="708" w:author="Jack Watts" w:date="2021-04-09T21:05:00Z"/>
        </w:rPr>
        <w:pPrChange w:id="709" w:author="Jack Watts" w:date="2021-04-09T21:05:00Z">
          <w:pPr/>
        </w:pPrChange>
      </w:pPr>
      <w:ins w:id="710" w:author="Jack Watts" w:date="2021-04-09T21:05:00Z">
        <w:r>
          <w:t>Editorial changes e.g., due to censorship.</w:t>
        </w:r>
      </w:ins>
    </w:p>
    <w:p w14:paraId="1CC2508F" w14:textId="65994534" w:rsidR="00994B6F" w:rsidRDefault="00656702" w:rsidP="00656702">
      <w:pPr>
        <w:rPr>
          <w:ins w:id="711" w:author="Jack Watts [2]" w:date="2021-04-12T20:06:00Z"/>
        </w:rPr>
      </w:pPr>
      <w:ins w:id="712" w:author="Jack Watts"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713" w:author="Jack Watts [2]" w:date="2021-04-12T20:06:00Z"/>
        </w:rPr>
      </w:pPr>
      <w:ins w:id="714" w:author="Jack Watts [2]" w:date="2021-04-12T20:06:00Z">
        <w:r>
          <w:rPr>
            <w:noProof/>
          </w:rPr>
          <w:drawing>
            <wp:inline distT="0" distB="0" distL="0" distR="0" wp14:anchorId="19CA5090" wp14:editId="41ABB195">
              <wp:extent cx="5273497" cy="1786283"/>
              <wp:effectExtent l="0" t="0" r="0" b="4445"/>
              <wp:docPr id="1" name="Picture 1" descr="Figure 1 - Timeline Tri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 Timeline Trimming"/>
                      <pic:cNvPicPr/>
                    </pic:nvPicPr>
                    <pic:blipFill>
                      <a:blip r:embed="rId10">
                        <a:extLst>
                          <a:ext uri="{28A0092B-C50C-407E-A947-70E740481C1C}">
                            <a14:useLocalDpi xmlns:a14="http://schemas.microsoft.com/office/drawing/2010/main" val="0"/>
                          </a:ext>
                        </a:extLst>
                      </a:blip>
                      <a:stretch>
                        <a:fillRect/>
                      </a:stretch>
                    </pic:blipFill>
                    <pic:spPr>
                      <a:xfrm>
                        <a:off x="0" y="0"/>
                        <a:ext cx="5273497" cy="1786283"/>
                      </a:xfrm>
                      <a:prstGeom prst="rect">
                        <a:avLst/>
                      </a:prstGeom>
                    </pic:spPr>
                  </pic:pic>
                </a:graphicData>
              </a:graphic>
            </wp:inline>
          </w:drawing>
        </w:r>
      </w:ins>
    </w:p>
    <w:p w14:paraId="58E07791" w14:textId="129B52D7" w:rsidR="00994B6F" w:rsidRPr="00994B6F" w:rsidRDefault="00994B6F" w:rsidP="00994B6F">
      <w:pPr>
        <w:ind w:left="567" w:right="855"/>
        <w:jc w:val="center"/>
        <w:rPr>
          <w:ins w:id="715" w:author="Jack Watts [2]" w:date="2021-04-12T20:11:00Z"/>
          <w:b/>
          <w:bCs/>
          <w:rPrChange w:id="716" w:author="Jack Watts [2]" w:date="2021-04-12T20:11:00Z">
            <w:rPr>
              <w:ins w:id="717" w:author="Jack Watts [2]" w:date="2021-04-12T20:11:00Z"/>
              <w:b/>
              <w:bCs/>
              <w:sz w:val="18"/>
              <w:szCs w:val="18"/>
            </w:rPr>
          </w:rPrChange>
        </w:rPr>
        <w:pPrChange w:id="718" w:author="Jack Watts [2]" w:date="2021-04-12T20:11:00Z">
          <w:pPr>
            <w:ind w:left="567" w:right="855"/>
            <w:jc w:val="both"/>
          </w:pPr>
        </w:pPrChange>
      </w:pPr>
      <w:ins w:id="719" w:author="Jack Watts [2]" w:date="2021-04-12T20:11:00Z">
        <w:r w:rsidRPr="00994B6F">
          <w:rPr>
            <w:b/>
            <w:bCs/>
            <w:rPrChange w:id="720" w:author="Jack Watts [2]" w:date="2021-04-12T20:11:00Z">
              <w:rPr>
                <w:b/>
                <w:bCs/>
                <w:sz w:val="18"/>
                <w:szCs w:val="18"/>
              </w:rPr>
            </w:rPrChange>
          </w:rPr>
          <w:t>Timeline Trimming</w:t>
        </w:r>
      </w:ins>
    </w:p>
    <w:p w14:paraId="11615F6A" w14:textId="00CD61DA" w:rsidR="00994B6F" w:rsidRPr="00994B6F" w:rsidRDefault="00994B6F" w:rsidP="00994B6F">
      <w:pPr>
        <w:ind w:left="567" w:right="855"/>
        <w:jc w:val="both"/>
        <w:rPr>
          <w:ins w:id="721" w:author="Jack Watts" w:date="2021-04-09T21:16:00Z"/>
          <w:sz w:val="18"/>
          <w:szCs w:val="18"/>
          <w:rPrChange w:id="722" w:author="Jack Watts [2]" w:date="2021-04-12T20:11:00Z">
            <w:rPr>
              <w:ins w:id="723" w:author="Jack Watts" w:date="2021-04-09T21:16:00Z"/>
            </w:rPr>
          </w:rPrChange>
        </w:rPr>
        <w:pPrChange w:id="724" w:author="Jack Watts [2]" w:date="2021-04-12T20:11:00Z">
          <w:pPr/>
        </w:pPrChange>
      </w:pPr>
      <w:ins w:id="725" w:author="Jack Watts [2]" w:date="2021-04-12T20:06:00Z">
        <w:r w:rsidRPr="00994B6F">
          <w:rPr>
            <w:sz w:val="18"/>
            <w:szCs w:val="18"/>
            <w:rPrChange w:id="726" w:author="Jack Watts [2]" w:date="2021-04-12T20:11:00Z">
              <w:rPr/>
            </w:rPrChange>
          </w:rPr>
          <w:t>Fig</w:t>
        </w:r>
      </w:ins>
      <w:ins w:id="727" w:author="Jack Watts [2]" w:date="2021-04-12T20:13:00Z">
        <w:r w:rsidR="00504404">
          <w:rPr>
            <w:sz w:val="18"/>
            <w:szCs w:val="18"/>
          </w:rPr>
          <w:t>ure</w:t>
        </w:r>
      </w:ins>
      <w:ins w:id="728" w:author="Jack Watts [2]" w:date="2021-04-12T20:06:00Z">
        <w:r w:rsidRPr="00994B6F">
          <w:rPr>
            <w:sz w:val="18"/>
            <w:szCs w:val="18"/>
            <w:rPrChange w:id="729" w:author="Jack Watts [2]" w:date="2021-04-12T20:11:00Z">
              <w:rPr/>
            </w:rPrChange>
          </w:rPr>
          <w:t xml:space="preserve"> 1 </w:t>
        </w:r>
      </w:ins>
      <w:ins w:id="730" w:author="Jack Watts [2]" w:date="2021-04-12T20:07:00Z">
        <w:r w:rsidRPr="00994B6F">
          <w:rPr>
            <w:sz w:val="18"/>
            <w:szCs w:val="18"/>
            <w:rPrChange w:id="731" w:author="Jack Watts [2]" w:date="2021-04-12T20:11:00Z">
              <w:rPr/>
            </w:rPrChange>
          </w:rPr>
          <w:t>–</w:t>
        </w:r>
      </w:ins>
      <w:ins w:id="732" w:author="Jack Watts [2]" w:date="2021-04-12T20:06:00Z">
        <w:r w:rsidRPr="00994B6F">
          <w:rPr>
            <w:sz w:val="18"/>
            <w:szCs w:val="18"/>
            <w:rPrChange w:id="733" w:author="Jack Watts [2]" w:date="2021-04-12T20:11:00Z">
              <w:rPr/>
            </w:rPrChange>
          </w:rPr>
          <w:t xml:space="preserve"> </w:t>
        </w:r>
      </w:ins>
      <w:ins w:id="734" w:author="Jack Watts [2]" w:date="2021-04-12T20:07:00Z">
        <w:r w:rsidRPr="00994B6F">
          <w:rPr>
            <w:sz w:val="18"/>
            <w:szCs w:val="18"/>
            <w:rPrChange w:id="735" w:author="Jack Watts [2]" w:date="2021-04-12T20:11:00Z">
              <w:rPr/>
            </w:rPrChange>
          </w:rPr>
          <w:t xml:space="preserve">CPL </w:t>
        </w:r>
      </w:ins>
      <w:ins w:id="736" w:author="Jack Watts [2]" w:date="2021-04-12T20:06:00Z">
        <w:r w:rsidRPr="00994B6F">
          <w:rPr>
            <w:sz w:val="18"/>
            <w:szCs w:val="18"/>
            <w:rPrChange w:id="737" w:author="Jack Watts [2]" w:date="2021-04-12T20:11:00Z">
              <w:rPr/>
            </w:rPrChange>
          </w:rPr>
          <w:t>Timelin</w:t>
        </w:r>
      </w:ins>
      <w:ins w:id="738" w:author="Jack Watts [2]" w:date="2021-04-12T20:07:00Z">
        <w:r w:rsidRPr="00994B6F">
          <w:rPr>
            <w:sz w:val="18"/>
            <w:szCs w:val="18"/>
            <w:rPrChange w:id="739" w:author="Jack Watts [2]" w:date="2021-04-12T20:11:00Z">
              <w:rPr/>
            </w:rPrChange>
          </w:rPr>
          <w:t xml:space="preserve">e Trimming </w:t>
        </w:r>
      </w:ins>
      <w:ins w:id="740" w:author="Jack Watts [2]" w:date="2021-04-12T20:09:00Z">
        <w:r w:rsidRPr="00994B6F">
          <w:rPr>
            <w:sz w:val="18"/>
            <w:szCs w:val="18"/>
            <w:rPrChange w:id="741" w:author="Jack Watts [2]" w:date="2021-04-12T20:11:00Z">
              <w:rPr/>
            </w:rPrChange>
          </w:rPr>
          <w:t xml:space="preserve">example </w:t>
        </w:r>
      </w:ins>
      <w:ins w:id="742" w:author="Jack Watts [2]" w:date="2021-04-12T20:07:00Z">
        <w:r w:rsidRPr="00994B6F">
          <w:rPr>
            <w:sz w:val="18"/>
            <w:szCs w:val="18"/>
            <w:rPrChange w:id="743" w:author="Jack Watts [2]" w:date="2021-04-12T20:11:00Z">
              <w:rPr/>
            </w:rPrChange>
          </w:rPr>
          <w:t>showcas</w:t>
        </w:r>
      </w:ins>
      <w:ins w:id="744" w:author="Jack Watts [2]" w:date="2021-04-12T20:09:00Z">
        <w:r w:rsidRPr="00994B6F">
          <w:rPr>
            <w:sz w:val="18"/>
            <w:szCs w:val="18"/>
            <w:rPrChange w:id="745" w:author="Jack Watts [2]" w:date="2021-04-12T20:11:00Z">
              <w:rPr/>
            </w:rPrChange>
          </w:rPr>
          <w:t>es</w:t>
        </w:r>
      </w:ins>
      <w:ins w:id="746" w:author="Jack Watts [2]" w:date="2021-04-12T20:07:00Z">
        <w:r w:rsidRPr="00994B6F">
          <w:rPr>
            <w:sz w:val="18"/>
            <w:szCs w:val="18"/>
            <w:rPrChange w:id="747" w:author="Jack Watts [2]" w:date="2021-04-12T20:11:00Z">
              <w:rPr/>
            </w:rPrChange>
          </w:rPr>
          <w:t xml:space="preserve"> the </w:t>
        </w:r>
      </w:ins>
      <w:ins w:id="748" w:author="Jack Watts [2]" w:date="2021-04-12T20:08:00Z">
        <w:r w:rsidRPr="00994B6F">
          <w:rPr>
            <w:sz w:val="18"/>
            <w:szCs w:val="18"/>
            <w:rPrChange w:id="749" w:author="Jack Watts [2]" w:date="2021-04-12T20:11:00Z">
              <w:rPr/>
            </w:rPrChange>
          </w:rPr>
          <w:t xml:space="preserve">unchanged state of the referenced MXF track files, but rather the </w:t>
        </w:r>
      </w:ins>
      <w:ins w:id="750" w:author="Jack Watts [2]" w:date="2021-04-12T20:09:00Z">
        <w:r w:rsidRPr="00994B6F">
          <w:rPr>
            <w:sz w:val="18"/>
            <w:szCs w:val="18"/>
            <w:rPrChange w:id="751" w:author="Jack Watts [2]" w:date="2021-04-12T20:11:00Z">
              <w:rPr/>
            </w:rPrChange>
          </w:rPr>
          <w:t xml:space="preserve">amended </w:t>
        </w:r>
      </w:ins>
      <w:ins w:id="752" w:author="Jack Watts [2]" w:date="2021-04-12T20:08:00Z">
        <w:r w:rsidRPr="00994B6F">
          <w:rPr>
            <w:sz w:val="18"/>
            <w:szCs w:val="18"/>
            <w:rPrChange w:id="753" w:author="Jack Watts [2]" w:date="2021-04-12T20:11:00Z">
              <w:rPr/>
            </w:rPrChange>
          </w:rPr>
          <w:t>duration value</w:t>
        </w:r>
      </w:ins>
      <w:ins w:id="754" w:author="Jack Watts [2]" w:date="2021-04-12T20:09:00Z">
        <w:r w:rsidRPr="00994B6F">
          <w:rPr>
            <w:sz w:val="18"/>
            <w:szCs w:val="18"/>
            <w:rPrChange w:id="755" w:author="Jack Watts [2]" w:date="2021-04-12T20:11:00Z">
              <w:rPr/>
            </w:rPrChange>
          </w:rPr>
          <w:t>s</w:t>
        </w:r>
      </w:ins>
      <w:ins w:id="756" w:author="Jack Watts [2]" w:date="2021-04-12T20:08:00Z">
        <w:r w:rsidRPr="00994B6F">
          <w:rPr>
            <w:sz w:val="18"/>
            <w:szCs w:val="18"/>
            <w:rPrChange w:id="757" w:author="Jack Watts [2]" w:date="2021-04-12T20:11:00Z">
              <w:rPr/>
            </w:rPrChange>
          </w:rPr>
          <w:t xml:space="preserve"> of the </w:t>
        </w:r>
      </w:ins>
      <w:ins w:id="758" w:author="Jack Watts [2]" w:date="2021-04-12T20:09:00Z">
        <w:r w:rsidRPr="00994B6F">
          <w:rPr>
            <w:sz w:val="18"/>
            <w:szCs w:val="18"/>
            <w:rPrChange w:id="759" w:author="Jack Watts [2]" w:date="2021-04-12T20:11:00Z">
              <w:rPr/>
            </w:rPrChange>
          </w:rPr>
          <w:t>Sequence resulting in a shorter playable region.</w:t>
        </w:r>
      </w:ins>
    </w:p>
    <w:p w14:paraId="7CE26FA9" w14:textId="5F3C352B" w:rsidR="00917018" w:rsidRDefault="00917018">
      <w:pPr>
        <w:pStyle w:val="Heading2"/>
        <w:rPr>
          <w:ins w:id="760" w:author="Jack Watts" w:date="2021-04-09T21:17:00Z"/>
        </w:rPr>
        <w:pPrChange w:id="761" w:author="Jack Watts" w:date="2021-04-09T21:18:00Z">
          <w:pPr/>
        </w:pPrChange>
      </w:pPr>
      <w:ins w:id="762" w:author="Jack Watts" w:date="2021-04-09T21:17:00Z">
        <w:r>
          <w:t>CP</w:t>
        </w:r>
      </w:ins>
      <w:ins w:id="763" w:author="Jack Watts" w:date="2021-04-09T21:18:00Z">
        <w:r>
          <w:t>L</w:t>
        </w:r>
      </w:ins>
      <w:ins w:id="764" w:author="Jack Watts" w:date="2021-04-09T21:17:00Z">
        <w:r>
          <w:t xml:space="preserve"> MXF Reference Changes</w:t>
        </w:r>
      </w:ins>
    </w:p>
    <w:p w14:paraId="3EDC441A" w14:textId="1BF7D4F8" w:rsidR="00917018" w:rsidRDefault="00917018" w:rsidP="00656702">
      <w:pPr>
        <w:rPr>
          <w:ins w:id="765" w:author="Jack Watts" w:date="2021-04-09T21:18:00Z"/>
        </w:rPr>
      </w:pPr>
      <w:ins w:id="766"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767" w:author="Jack Watts" w:date="2021-04-09T21:18:00Z"/>
        </w:rPr>
        <w:pPrChange w:id="768" w:author="Jack Watts" w:date="2021-04-09T21:18:00Z">
          <w:pPr/>
        </w:pPrChange>
      </w:pPr>
      <w:ins w:id="769" w:author="Jack Watts" w:date="2021-04-09T21:18:00Z">
        <w:r>
          <w:t>MCA Language Tag</w:t>
        </w:r>
      </w:ins>
    </w:p>
    <w:p w14:paraId="13809D44" w14:textId="77777777" w:rsidR="002F6526" w:rsidRDefault="002F6526" w:rsidP="002F6526">
      <w:pPr>
        <w:rPr>
          <w:ins w:id="770" w:author="Jack Watts" w:date="2021-04-09T21:21:00Z"/>
        </w:rPr>
      </w:pPr>
      <w:ins w:id="771" w:author="Jack Watts"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772" w:author="Jack Watts" w:date="2021-04-09T21:21:00Z"/>
        </w:rPr>
      </w:pPr>
      <w:ins w:id="773" w:author="Jack Watts"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0C486877" w:rsidR="00917018" w:rsidRDefault="002F6526" w:rsidP="002F6526">
      <w:pPr>
        <w:pStyle w:val="Note"/>
        <w:rPr>
          <w:ins w:id="774" w:author="Jack Watts [2]" w:date="2021-04-12T20:12:00Z"/>
        </w:rPr>
      </w:pPr>
      <w:ins w:id="775" w:author="Jack Watts" w:date="2021-04-09T21:21:00Z">
        <w:r>
          <w:t>NOTE: IMFUG BP 004 MCA Best Practices provides some guidance on how to choose MCA properties.</w:t>
        </w:r>
      </w:ins>
    </w:p>
    <w:p w14:paraId="50DC447E" w14:textId="747D53C3" w:rsidR="00504404" w:rsidRDefault="00504404" w:rsidP="00263D98">
      <w:pPr>
        <w:pStyle w:val="Note"/>
        <w:jc w:val="center"/>
        <w:rPr>
          <w:ins w:id="776" w:author="Jack Watts [2]" w:date="2021-04-12T20:13:00Z"/>
        </w:rPr>
        <w:pPrChange w:id="777" w:author="Jack Watts [2]" w:date="2021-04-12T20:18:00Z">
          <w:pPr>
            <w:pStyle w:val="Note"/>
          </w:pPr>
        </w:pPrChange>
      </w:pPr>
      <w:ins w:id="778" w:author="Jack Watts [2]" w:date="2021-04-12T20:13:00Z">
        <w:r>
          <w:rPr>
            <w:noProof/>
          </w:rPr>
          <w:drawing>
            <wp:inline distT="0" distB="0" distL="0" distR="0" wp14:anchorId="71202615" wp14:editId="66C6A49C">
              <wp:extent cx="5943600" cy="2103120"/>
              <wp:effectExtent l="0" t="0" r="0" b="0"/>
              <wp:docPr id="2" name="Picture 2" descr="Figure -2 MCA Language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MCA Language Tag"/>
                      <pic:cNvPicPr/>
                    </pic:nvPicPr>
                    <pic:blipFill>
                      <a:blip r:embed="rId11">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779" w:author="Jack Watts [2]" w:date="2021-04-12T20:13:00Z"/>
          <w:b/>
          <w:bCs/>
          <w:sz w:val="22"/>
          <w:szCs w:val="24"/>
        </w:rPr>
      </w:pPr>
      <w:ins w:id="780" w:author="Jack Watts [2]" w:date="2021-04-12T20:13:00Z">
        <w:r w:rsidRPr="00504404">
          <w:rPr>
            <w:b/>
            <w:bCs/>
            <w:sz w:val="22"/>
            <w:szCs w:val="24"/>
            <w:rPrChange w:id="781" w:author="Jack Watts [2]" w:date="2021-04-12T20:13:00Z">
              <w:rPr/>
            </w:rPrChange>
          </w:rPr>
          <w:t>MCA Language Tag</w:t>
        </w:r>
      </w:ins>
    </w:p>
    <w:p w14:paraId="01DB72A3" w14:textId="31C560F2" w:rsidR="00504404" w:rsidRDefault="00504404" w:rsidP="00263D98">
      <w:pPr>
        <w:pStyle w:val="Note"/>
        <w:jc w:val="both"/>
        <w:rPr>
          <w:ins w:id="782" w:author="Jack Watts [2]" w:date="2021-04-12T20:23:00Z"/>
          <w:sz w:val="18"/>
          <w:szCs w:val="20"/>
        </w:rPr>
      </w:pPr>
      <w:ins w:id="783" w:author="Jack Watts [2]" w:date="2021-04-12T20:13:00Z">
        <w:r w:rsidRPr="00504404">
          <w:rPr>
            <w:sz w:val="18"/>
            <w:szCs w:val="20"/>
            <w:rPrChange w:id="784" w:author="Jack Watts [2]" w:date="2021-04-12T20:13:00Z">
              <w:rPr>
                <w:b/>
                <w:bCs/>
                <w:sz w:val="22"/>
                <w:szCs w:val="24"/>
              </w:rPr>
            </w:rPrChange>
          </w:rPr>
          <w:t xml:space="preserve">Figure 2 </w:t>
        </w:r>
      </w:ins>
      <w:ins w:id="785" w:author="Jack Watts [2]" w:date="2021-04-12T20:14:00Z">
        <w:r>
          <w:rPr>
            <w:sz w:val="18"/>
            <w:szCs w:val="20"/>
          </w:rPr>
          <w:t>–</w:t>
        </w:r>
      </w:ins>
      <w:ins w:id="786" w:author="Jack Watts [2]" w:date="2021-04-12T20:13:00Z">
        <w:r w:rsidRPr="00504404">
          <w:rPr>
            <w:sz w:val="18"/>
            <w:szCs w:val="20"/>
            <w:rPrChange w:id="787" w:author="Jack Watts [2]" w:date="2021-04-12T20:13:00Z">
              <w:rPr>
                <w:b/>
                <w:bCs/>
                <w:sz w:val="22"/>
                <w:szCs w:val="24"/>
              </w:rPr>
            </w:rPrChange>
          </w:rPr>
          <w:t xml:space="preserve"> </w:t>
        </w:r>
      </w:ins>
      <w:ins w:id="788" w:author="Jack Watts [2]" w:date="2021-04-12T20:14:00Z">
        <w:r>
          <w:rPr>
            <w:sz w:val="18"/>
            <w:szCs w:val="20"/>
          </w:rPr>
          <w:t xml:space="preserve">MCA Language Tag depicts an excerpt of a </w:t>
        </w:r>
      </w:ins>
      <w:ins w:id="789" w:author="Jack Watts [2]" w:date="2021-04-12T20:15:00Z">
        <w:r>
          <w:rPr>
            <w:sz w:val="18"/>
            <w:szCs w:val="20"/>
          </w:rPr>
          <w:t>Composition</w:t>
        </w:r>
      </w:ins>
      <w:ins w:id="790" w:author="Jack Watts [2]" w:date="2021-04-12T20:14:00Z">
        <w:r>
          <w:rPr>
            <w:sz w:val="18"/>
            <w:szCs w:val="20"/>
          </w:rPr>
          <w:t xml:space="preserve"> Playlist’s Audio Essence Descriptor XML structure. The </w:t>
        </w:r>
      </w:ins>
      <w:ins w:id="791" w:author="Jack Watts [2]" w:date="2021-04-12T20:15:00Z">
        <w:r>
          <w:rPr>
            <w:sz w:val="18"/>
            <w:szCs w:val="20"/>
          </w:rPr>
          <w:t xml:space="preserve">highlighted </w:t>
        </w:r>
      </w:ins>
      <w:ins w:id="792" w:author="Jack Watts [2]" w:date="2021-04-12T20:14:00Z">
        <w:r>
          <w:rPr>
            <w:sz w:val="18"/>
            <w:szCs w:val="20"/>
          </w:rPr>
          <w:t>RFC5646</w:t>
        </w:r>
      </w:ins>
      <w:ins w:id="793" w:author="Jack Watts [2]" w:date="2021-04-12T20:15:00Z">
        <w:r>
          <w:rPr>
            <w:sz w:val="18"/>
            <w:szCs w:val="20"/>
          </w:rPr>
          <w:t xml:space="preserve">SpokenLangauge value is </w:t>
        </w:r>
      </w:ins>
      <w:ins w:id="794" w:author="Jack Watts [2]" w:date="2021-04-12T20:17:00Z">
        <w:r>
          <w:rPr>
            <w:sz w:val="18"/>
            <w:szCs w:val="20"/>
          </w:rPr>
          <w:t>an</w:t>
        </w:r>
      </w:ins>
      <w:ins w:id="795" w:author="Jack Watts [2]" w:date="2021-04-12T20:15:00Z">
        <w:r>
          <w:rPr>
            <w:sz w:val="18"/>
            <w:szCs w:val="20"/>
          </w:rPr>
          <w:t xml:space="preserve"> XML representation of t</w:t>
        </w:r>
      </w:ins>
      <w:ins w:id="796" w:author="Jack Watts [2]" w:date="2021-04-12T20:16:00Z">
        <w:r>
          <w:rPr>
            <w:sz w:val="18"/>
            <w:szCs w:val="20"/>
          </w:rPr>
          <w:t xml:space="preserve">he metadata contained in the respective MXF track file. To manually change this value will break the Tag relationship between the </w:t>
        </w:r>
      </w:ins>
      <w:ins w:id="797" w:author="Jack Watts [2]" w:date="2021-04-12T20:17:00Z">
        <w:r>
          <w:rPr>
            <w:sz w:val="18"/>
            <w:szCs w:val="20"/>
          </w:rPr>
          <w:t>CPL and the referenced MXF track file.</w:t>
        </w:r>
      </w:ins>
    </w:p>
    <w:p w14:paraId="7C24EEC4" w14:textId="77777777" w:rsidR="00263D98" w:rsidRPr="00504404" w:rsidRDefault="00263D98" w:rsidP="00263D98">
      <w:pPr>
        <w:pStyle w:val="Note"/>
        <w:jc w:val="both"/>
        <w:rPr>
          <w:ins w:id="798" w:author="Jack Watts" w:date="2021-04-09T21:23:00Z"/>
          <w:sz w:val="18"/>
          <w:szCs w:val="20"/>
          <w:rPrChange w:id="799" w:author="Jack Watts [2]" w:date="2021-04-12T20:13:00Z">
            <w:rPr>
              <w:ins w:id="800" w:author="Jack Watts" w:date="2021-04-09T21:23:00Z"/>
            </w:rPr>
          </w:rPrChange>
        </w:rPr>
        <w:pPrChange w:id="801" w:author="Jack Watts [2]" w:date="2021-04-12T20:22:00Z">
          <w:pPr>
            <w:pStyle w:val="Note"/>
          </w:pPr>
        </w:pPrChange>
      </w:pPr>
    </w:p>
    <w:p w14:paraId="523D96D5" w14:textId="5C54F444" w:rsidR="00935333" w:rsidRDefault="00935333" w:rsidP="00935333">
      <w:pPr>
        <w:pStyle w:val="Heading3"/>
        <w:rPr>
          <w:ins w:id="802" w:author="Jack Watts" w:date="2021-04-09T21:23:00Z"/>
        </w:rPr>
      </w:pPr>
      <w:ins w:id="803" w:author="Jack Watts" w:date="2021-04-09T21:23:00Z">
        <w:r>
          <w:t>Picture &amp; Sound Fixes</w:t>
        </w:r>
      </w:ins>
    </w:p>
    <w:p w14:paraId="74D289A5" w14:textId="77777777" w:rsidR="00935333" w:rsidRDefault="00935333" w:rsidP="00935333">
      <w:pPr>
        <w:rPr>
          <w:ins w:id="804" w:author="Jack Watts" w:date="2021-04-09T21:23:00Z"/>
        </w:rPr>
      </w:pPr>
      <w:ins w:id="805" w:author="Jack Watts"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A95DEF0" w:rsidR="00935333" w:rsidRDefault="00935333" w:rsidP="00935333">
      <w:pPr>
        <w:pStyle w:val="Note"/>
        <w:rPr>
          <w:ins w:id="806" w:author="Jack Watts [2]" w:date="2021-04-12T20:17:00Z"/>
        </w:rPr>
      </w:pPr>
      <w:ins w:id="807" w:author="Jack Watts" w:date="2021-04-09T21:23:00Z">
        <w:r>
          <w:t>NOTE: The newly created Composition Playlist can still reference existing track files outside the package that have been delivered previously.</w:t>
        </w:r>
      </w:ins>
    </w:p>
    <w:p w14:paraId="5296680A" w14:textId="3BA1AD0F" w:rsidR="00263D98" w:rsidRDefault="00263D98" w:rsidP="00263D98">
      <w:pPr>
        <w:pStyle w:val="Note"/>
        <w:jc w:val="center"/>
        <w:rPr>
          <w:ins w:id="808" w:author="Jack Watts [2]" w:date="2021-04-12T20:18:00Z"/>
        </w:rPr>
      </w:pPr>
      <w:ins w:id="809" w:author="Jack Watts [2]" w:date="2021-04-12T20:18:00Z">
        <w:r>
          <w:rPr>
            <w:noProof/>
          </w:rPr>
          <w:lastRenderedPageBreak/>
          <w:drawing>
            <wp:inline distT="0" distB="0" distL="0" distR="0" wp14:anchorId="5B415E42" wp14:editId="2DF2AEBD">
              <wp:extent cx="5194242" cy="3231160"/>
              <wp:effectExtent l="0" t="0" r="0" b="0"/>
              <wp:docPr id="3" name="Picture 3" descr="Figure 3 - Picture &amp; Sound Fi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 - Picture &amp; Sound Fixes"/>
                      <pic:cNvPicPr/>
                    </pic:nvPicPr>
                    <pic:blipFill>
                      <a:blip r:embed="rId12">
                        <a:extLst>
                          <a:ext uri="{28A0092B-C50C-407E-A947-70E740481C1C}">
                            <a14:useLocalDpi xmlns:a14="http://schemas.microsoft.com/office/drawing/2010/main" val="0"/>
                          </a:ext>
                        </a:extLst>
                      </a:blip>
                      <a:stretch>
                        <a:fillRect/>
                      </a:stretch>
                    </pic:blipFill>
                    <pic:spPr>
                      <a:xfrm>
                        <a:off x="0" y="0"/>
                        <a:ext cx="5194242" cy="3231160"/>
                      </a:xfrm>
                      <a:prstGeom prst="rect">
                        <a:avLst/>
                      </a:prstGeom>
                    </pic:spPr>
                  </pic:pic>
                </a:graphicData>
              </a:graphic>
            </wp:inline>
          </w:drawing>
        </w:r>
      </w:ins>
    </w:p>
    <w:p w14:paraId="4478EC5E" w14:textId="046B5B67" w:rsidR="00263D98" w:rsidRDefault="00263D98" w:rsidP="00263D98">
      <w:pPr>
        <w:pStyle w:val="Note"/>
        <w:jc w:val="center"/>
        <w:rPr>
          <w:ins w:id="810" w:author="Jack Watts [2]" w:date="2021-04-12T20:18:00Z"/>
          <w:b/>
          <w:bCs/>
          <w:sz w:val="22"/>
          <w:szCs w:val="24"/>
        </w:rPr>
      </w:pPr>
      <w:ins w:id="811" w:author="Jack Watts [2]" w:date="2021-04-12T20:18:00Z">
        <w:r w:rsidRPr="00263D98">
          <w:rPr>
            <w:b/>
            <w:bCs/>
            <w:sz w:val="22"/>
            <w:szCs w:val="24"/>
            <w:rPrChange w:id="812" w:author="Jack Watts [2]" w:date="2021-04-12T20:18:00Z">
              <w:rPr/>
            </w:rPrChange>
          </w:rPr>
          <w:t>Picture &amp; Sound Fixes</w:t>
        </w:r>
      </w:ins>
    </w:p>
    <w:p w14:paraId="259E3C9C" w14:textId="2FE8C0A7" w:rsidR="00263D98" w:rsidRDefault="00263D98" w:rsidP="00263D98">
      <w:pPr>
        <w:pStyle w:val="Note"/>
        <w:ind w:left="851" w:right="1138"/>
        <w:jc w:val="both"/>
        <w:rPr>
          <w:ins w:id="813" w:author="Jack Watts [2]" w:date="2021-04-12T20:23:00Z"/>
          <w:sz w:val="18"/>
          <w:szCs w:val="20"/>
        </w:rPr>
      </w:pPr>
      <w:ins w:id="814" w:author="Jack Watts [2]" w:date="2021-04-12T20:18:00Z">
        <w:r w:rsidRPr="00263D98">
          <w:rPr>
            <w:sz w:val="18"/>
            <w:szCs w:val="20"/>
            <w:rPrChange w:id="815" w:author="Jack Watts [2]" w:date="2021-04-12T20:19:00Z">
              <w:rPr>
                <w:b/>
                <w:bCs/>
                <w:sz w:val="22"/>
                <w:szCs w:val="24"/>
              </w:rPr>
            </w:rPrChange>
          </w:rPr>
          <w:t xml:space="preserve">Figure 3 </w:t>
        </w:r>
      </w:ins>
      <w:ins w:id="816" w:author="Jack Watts [2]" w:date="2021-04-12T20:19:00Z">
        <w:r>
          <w:rPr>
            <w:sz w:val="18"/>
            <w:szCs w:val="20"/>
          </w:rPr>
          <w:t xml:space="preserve">– Picture and Sound fixes depicts the follow up delivery of </w:t>
        </w:r>
      </w:ins>
      <w:ins w:id="817" w:author="Jack Watts [2]" w:date="2021-04-12T20:22:00Z">
        <w:r>
          <w:rPr>
            <w:sz w:val="18"/>
            <w:szCs w:val="20"/>
          </w:rPr>
          <w:t xml:space="preserve">newly created </w:t>
        </w:r>
      </w:ins>
      <w:ins w:id="818" w:author="Jack Watts [2]" w:date="2021-04-12T20:19:00Z">
        <w:r>
          <w:rPr>
            <w:sz w:val="18"/>
            <w:szCs w:val="20"/>
          </w:rPr>
          <w:t xml:space="preserve">Picture and Audio fixes as individual MXF track files. They are packaged </w:t>
        </w:r>
      </w:ins>
      <w:ins w:id="819" w:author="Jack Watts [2]" w:date="2021-04-12T20:20:00Z">
        <w:r>
          <w:rPr>
            <w:sz w:val="18"/>
            <w:szCs w:val="20"/>
          </w:rPr>
          <w:t>in</w:t>
        </w:r>
      </w:ins>
      <w:ins w:id="820" w:author="Jack Watts [2]" w:date="2021-04-12T20:19:00Z">
        <w:r>
          <w:rPr>
            <w:sz w:val="18"/>
            <w:szCs w:val="20"/>
          </w:rPr>
          <w:t xml:space="preserve"> </w:t>
        </w:r>
      </w:ins>
      <w:ins w:id="821" w:author="Jack Watts [2]" w:date="2021-04-12T20:20:00Z">
        <w:r>
          <w:rPr>
            <w:sz w:val="18"/>
            <w:szCs w:val="20"/>
          </w:rPr>
          <w:t>a</w:t>
        </w:r>
      </w:ins>
      <w:ins w:id="822" w:author="Jack Watts [2]" w:date="2021-04-12T20:19:00Z">
        <w:r>
          <w:rPr>
            <w:sz w:val="18"/>
            <w:szCs w:val="20"/>
          </w:rPr>
          <w:t xml:space="preserve"> Supplemental Packa</w:t>
        </w:r>
      </w:ins>
      <w:ins w:id="823" w:author="Jack Watts [2]" w:date="2021-04-12T20:20:00Z">
        <w:r>
          <w:rPr>
            <w:sz w:val="18"/>
            <w:szCs w:val="20"/>
          </w:rPr>
          <w:t xml:space="preserve">ge also containing a new CPL referencing the previously delivery MXF track files in the Original Language Version </w:t>
        </w:r>
      </w:ins>
      <w:ins w:id="824" w:author="Jack Watts [2]" w:date="2021-04-12T20:21:00Z">
        <w:r>
          <w:rPr>
            <w:sz w:val="18"/>
            <w:szCs w:val="20"/>
          </w:rPr>
          <w:t>(</w:t>
        </w:r>
      </w:ins>
      <w:ins w:id="825" w:author="Jack Watts [2]" w:date="2021-04-12T20:20:00Z">
        <w:r>
          <w:rPr>
            <w:sz w:val="18"/>
            <w:szCs w:val="20"/>
          </w:rPr>
          <w:t xml:space="preserve">delivered </w:t>
        </w:r>
      </w:ins>
      <w:ins w:id="826" w:author="Jack Watts [2]" w:date="2021-04-12T20:21:00Z">
        <w:r>
          <w:rPr>
            <w:sz w:val="18"/>
            <w:szCs w:val="20"/>
          </w:rPr>
          <w:t xml:space="preserve">as a complete package) and the newly created </w:t>
        </w:r>
      </w:ins>
      <w:ins w:id="827" w:author="Jack Watts [2]" w:date="2021-04-12T20:22:00Z">
        <w:r>
          <w:rPr>
            <w:sz w:val="18"/>
            <w:szCs w:val="20"/>
          </w:rPr>
          <w:t>MXF track files.</w:t>
        </w:r>
      </w:ins>
    </w:p>
    <w:p w14:paraId="0F338C6E" w14:textId="77777777" w:rsidR="00263D98" w:rsidRPr="00263D98" w:rsidRDefault="00263D98" w:rsidP="00263D98">
      <w:pPr>
        <w:pStyle w:val="Note"/>
        <w:ind w:left="851" w:right="1138"/>
        <w:jc w:val="both"/>
        <w:rPr>
          <w:ins w:id="828" w:author="Jack Watts" w:date="2021-04-09T21:23:00Z"/>
          <w:sz w:val="18"/>
          <w:szCs w:val="20"/>
          <w:rPrChange w:id="829" w:author="Jack Watts [2]" w:date="2021-04-12T20:19:00Z">
            <w:rPr>
              <w:ins w:id="830" w:author="Jack Watts" w:date="2021-04-09T21:23:00Z"/>
            </w:rPr>
          </w:rPrChange>
        </w:rPr>
        <w:pPrChange w:id="831" w:author="Jack Watts [2]" w:date="2021-04-12T20:22:00Z">
          <w:pPr>
            <w:pStyle w:val="Note"/>
          </w:pPr>
        </w:pPrChange>
      </w:pPr>
    </w:p>
    <w:p w14:paraId="0F877C70" w14:textId="5FEAB460" w:rsidR="00935333" w:rsidRDefault="00610E40">
      <w:pPr>
        <w:pStyle w:val="Heading3"/>
        <w:rPr>
          <w:ins w:id="832" w:author="Jack Watts" w:date="2021-04-09T21:25:00Z"/>
        </w:rPr>
        <w:pPrChange w:id="833" w:author="Jack Watts" w:date="2021-04-09T21:25:00Z">
          <w:pPr>
            <w:pStyle w:val="Note"/>
          </w:pPr>
        </w:pPrChange>
      </w:pPr>
      <w:ins w:id="834" w:author="Jack Watts" w:date="2021-04-09T21:24:00Z">
        <w:r>
          <w:t>Picture Versioning</w:t>
        </w:r>
      </w:ins>
    </w:p>
    <w:p w14:paraId="555566B4" w14:textId="77777777" w:rsidR="00610E40" w:rsidRPr="00610E40" w:rsidRDefault="00610E40">
      <w:pPr>
        <w:rPr>
          <w:ins w:id="835" w:author="Jack Watts" w:date="2021-04-09T21:25:00Z"/>
          <w:rFonts w:ascii="Times New Roman" w:hAnsi="Times New Roman" w:cs="Times New Roman"/>
          <w:sz w:val="24"/>
          <w:szCs w:val="24"/>
          <w:lang w:val="en-GB" w:eastAsia="en-GB"/>
        </w:rPr>
        <w:pPrChange w:id="836" w:author="Jack Watts" w:date="2021-04-09T21:25:00Z">
          <w:pPr>
            <w:widowControl/>
            <w:spacing w:before="0" w:line="240" w:lineRule="auto"/>
          </w:pPr>
        </w:pPrChange>
      </w:pPr>
      <w:ins w:id="837"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838" w:author="Jack Watts" w:date="2021-04-09T21:25:00Z"/>
          <w:rFonts w:ascii="Times New Roman" w:hAnsi="Times New Roman" w:cs="Times New Roman"/>
          <w:sz w:val="24"/>
          <w:szCs w:val="24"/>
          <w:lang w:val="en-GB" w:eastAsia="en-GB"/>
        </w:rPr>
        <w:pPrChange w:id="839" w:author="Jack Watts" w:date="2021-04-09T21:25:00Z">
          <w:pPr>
            <w:widowControl/>
            <w:spacing w:before="0" w:line="240" w:lineRule="auto"/>
          </w:pPr>
        </w:pPrChange>
      </w:pPr>
      <w:ins w:id="840"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841" w:author="Jack Watts" w:date="2021-04-09T21:25:00Z"/>
          <w:rFonts w:ascii="Times New Roman" w:hAnsi="Times New Roman" w:cs="Times New Roman"/>
          <w:sz w:val="24"/>
          <w:szCs w:val="24"/>
          <w:lang w:val="en-GB" w:eastAsia="en-GB"/>
        </w:rPr>
        <w:pPrChange w:id="842" w:author="Jack Watts" w:date="2021-04-09T21:25:00Z">
          <w:pPr>
            <w:widowControl/>
            <w:spacing w:before="0" w:line="240" w:lineRule="auto"/>
          </w:pPr>
        </w:pPrChange>
      </w:pPr>
      <w:ins w:id="843" w:author="Jack Watts"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844" w:author="Jack Watts" w:date="2021-04-09T21:25:00Z"/>
        </w:rPr>
        <w:pPrChange w:id="845" w:author="Jack Watts" w:date="2021-04-09T21:27:00Z">
          <w:pPr>
            <w:pStyle w:val="Note"/>
          </w:pPr>
        </w:pPrChange>
      </w:pPr>
      <w:ins w:id="846" w:author="Jack Watts" w:date="2021-04-09T21:27:00Z">
        <w:r>
          <w:t>Sound Localization</w:t>
        </w:r>
      </w:ins>
    </w:p>
    <w:p w14:paraId="262D1D71" w14:textId="3152886C" w:rsidR="00610E40" w:rsidRDefault="009A3E91" w:rsidP="009A3E91">
      <w:pPr>
        <w:pStyle w:val="Note"/>
        <w:rPr>
          <w:ins w:id="847" w:author="Jack Watts" w:date="2021-04-09T21:27:00Z"/>
        </w:rPr>
      </w:pPr>
      <w:ins w:id="848" w:author="Jack Watts" w:date="2021-04-09T21:27:00Z">
        <w:r w:rsidRPr="009A3E91">
          <w:rPr>
            <w:rPrChange w:id="849"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850" w:author="Jack Watts" w:date="2021-04-09T21:30:00Z"/>
        </w:rPr>
      </w:pPr>
      <w:ins w:id="851" w:author="Jack Watts" w:date="2021-04-09T21:29:00Z">
        <w:r>
          <w:lastRenderedPageBreak/>
          <w:t>Recommended CPL Elements</w:t>
        </w:r>
      </w:ins>
    </w:p>
    <w:p w14:paraId="6249C7F8" w14:textId="77777777" w:rsidR="006C3D30" w:rsidRPr="006C3D30" w:rsidRDefault="006C3D30">
      <w:pPr>
        <w:rPr>
          <w:ins w:id="852" w:author="Jack Watts" w:date="2021-04-09T21:32:00Z"/>
          <w:rFonts w:ascii="Times New Roman" w:hAnsi="Times New Roman" w:cs="Times New Roman"/>
          <w:sz w:val="24"/>
          <w:szCs w:val="24"/>
          <w:lang w:val="en-GB" w:eastAsia="en-GB"/>
        </w:rPr>
        <w:pPrChange w:id="853" w:author="Jack Watts" w:date="2021-04-09T21:32:00Z">
          <w:pPr>
            <w:widowControl/>
            <w:spacing w:before="0" w:line="240" w:lineRule="auto"/>
          </w:pPr>
        </w:pPrChange>
      </w:pPr>
      <w:ins w:id="854" w:author="Jack Watts" w:date="2021-04-09T21:32:00Z">
        <w:r w:rsidRPr="006C3D30">
          <w:rPr>
            <w:lang w:val="en-GB" w:eastAsia="en-GB"/>
          </w:rPr>
          <w:t>The following list outlines the optional elements permitted by ST 2067-3 which are recommended to be included in all CPL XML documents.</w:t>
        </w:r>
      </w:ins>
    </w:p>
    <w:p w14:paraId="09940B3C" w14:textId="77777777" w:rsidR="006C3D30" w:rsidRPr="006C3D30" w:rsidRDefault="006C3D30">
      <w:pPr>
        <w:rPr>
          <w:ins w:id="855" w:author="Jack Watts" w:date="2021-04-09T21:32:00Z"/>
          <w:rFonts w:ascii="Times New Roman" w:hAnsi="Times New Roman" w:cs="Times New Roman"/>
          <w:color w:val="4F81BD" w:themeColor="accent1"/>
          <w:sz w:val="24"/>
          <w:szCs w:val="24"/>
          <w:lang w:val="en-GB" w:eastAsia="en-GB"/>
          <w:rPrChange w:id="856" w:author="Jack Watts" w:date="2021-04-09T21:32:00Z">
            <w:rPr>
              <w:ins w:id="857" w:author="Jack Watts" w:date="2021-04-09T21:32:00Z"/>
              <w:rFonts w:ascii="Times New Roman" w:hAnsi="Times New Roman" w:cs="Times New Roman"/>
              <w:sz w:val="24"/>
              <w:szCs w:val="24"/>
              <w:lang w:val="en-GB" w:eastAsia="en-GB"/>
            </w:rPr>
          </w:rPrChange>
        </w:rPr>
        <w:pPrChange w:id="858" w:author="Jack Watts" w:date="2021-04-09T21:32:00Z">
          <w:pPr>
            <w:widowControl/>
            <w:spacing w:before="0" w:line="240" w:lineRule="auto"/>
          </w:pPr>
        </w:pPrChange>
      </w:pPr>
      <w:ins w:id="859" w:author="Jack Watts" w:date="2021-04-09T21:32:00Z">
        <w:r w:rsidRPr="006C3D30">
          <w:rPr>
            <w:b/>
            <w:bCs/>
            <w:color w:val="4F81BD" w:themeColor="accent1"/>
            <w:lang w:val="en-GB" w:eastAsia="en-GB"/>
            <w:rPrChange w:id="860" w:author="Jack Watts" w:date="2021-04-09T21:32:00Z">
              <w:rPr>
                <w:b/>
                <w:bCs/>
                <w:lang w:val="en-GB" w:eastAsia="en-GB"/>
              </w:rPr>
            </w:rPrChange>
          </w:rPr>
          <w:t>HASH Element</w:t>
        </w:r>
      </w:ins>
    </w:p>
    <w:p w14:paraId="0F7FBF43" w14:textId="77777777" w:rsidR="006C3D30" w:rsidRPr="006C3D30" w:rsidRDefault="006C3D30">
      <w:pPr>
        <w:rPr>
          <w:ins w:id="861" w:author="Jack Watts" w:date="2021-04-09T21:32:00Z"/>
          <w:rFonts w:ascii="Times New Roman" w:hAnsi="Times New Roman" w:cs="Times New Roman"/>
          <w:sz w:val="24"/>
          <w:szCs w:val="24"/>
          <w:lang w:val="en-GB" w:eastAsia="en-GB"/>
        </w:rPr>
        <w:pPrChange w:id="862" w:author="Jack Watts" w:date="2021-04-09T21:32:00Z">
          <w:pPr>
            <w:widowControl/>
            <w:spacing w:before="0" w:line="240" w:lineRule="auto"/>
          </w:pPr>
        </w:pPrChange>
      </w:pPr>
      <w:ins w:id="863" w:author="Jack Watts" w:date="2021-04-09T21:32:00Z">
        <w:r w:rsidRPr="006C3D30">
          <w:rPr>
            <w:lang w:val="en-GB" w:eastAsia="en-GB"/>
          </w:rPr>
          <w:t>The HASH Element should be present for all referenced track file resources.</w:t>
        </w:r>
      </w:ins>
    </w:p>
    <w:p w14:paraId="4F765BF7" w14:textId="77777777" w:rsidR="006C3D30" w:rsidRPr="006C3D30" w:rsidRDefault="006C3D30">
      <w:pPr>
        <w:rPr>
          <w:ins w:id="864" w:author="Jack Watts" w:date="2021-04-09T21:32:00Z"/>
          <w:rFonts w:ascii="Times New Roman" w:hAnsi="Times New Roman" w:cs="Times New Roman"/>
          <w:color w:val="4F81BD" w:themeColor="accent1"/>
          <w:sz w:val="24"/>
          <w:szCs w:val="24"/>
          <w:lang w:val="en-GB" w:eastAsia="en-GB"/>
          <w:rPrChange w:id="865" w:author="Jack Watts" w:date="2021-04-09T21:32:00Z">
            <w:rPr>
              <w:ins w:id="866" w:author="Jack Watts" w:date="2021-04-09T21:32:00Z"/>
              <w:rFonts w:ascii="Times New Roman" w:hAnsi="Times New Roman" w:cs="Times New Roman"/>
              <w:sz w:val="24"/>
              <w:szCs w:val="24"/>
              <w:lang w:val="en-GB" w:eastAsia="en-GB"/>
            </w:rPr>
          </w:rPrChange>
        </w:rPr>
        <w:pPrChange w:id="867" w:author="Jack Watts" w:date="2021-04-09T21:32:00Z">
          <w:pPr>
            <w:widowControl/>
            <w:spacing w:before="0" w:line="240" w:lineRule="auto"/>
          </w:pPr>
        </w:pPrChange>
      </w:pPr>
      <w:ins w:id="868" w:author="Jack Watts" w:date="2021-04-09T21:32:00Z">
        <w:r w:rsidRPr="006C3D30">
          <w:rPr>
            <w:b/>
            <w:bCs/>
            <w:color w:val="4F81BD" w:themeColor="accent1"/>
            <w:lang w:val="en-GB" w:eastAsia="en-GB"/>
            <w:rPrChange w:id="869" w:author="Jack Watts" w:date="2021-04-09T21:32:00Z">
              <w:rPr>
                <w:b/>
                <w:bCs/>
                <w:lang w:val="en-GB" w:eastAsia="en-GB"/>
              </w:rPr>
            </w:rPrChange>
          </w:rPr>
          <w:t>Markers</w:t>
        </w:r>
      </w:ins>
    </w:p>
    <w:p w14:paraId="0AB30586" w14:textId="77777777" w:rsidR="006C3D30" w:rsidRPr="006C3D30" w:rsidRDefault="006C3D30">
      <w:pPr>
        <w:rPr>
          <w:ins w:id="870" w:author="Jack Watts" w:date="2021-04-09T21:32:00Z"/>
          <w:rFonts w:ascii="Times New Roman" w:hAnsi="Times New Roman" w:cs="Times New Roman"/>
          <w:sz w:val="24"/>
          <w:szCs w:val="24"/>
          <w:lang w:val="en-GB" w:eastAsia="en-GB"/>
        </w:rPr>
        <w:pPrChange w:id="871" w:author="Jack Watts" w:date="2021-04-09T21:32:00Z">
          <w:pPr>
            <w:widowControl/>
            <w:spacing w:before="0" w:line="240" w:lineRule="auto"/>
          </w:pPr>
        </w:pPrChange>
      </w:pPr>
      <w:ins w:id="872"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B68F5" w14:textId="77777777" w:rsidR="009E3088" w:rsidRDefault="009E3088">
      <w:pPr>
        <w:spacing w:before="0" w:line="240" w:lineRule="auto"/>
      </w:pPr>
      <w:r>
        <w:separator/>
      </w:r>
    </w:p>
  </w:endnote>
  <w:endnote w:type="continuationSeparator" w:id="0">
    <w:p w14:paraId="06F5D43A" w14:textId="77777777" w:rsidR="009E3088" w:rsidRDefault="009E3088">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42" w:author="Jack Watts" w:date="2021-04-09T20:43:00Z">
            <w:rPr/>
          </w:rPrChange>
        </w:rPr>
      </w:pPr>
      <w:ins w:id="43" w:author="Jack Watts" w:date="2021-04-09T20:43:00Z">
        <w:r>
          <w:rPr>
            <w:rStyle w:val="EndnoteReference"/>
          </w:rPr>
          <w:endnoteRef/>
        </w:r>
        <w:r>
          <w:t xml:space="preserve"> </w:t>
        </w:r>
      </w:ins>
      <w:ins w:id="44"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47" w:author="Jack Watts" w:date="2021-04-09T20:44:00Z">
            <w:rPr/>
          </w:rPrChange>
        </w:rPr>
      </w:pPr>
      <w:ins w:id="48"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C9AE5" w14:textId="77777777" w:rsidR="009E3088" w:rsidRDefault="009E3088">
      <w:pPr>
        <w:spacing w:before="0" w:line="240" w:lineRule="auto"/>
      </w:pPr>
      <w:r>
        <w:separator/>
      </w:r>
    </w:p>
  </w:footnote>
  <w:footnote w:type="continuationSeparator" w:id="0">
    <w:p w14:paraId="620D21A3" w14:textId="77777777" w:rsidR="009E3088" w:rsidRDefault="009E3088">
      <w:pPr>
        <w:spacing w:before="0" w:line="240" w:lineRule="auto"/>
      </w:pPr>
      <w:r>
        <w:continuationSeparator/>
      </w:r>
    </w:p>
  </w:footnote>
  <w:footnote w:id="1">
    <w:p w14:paraId="78627682" w14:textId="02E6031E" w:rsidR="005E119E" w:rsidRPr="006B3567" w:rsidRDefault="005E119E">
      <w:pPr>
        <w:pStyle w:val="FootnoteText"/>
        <w:rPr>
          <w:lang w:val="en-GB"/>
          <w:rPrChange w:id="372" w:author="Jack Watts" w:date="2021-04-09T21:00:00Z">
            <w:rPr/>
          </w:rPrChange>
        </w:rPr>
      </w:pPr>
      <w:ins w:id="373" w:author="Jack Watts" w:date="2021-04-09T21:00:00Z">
        <w:r>
          <w:rPr>
            <w:rStyle w:val="FootnoteReference"/>
          </w:rPr>
          <w:footnoteRef/>
        </w:r>
        <w:r>
          <w:t xml:space="preserve"> </w:t>
        </w:r>
      </w:ins>
      <w:ins w:id="374"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67" w:author="Jack Watts" w:date="2021-04-09T20:38:00Z">
      <w:r w:rsidR="00B774CC" w:rsidDel="00152F28">
        <w:delText>0</w:delText>
      </w:r>
    </w:del>
    <w:ins w:id="68" w:author="Jack Watts" w:date="2021-04-09T20:38:00Z">
      <w:r w:rsidR="00152F28">
        <w:t>1</w:t>
      </w:r>
    </w:ins>
    <w:r w:rsidR="00B774CC">
      <w:t>-</w:t>
    </w:r>
    <w:del w:id="69" w:author="Jack Watts" w:date="2021-04-09T20:38:00Z">
      <w:r w:rsidR="00B774CC" w:rsidDel="00152F28">
        <w:delText>1</w:delText>
      </w:r>
    </w:del>
    <w:ins w:id="70" w:author="Jack Watts" w:date="2021-04-09T20:38:00Z">
      <w:r w:rsidR="00152F28">
        <w:t>04</w:t>
      </w:r>
    </w:ins>
    <w:del w:id="71" w:author="Jack Watts" w:date="2021-04-09T20:38:00Z">
      <w:r w:rsidR="00B774CC" w:rsidDel="00152F28">
        <w:delText>1</w:delText>
      </w:r>
    </w:del>
    <w:r w:rsidR="00B774CC">
      <w:t>-1</w:t>
    </w:r>
    <w:ins w:id="72" w:author="Jack Watts" w:date="2021-04-09T20:38:00Z">
      <w:r w:rsidR="00152F28">
        <w:t>2</w:t>
      </w:r>
    </w:ins>
    <w:del w:id="73"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rson w15:author="Jack Watts [2]">
    <w15:presenceInfo w15:providerId="None" w15:userId="Jack Wat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63D98"/>
    <w:rsid w:val="00295AB0"/>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67F8C"/>
    <w:rsid w:val="00472130"/>
    <w:rsid w:val="0049158F"/>
    <w:rsid w:val="004A1459"/>
    <w:rsid w:val="004A5EE5"/>
    <w:rsid w:val="004B2089"/>
    <w:rsid w:val="004D204C"/>
    <w:rsid w:val="004D42AE"/>
    <w:rsid w:val="004F1E41"/>
    <w:rsid w:val="00502182"/>
    <w:rsid w:val="00504404"/>
    <w:rsid w:val="00510D08"/>
    <w:rsid w:val="00521D57"/>
    <w:rsid w:val="00570193"/>
    <w:rsid w:val="0057453A"/>
    <w:rsid w:val="005B1C88"/>
    <w:rsid w:val="005C3B4C"/>
    <w:rsid w:val="005C5BFA"/>
    <w:rsid w:val="005D3838"/>
    <w:rsid w:val="005D5F9D"/>
    <w:rsid w:val="005E119E"/>
    <w:rsid w:val="005F6466"/>
    <w:rsid w:val="00610E40"/>
    <w:rsid w:val="006340B6"/>
    <w:rsid w:val="00646DE2"/>
    <w:rsid w:val="00655A6B"/>
    <w:rsid w:val="00656702"/>
    <w:rsid w:val="00657EF4"/>
    <w:rsid w:val="0067693E"/>
    <w:rsid w:val="00687676"/>
    <w:rsid w:val="0068783E"/>
    <w:rsid w:val="006A4DA1"/>
    <w:rsid w:val="006B146D"/>
    <w:rsid w:val="006B3567"/>
    <w:rsid w:val="006C3D30"/>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3088"/>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0</Pages>
  <Words>2300</Words>
  <Characters>1311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5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27</cp:revision>
  <cp:lastPrinted>2020-07-16T16:01:00Z</cp:lastPrinted>
  <dcterms:created xsi:type="dcterms:W3CDTF">2020-11-23T12:49:00Z</dcterms:created>
  <dcterms:modified xsi:type="dcterms:W3CDTF">2021-04-12T19:31:00Z</dcterms:modified>
  <cp:category>IMF</cp:category>
</cp:coreProperties>
</file>